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C7287" w14:textId="43AD33A3" w:rsidR="00C52310" w:rsidRPr="00B168DB" w:rsidRDefault="00C52310" w:rsidP="00C52310">
      <w:pPr>
        <w:rPr>
          <w:b/>
          <w:sz w:val="28"/>
          <w:szCs w:val="20"/>
          <w:lang w:val="en-IN"/>
        </w:rPr>
      </w:pPr>
      <w:bookmarkStart w:id="0" w:name="_GoBack"/>
      <w:bookmarkEnd w:id="0"/>
      <w:r w:rsidRPr="00B168DB">
        <w:rPr>
          <w:b/>
          <w:sz w:val="28"/>
          <w:szCs w:val="20"/>
          <w:highlight w:val="yellow"/>
          <w:lang w:val="en-IN"/>
        </w:rPr>
        <w:t>Histopathological Effects of Cypermethrin on Gill Tissues of the Air-Breathing Catfish (</w:t>
      </w:r>
      <w:proofErr w:type="spellStart"/>
      <w:r w:rsidRPr="00B168DB">
        <w:rPr>
          <w:b/>
          <w:i/>
          <w:sz w:val="28"/>
          <w:szCs w:val="20"/>
          <w:highlight w:val="yellow"/>
          <w:lang w:val="en-IN"/>
        </w:rPr>
        <w:t>Heteropneustes</w:t>
      </w:r>
      <w:proofErr w:type="spellEnd"/>
      <w:r w:rsidRPr="00B168DB">
        <w:rPr>
          <w:b/>
          <w:i/>
          <w:sz w:val="28"/>
          <w:szCs w:val="20"/>
          <w:highlight w:val="yellow"/>
          <w:lang w:val="en-IN"/>
        </w:rPr>
        <w:t xml:space="preserve"> </w:t>
      </w:r>
      <w:proofErr w:type="spellStart"/>
      <w:r w:rsidRPr="00B168DB">
        <w:rPr>
          <w:b/>
          <w:i/>
          <w:sz w:val="28"/>
          <w:szCs w:val="20"/>
          <w:highlight w:val="yellow"/>
          <w:lang w:val="en-IN"/>
        </w:rPr>
        <w:t>fossilis</w:t>
      </w:r>
      <w:proofErr w:type="spellEnd"/>
      <w:r w:rsidRPr="00B168DB">
        <w:rPr>
          <w:b/>
          <w:sz w:val="28"/>
          <w:szCs w:val="20"/>
          <w:highlight w:val="yellow"/>
          <w:lang w:val="en-IN"/>
        </w:rPr>
        <w:t>)</w:t>
      </w:r>
    </w:p>
    <w:p w14:paraId="3FE58391" w14:textId="77777777" w:rsidR="005A02AD" w:rsidRDefault="005A02AD" w:rsidP="00AC1712">
      <w:pPr>
        <w:spacing w:after="240" w:line="360" w:lineRule="auto"/>
        <w:jc w:val="both"/>
        <w:rPr>
          <w:rFonts w:ascii="Century Schoolbook" w:hAnsi="Century Schoolbook"/>
          <w:b/>
        </w:rPr>
      </w:pPr>
    </w:p>
    <w:p w14:paraId="2D319DA1" w14:textId="38FC3E0E" w:rsidR="005C3826" w:rsidRPr="00171D5B" w:rsidRDefault="005C3826" w:rsidP="00AC1712">
      <w:pPr>
        <w:spacing w:after="240" w:line="360" w:lineRule="auto"/>
        <w:jc w:val="both"/>
        <w:rPr>
          <w:rFonts w:ascii="Century Schoolbook" w:hAnsi="Century Schoolbook"/>
          <w:b/>
        </w:rPr>
      </w:pPr>
      <w:r w:rsidRPr="00171D5B">
        <w:rPr>
          <w:rFonts w:ascii="Century Schoolbook" w:hAnsi="Century Schoolbook"/>
          <w:b/>
        </w:rPr>
        <w:t>Abstract</w:t>
      </w:r>
    </w:p>
    <w:p w14:paraId="742D8B11" w14:textId="78768F76" w:rsidR="000527F7" w:rsidRDefault="000527F7" w:rsidP="000527F7">
      <w:pPr>
        <w:spacing w:line="480" w:lineRule="auto"/>
        <w:jc w:val="both"/>
      </w:pPr>
      <w:r w:rsidRPr="00B168DB">
        <w:rPr>
          <w:bCs/>
          <w:highlight w:val="yellow"/>
        </w:rPr>
        <w:t xml:space="preserve">The </w:t>
      </w:r>
      <w:r w:rsidRPr="00B168DB">
        <w:rPr>
          <w:bCs/>
          <w:highlight w:val="yellow"/>
        </w:rPr>
        <w:t>primary</w:t>
      </w:r>
      <w:r w:rsidRPr="00B168DB">
        <w:rPr>
          <w:bCs/>
          <w:highlight w:val="yellow"/>
        </w:rPr>
        <w:t xml:space="preserve"> aim of this article is to evaluate the cytotoxic effects of cypermethrin on fish tissues specially for gill tissues</w:t>
      </w:r>
      <w:r w:rsidRPr="00B168DB">
        <w:rPr>
          <w:highlight w:val="yellow"/>
        </w:rPr>
        <w:t>.</w:t>
      </w:r>
      <w:r>
        <w:t xml:space="preserve"> </w:t>
      </w:r>
    </w:p>
    <w:p w14:paraId="56FF5D01" w14:textId="17B183B1" w:rsidR="000527F7" w:rsidRDefault="00A73BAA" w:rsidP="000527F7">
      <w:pPr>
        <w:spacing w:after="360" w:line="480" w:lineRule="auto"/>
        <w:ind w:firstLine="720"/>
        <w:jc w:val="both"/>
      </w:pPr>
      <w:r w:rsidRPr="00171D5B">
        <w:rPr>
          <w:bCs/>
        </w:rPr>
        <w:t xml:space="preserve">Use of Pyrethroid </w:t>
      </w:r>
      <w:r w:rsidRPr="00B168DB">
        <w:rPr>
          <w:bCs/>
          <w:highlight w:val="yellow"/>
        </w:rPr>
        <w:t>pesticide</w:t>
      </w:r>
      <w:r w:rsidR="00B168DB" w:rsidRPr="00B168DB">
        <w:rPr>
          <w:bCs/>
          <w:highlight w:val="yellow"/>
        </w:rPr>
        <w:t>s</w:t>
      </w:r>
      <w:r w:rsidRPr="00B168DB">
        <w:rPr>
          <w:bCs/>
          <w:highlight w:val="yellow"/>
        </w:rPr>
        <w:t xml:space="preserve"> has </w:t>
      </w:r>
      <w:r w:rsidRPr="00171D5B">
        <w:rPr>
          <w:bCs/>
        </w:rPr>
        <w:t xml:space="preserve">increased several times for better production of crops. Of these pesticides cypermethrin has increased immensely due </w:t>
      </w:r>
      <w:r w:rsidRPr="00B168DB">
        <w:rPr>
          <w:bCs/>
          <w:highlight w:val="yellow"/>
        </w:rPr>
        <w:t xml:space="preserve">to </w:t>
      </w:r>
      <w:r w:rsidR="00B168DB" w:rsidRPr="00B168DB">
        <w:rPr>
          <w:bCs/>
          <w:highlight w:val="yellow"/>
        </w:rPr>
        <w:t>its</w:t>
      </w:r>
      <w:r w:rsidR="00B168DB" w:rsidRPr="00B168DB">
        <w:rPr>
          <w:bCs/>
          <w:highlight w:val="yellow"/>
        </w:rPr>
        <w:t xml:space="preserve"> </w:t>
      </w:r>
      <w:r w:rsidRPr="00B168DB">
        <w:rPr>
          <w:bCs/>
          <w:highlight w:val="yellow"/>
        </w:rPr>
        <w:t xml:space="preserve">biodegradability </w:t>
      </w:r>
      <w:r w:rsidRPr="00171D5B">
        <w:rPr>
          <w:bCs/>
        </w:rPr>
        <w:t xml:space="preserve">and low toxicity in nature. To evaluate the toxic effects of these pesticides </w:t>
      </w:r>
      <w:r w:rsidR="00CE797B" w:rsidRPr="00171D5B">
        <w:rPr>
          <w:bCs/>
        </w:rPr>
        <w:t xml:space="preserve">on </w:t>
      </w:r>
      <w:proofErr w:type="spellStart"/>
      <w:r w:rsidR="00CE797B" w:rsidRPr="00171D5B">
        <w:rPr>
          <w:bCs/>
          <w:i/>
          <w:iCs/>
        </w:rPr>
        <w:t>Heteropneustes</w:t>
      </w:r>
      <w:proofErr w:type="spellEnd"/>
      <w:r w:rsidR="00CE797B" w:rsidRPr="00171D5B">
        <w:rPr>
          <w:bCs/>
          <w:i/>
          <w:iCs/>
        </w:rPr>
        <w:t xml:space="preserve"> </w:t>
      </w:r>
      <w:proofErr w:type="spellStart"/>
      <w:r w:rsidR="00CE797B" w:rsidRPr="00171D5B">
        <w:rPr>
          <w:bCs/>
          <w:i/>
          <w:iCs/>
        </w:rPr>
        <w:t>fossilis</w:t>
      </w:r>
      <w:proofErr w:type="spellEnd"/>
      <w:r w:rsidR="00CE797B" w:rsidRPr="00171D5B">
        <w:rPr>
          <w:bCs/>
        </w:rPr>
        <w:t xml:space="preserve">, the </w:t>
      </w:r>
      <w:r w:rsidR="00CE797B" w:rsidRPr="00B168DB">
        <w:rPr>
          <w:bCs/>
          <w:highlight w:val="yellow"/>
        </w:rPr>
        <w:t>fish were</w:t>
      </w:r>
      <w:r w:rsidR="00CE797B" w:rsidRPr="00171D5B">
        <w:rPr>
          <w:bCs/>
        </w:rPr>
        <w:t xml:space="preserve"> exposed to </w:t>
      </w:r>
      <w:r w:rsidR="00CE797B" w:rsidRPr="00171D5B">
        <w:t xml:space="preserve">1.0 </w:t>
      </w:r>
      <w:proofErr w:type="spellStart"/>
      <w:r w:rsidR="00CE797B" w:rsidRPr="00171D5B">
        <w:t>μg</w:t>
      </w:r>
      <w:proofErr w:type="spellEnd"/>
      <w:r w:rsidR="00CE797B" w:rsidRPr="00171D5B">
        <w:t xml:space="preserve"> / L cypermethrin for 24 h. All </w:t>
      </w:r>
      <w:r w:rsidR="00CE797B" w:rsidRPr="00B168DB">
        <w:rPr>
          <w:highlight w:val="yellow"/>
        </w:rPr>
        <w:t xml:space="preserve">the fish were sampled </w:t>
      </w:r>
      <w:r w:rsidR="00CE797B" w:rsidRPr="00171D5B">
        <w:t xml:space="preserve">at the end of 24 h experiment.  </w:t>
      </w:r>
      <w:r w:rsidR="00C21682" w:rsidRPr="00171D5B">
        <w:rPr>
          <w:bCs/>
        </w:rPr>
        <w:t xml:space="preserve">Gill tissues of </w:t>
      </w:r>
      <w:proofErr w:type="spellStart"/>
      <w:r w:rsidR="00C21682" w:rsidRPr="00171D5B">
        <w:rPr>
          <w:bCs/>
          <w:i/>
          <w:iCs/>
        </w:rPr>
        <w:t>Heteropneustes</w:t>
      </w:r>
      <w:proofErr w:type="spellEnd"/>
      <w:r w:rsidR="00C21682" w:rsidRPr="00171D5B">
        <w:rPr>
          <w:bCs/>
          <w:i/>
          <w:iCs/>
        </w:rPr>
        <w:t xml:space="preserve"> </w:t>
      </w:r>
      <w:proofErr w:type="spellStart"/>
      <w:r w:rsidR="00C21682" w:rsidRPr="00171D5B">
        <w:rPr>
          <w:bCs/>
          <w:i/>
          <w:iCs/>
        </w:rPr>
        <w:t>fossilis</w:t>
      </w:r>
      <w:proofErr w:type="spellEnd"/>
      <w:r w:rsidR="00C21682" w:rsidRPr="00171D5B">
        <w:rPr>
          <w:bCs/>
        </w:rPr>
        <w:t xml:space="preserve"> were examined histologically after exposure to lethal concentrations (</w:t>
      </w:r>
      <w:r w:rsidR="00C21682" w:rsidRPr="00171D5B">
        <w:t xml:space="preserve">1.0 </w:t>
      </w:r>
      <w:proofErr w:type="spellStart"/>
      <w:r w:rsidR="00C21682" w:rsidRPr="00171D5B">
        <w:t>μg</w:t>
      </w:r>
      <w:proofErr w:type="spellEnd"/>
      <w:r w:rsidR="00C21682" w:rsidRPr="00171D5B">
        <w:t xml:space="preserve"> / L) of cypermethrin for 2</w:t>
      </w:r>
      <w:r w:rsidR="00CE797B" w:rsidRPr="00171D5B">
        <w:t>4</w:t>
      </w:r>
      <w:r w:rsidR="00C21682" w:rsidRPr="00171D5B">
        <w:t xml:space="preserve"> h. Controlled condition was maintained. </w:t>
      </w:r>
      <w:r w:rsidR="00C21682" w:rsidRPr="00171D5B">
        <w:rPr>
          <w:bCs/>
        </w:rPr>
        <w:t>Severe necrosis</w:t>
      </w:r>
      <w:r w:rsidR="00DA4299" w:rsidRPr="00171D5B">
        <w:rPr>
          <w:bCs/>
        </w:rPr>
        <w:t>,</w:t>
      </w:r>
      <w:r w:rsidR="00C21682" w:rsidRPr="00171D5B">
        <w:rPr>
          <w:bCs/>
        </w:rPr>
        <w:t xml:space="preserve"> hypertrophy of the secondary gill lamella and edematous separation of the epithelial </w:t>
      </w:r>
      <w:r w:rsidR="009A02CF" w:rsidRPr="00171D5B">
        <w:rPr>
          <w:bCs/>
        </w:rPr>
        <w:t>cells due</w:t>
      </w:r>
      <w:r w:rsidR="00C21682" w:rsidRPr="00171D5B">
        <w:rPr>
          <w:bCs/>
        </w:rPr>
        <w:t xml:space="preserve"> to cypermethrin </w:t>
      </w:r>
      <w:r w:rsidR="00C21682" w:rsidRPr="00B168DB">
        <w:rPr>
          <w:bCs/>
          <w:highlight w:val="yellow"/>
        </w:rPr>
        <w:t xml:space="preserve">treatment </w:t>
      </w:r>
      <w:r w:rsidR="00B168DB" w:rsidRPr="00B168DB">
        <w:rPr>
          <w:bCs/>
          <w:highlight w:val="yellow"/>
        </w:rPr>
        <w:t>are</w:t>
      </w:r>
      <w:r w:rsidR="00B168DB" w:rsidRPr="00B168DB">
        <w:rPr>
          <w:bCs/>
          <w:highlight w:val="yellow"/>
        </w:rPr>
        <w:t xml:space="preserve"> </w:t>
      </w:r>
      <w:r w:rsidRPr="00B168DB">
        <w:rPr>
          <w:bCs/>
          <w:highlight w:val="yellow"/>
        </w:rPr>
        <w:t>seen.</w:t>
      </w:r>
      <w:r w:rsidR="00C21682" w:rsidRPr="00171D5B">
        <w:rPr>
          <w:bCs/>
        </w:rPr>
        <w:t xml:space="preserve"> Pillar cell system (PCS) remained relatively unaffected in treated fish; but </w:t>
      </w:r>
      <w:proofErr w:type="spellStart"/>
      <w:r w:rsidRPr="00171D5B">
        <w:rPr>
          <w:bCs/>
        </w:rPr>
        <w:t>haemorrhage</w:t>
      </w:r>
      <w:proofErr w:type="spellEnd"/>
      <w:r w:rsidRPr="00171D5B">
        <w:rPr>
          <w:bCs/>
        </w:rPr>
        <w:t xml:space="preserve"> in</w:t>
      </w:r>
      <w:r w:rsidR="00C21682" w:rsidRPr="00171D5B">
        <w:rPr>
          <w:bCs/>
        </w:rPr>
        <w:t xml:space="preserve"> the primary gill lamella at the base of secondary gill </w:t>
      </w:r>
      <w:r w:rsidR="00C21682" w:rsidRPr="00B168DB">
        <w:rPr>
          <w:bCs/>
          <w:highlight w:val="yellow"/>
        </w:rPr>
        <w:t xml:space="preserve">lamella </w:t>
      </w:r>
      <w:r w:rsidR="00B168DB" w:rsidRPr="00B168DB">
        <w:rPr>
          <w:bCs/>
          <w:highlight w:val="yellow"/>
        </w:rPr>
        <w:t>w</w:t>
      </w:r>
      <w:r w:rsidR="00B168DB" w:rsidRPr="00B168DB">
        <w:rPr>
          <w:bCs/>
          <w:highlight w:val="yellow"/>
        </w:rPr>
        <w:t>as</w:t>
      </w:r>
      <w:r w:rsidR="00B168DB" w:rsidRPr="00B168DB">
        <w:rPr>
          <w:bCs/>
          <w:highlight w:val="yellow"/>
        </w:rPr>
        <w:t xml:space="preserve"> </w:t>
      </w:r>
      <w:r w:rsidR="00C21682" w:rsidRPr="00B168DB">
        <w:rPr>
          <w:bCs/>
          <w:highlight w:val="yellow"/>
        </w:rPr>
        <w:t>found in</w:t>
      </w:r>
      <w:r w:rsidR="00C21682" w:rsidRPr="00171D5B">
        <w:rPr>
          <w:bCs/>
        </w:rPr>
        <w:t xml:space="preserve"> treated </w:t>
      </w:r>
      <w:r w:rsidRPr="00171D5B">
        <w:rPr>
          <w:bCs/>
        </w:rPr>
        <w:t>fish.</w:t>
      </w:r>
      <w:r w:rsidR="00CE797B" w:rsidRPr="00171D5B">
        <w:rPr>
          <w:bCs/>
        </w:rPr>
        <w:t xml:space="preserve"> </w:t>
      </w:r>
      <w:proofErr w:type="spellStart"/>
      <w:r w:rsidR="000527F7" w:rsidRPr="00B168DB">
        <w:rPr>
          <w:highlight w:val="yellow"/>
        </w:rPr>
        <w:t>Haemorrhage</w:t>
      </w:r>
      <w:proofErr w:type="spellEnd"/>
      <w:r w:rsidR="000527F7" w:rsidRPr="00B168DB">
        <w:rPr>
          <w:highlight w:val="yellow"/>
        </w:rPr>
        <w:t xml:space="preserve"> and sloughing of branchial arteries at the opercula end of the primary lamellae can disrupt the circulation of deoxygenated blood via the branchial arteries into the secondary lamellae in a direction opposite to that of water flow. As a result, oxygen uptake is hampered. This can cause asphyxiation, tissue necrosis and finally death of the fish.</w:t>
      </w:r>
    </w:p>
    <w:p w14:paraId="69ED165E" w14:textId="025B025E" w:rsidR="00C52310" w:rsidRPr="00171D5B" w:rsidRDefault="00C52310" w:rsidP="00AC1712">
      <w:pPr>
        <w:spacing w:line="480" w:lineRule="auto"/>
        <w:jc w:val="both"/>
      </w:pPr>
    </w:p>
    <w:p w14:paraId="527ED4F5" w14:textId="50516388" w:rsidR="00551B01" w:rsidRPr="00171D5B" w:rsidRDefault="00551B01" w:rsidP="00AC1712">
      <w:pPr>
        <w:spacing w:line="480" w:lineRule="auto"/>
        <w:jc w:val="both"/>
      </w:pPr>
      <w:r w:rsidRPr="00171D5B">
        <w:rPr>
          <w:b/>
          <w:bCs/>
        </w:rPr>
        <w:t xml:space="preserve">Key words: </w:t>
      </w:r>
      <w:r w:rsidRPr="00171D5B">
        <w:t xml:space="preserve">Pesticide, Cypermethrin, </w:t>
      </w:r>
      <w:proofErr w:type="spellStart"/>
      <w:proofErr w:type="gramStart"/>
      <w:r w:rsidRPr="00171D5B">
        <w:rPr>
          <w:i/>
          <w:iCs/>
        </w:rPr>
        <w:t>H.fossilis</w:t>
      </w:r>
      <w:proofErr w:type="spellEnd"/>
      <w:proofErr w:type="gramEnd"/>
      <w:r w:rsidRPr="00171D5B">
        <w:t>, gill tissue, toxic effects.</w:t>
      </w:r>
    </w:p>
    <w:p w14:paraId="275B7DB7" w14:textId="77777777" w:rsidR="00CE797B" w:rsidRPr="00171D5B" w:rsidRDefault="00CE797B" w:rsidP="00AC1712">
      <w:pPr>
        <w:spacing w:after="240" w:line="480" w:lineRule="auto"/>
        <w:jc w:val="both"/>
        <w:rPr>
          <w:b/>
        </w:rPr>
      </w:pPr>
    </w:p>
    <w:p w14:paraId="0B08475B" w14:textId="62F51B67" w:rsidR="00635BCB" w:rsidRDefault="00635BCB" w:rsidP="00AC1712">
      <w:pPr>
        <w:spacing w:after="240" w:line="480" w:lineRule="auto"/>
        <w:jc w:val="both"/>
        <w:rPr>
          <w:b/>
        </w:rPr>
      </w:pPr>
    </w:p>
    <w:p w14:paraId="7029346D" w14:textId="77CD3D05" w:rsidR="005A02AD" w:rsidRDefault="005A02AD" w:rsidP="00AC1712">
      <w:pPr>
        <w:spacing w:after="240" w:line="480" w:lineRule="auto"/>
        <w:jc w:val="both"/>
        <w:rPr>
          <w:b/>
        </w:rPr>
      </w:pPr>
    </w:p>
    <w:p w14:paraId="17AAD9BC" w14:textId="77777777" w:rsidR="005A02AD" w:rsidRPr="00171D5B" w:rsidRDefault="005A02AD" w:rsidP="00AC1712">
      <w:pPr>
        <w:spacing w:after="240" w:line="480" w:lineRule="auto"/>
        <w:jc w:val="both"/>
        <w:rPr>
          <w:b/>
        </w:rPr>
      </w:pPr>
    </w:p>
    <w:p w14:paraId="1E07B7EC" w14:textId="77777777" w:rsidR="00635BCB" w:rsidRPr="00171D5B" w:rsidRDefault="00635BCB" w:rsidP="00AC1712">
      <w:pPr>
        <w:spacing w:after="240" w:line="480" w:lineRule="auto"/>
        <w:jc w:val="both"/>
        <w:rPr>
          <w:b/>
        </w:rPr>
      </w:pPr>
    </w:p>
    <w:p w14:paraId="19AAE450" w14:textId="19352866" w:rsidR="005C3826" w:rsidRPr="00171D5B" w:rsidRDefault="005C3826" w:rsidP="00AC1712">
      <w:pPr>
        <w:spacing w:after="240" w:line="360" w:lineRule="auto"/>
        <w:jc w:val="both"/>
        <w:rPr>
          <w:b/>
        </w:rPr>
      </w:pPr>
      <w:r w:rsidRPr="00171D5B">
        <w:rPr>
          <w:b/>
        </w:rPr>
        <w:t>Introduction</w:t>
      </w:r>
    </w:p>
    <w:p w14:paraId="1FAE32BD" w14:textId="1009B5E0" w:rsidR="005935F1" w:rsidRPr="00171D5B" w:rsidRDefault="00C52310" w:rsidP="00AC1712">
      <w:pPr>
        <w:spacing w:after="240" w:line="360" w:lineRule="auto"/>
        <w:jc w:val="both"/>
        <w:rPr>
          <w:bCs/>
        </w:rPr>
      </w:pPr>
      <w:r w:rsidRPr="00B168DB">
        <w:rPr>
          <w:highlight w:val="yellow"/>
        </w:rPr>
        <w:t>The use of chemical pesticides in agriculture and households has increased exponentially during the last few decades worldwide. As a result, the natural freshwater bodies, including rivers, lakes and ponds, continuously receive runoffs containing residue of pesticides from these sources, rendering fish and other aquatic organisms susceptible to the toxic effects of these pesticides. Cypermethrin is a type II synthetic pyrethroid pesticide and is extensively used in agricultural fields in India (</w:t>
      </w:r>
      <w:r w:rsidRPr="00B168DB">
        <w:rPr>
          <w:rFonts w:ascii="Arial" w:hAnsi="Arial" w:cs="Arial"/>
          <w:color w:val="222222"/>
          <w:sz w:val="20"/>
          <w:szCs w:val="20"/>
          <w:highlight w:val="yellow"/>
          <w:shd w:val="clear" w:color="auto" w:fill="FFFFFF"/>
        </w:rPr>
        <w:t xml:space="preserve">Majumder &amp; </w:t>
      </w:r>
      <w:proofErr w:type="spellStart"/>
      <w:r w:rsidRPr="00B168DB">
        <w:rPr>
          <w:rFonts w:ascii="Arial" w:hAnsi="Arial" w:cs="Arial"/>
          <w:color w:val="222222"/>
          <w:sz w:val="20"/>
          <w:szCs w:val="20"/>
          <w:highlight w:val="yellow"/>
          <w:shd w:val="clear" w:color="auto" w:fill="FFFFFF"/>
        </w:rPr>
        <w:t>Kaviraj</w:t>
      </w:r>
      <w:proofErr w:type="spellEnd"/>
      <w:r w:rsidRPr="00B168DB">
        <w:rPr>
          <w:rFonts w:ascii="Arial" w:hAnsi="Arial" w:cs="Arial"/>
          <w:color w:val="222222"/>
          <w:sz w:val="20"/>
          <w:szCs w:val="20"/>
          <w:highlight w:val="yellow"/>
          <w:shd w:val="clear" w:color="auto" w:fill="FFFFFF"/>
        </w:rPr>
        <w:t>, 2022</w:t>
      </w:r>
      <w:r w:rsidRPr="00B168DB">
        <w:rPr>
          <w:highlight w:val="yellow"/>
        </w:rPr>
        <w:t>).</w:t>
      </w:r>
      <w:r>
        <w:t xml:space="preserve"> </w:t>
      </w:r>
      <w:proofErr w:type="spellStart"/>
      <w:r w:rsidR="005935F1" w:rsidRPr="00171D5B">
        <w:rPr>
          <w:bCs/>
        </w:rPr>
        <w:t>Human</w:t>
      </w:r>
      <w:proofErr w:type="spellEnd"/>
      <w:r w:rsidR="005935F1" w:rsidRPr="00171D5B">
        <w:rPr>
          <w:bCs/>
        </w:rPr>
        <w:t xml:space="preserve"> population has increased day by day and </w:t>
      </w:r>
      <w:r w:rsidR="00B168DB">
        <w:rPr>
          <w:bCs/>
        </w:rPr>
        <w:t>is expected</w:t>
      </w:r>
      <w:r w:rsidR="00B168DB" w:rsidRPr="00171D5B">
        <w:rPr>
          <w:bCs/>
        </w:rPr>
        <w:t xml:space="preserve"> </w:t>
      </w:r>
      <w:r w:rsidR="005935F1" w:rsidRPr="00171D5B">
        <w:rPr>
          <w:bCs/>
        </w:rPr>
        <w:t xml:space="preserve">to </w:t>
      </w:r>
      <w:r w:rsidR="00B168DB">
        <w:rPr>
          <w:bCs/>
        </w:rPr>
        <w:t>reach</w:t>
      </w:r>
      <w:r w:rsidR="005935F1" w:rsidRPr="00171D5B">
        <w:rPr>
          <w:bCs/>
        </w:rPr>
        <w:t xml:space="preserve"> 8.5 billion </w:t>
      </w:r>
      <w:r w:rsidR="00B168DB" w:rsidRPr="00B168DB">
        <w:rPr>
          <w:bCs/>
          <w:highlight w:val="yellow"/>
        </w:rPr>
        <w:t>by</w:t>
      </w:r>
      <w:r w:rsidR="00B168DB" w:rsidRPr="00B168DB">
        <w:rPr>
          <w:bCs/>
          <w:highlight w:val="yellow"/>
        </w:rPr>
        <w:t xml:space="preserve"> </w:t>
      </w:r>
      <w:r w:rsidR="005935F1" w:rsidRPr="00B168DB">
        <w:rPr>
          <w:bCs/>
          <w:highlight w:val="yellow"/>
        </w:rPr>
        <w:t xml:space="preserve">2030. For such </w:t>
      </w:r>
      <w:r w:rsidR="00B168DB" w:rsidRPr="00B168DB">
        <w:rPr>
          <w:bCs/>
          <w:highlight w:val="yellow"/>
        </w:rPr>
        <w:t xml:space="preserve">an </w:t>
      </w:r>
      <w:r w:rsidR="005935F1" w:rsidRPr="00B168DB">
        <w:rPr>
          <w:bCs/>
          <w:highlight w:val="yellow"/>
        </w:rPr>
        <w:t xml:space="preserve">enhanced increase in population, food production should </w:t>
      </w:r>
      <w:r w:rsidR="00B168DB" w:rsidRPr="00B168DB">
        <w:rPr>
          <w:bCs/>
          <w:highlight w:val="yellow"/>
        </w:rPr>
        <w:t>increase</w:t>
      </w:r>
      <w:r w:rsidR="005935F1" w:rsidRPr="00B168DB">
        <w:rPr>
          <w:bCs/>
          <w:highlight w:val="yellow"/>
        </w:rPr>
        <w:t xml:space="preserve"> increasingly more and more. For better food production purposes</w:t>
      </w:r>
      <w:r w:rsidR="00B168DB" w:rsidRPr="00B168DB">
        <w:rPr>
          <w:bCs/>
          <w:highlight w:val="yellow"/>
        </w:rPr>
        <w:t>,</w:t>
      </w:r>
      <w:r w:rsidR="005935F1" w:rsidRPr="00B168DB">
        <w:rPr>
          <w:bCs/>
          <w:highlight w:val="yellow"/>
        </w:rPr>
        <w:t xml:space="preserve"> pesticide consumption has </w:t>
      </w:r>
      <w:r w:rsidR="005935F1" w:rsidRPr="00171D5B">
        <w:rPr>
          <w:bCs/>
        </w:rPr>
        <w:t xml:space="preserve">increased </w:t>
      </w:r>
      <w:r w:rsidR="00B168DB">
        <w:rPr>
          <w:bCs/>
        </w:rPr>
        <w:t xml:space="preserve">more </w:t>
      </w:r>
      <w:r w:rsidR="005935F1" w:rsidRPr="00171D5B">
        <w:rPr>
          <w:bCs/>
        </w:rPr>
        <w:t xml:space="preserve">recently than </w:t>
      </w:r>
      <w:r w:rsidR="00B168DB">
        <w:rPr>
          <w:bCs/>
        </w:rPr>
        <w:t xml:space="preserve">in </w:t>
      </w:r>
      <w:r w:rsidR="005935F1" w:rsidRPr="00171D5B">
        <w:rPr>
          <w:bCs/>
        </w:rPr>
        <w:t xml:space="preserve">previous years. </w:t>
      </w:r>
      <w:r w:rsidRPr="00B168DB">
        <w:rPr>
          <w:highlight w:val="yellow"/>
        </w:rPr>
        <w:t>Histopathological changes in different fish tissues have long been recognized as a valuable tool to understand both adaptive processes and detrimental effects in fish induced by environmental pollutants (</w:t>
      </w:r>
      <w:r w:rsidRPr="00C52310">
        <w:rPr>
          <w:highlight w:val="yellow"/>
        </w:rPr>
        <w:t>Sharma and Jindal, 2020</w:t>
      </w:r>
      <w:r w:rsidRPr="00B168DB">
        <w:rPr>
          <w:highlight w:val="yellow"/>
        </w:rPr>
        <w:t>).</w:t>
      </w:r>
    </w:p>
    <w:p w14:paraId="6378E67A" w14:textId="595664CD" w:rsidR="005C3826" w:rsidRDefault="0088670B" w:rsidP="00AC1712">
      <w:pPr>
        <w:spacing w:after="240" w:line="360" w:lineRule="auto"/>
        <w:jc w:val="both"/>
        <w:rPr>
          <w:i/>
        </w:rPr>
      </w:pPr>
      <w:r w:rsidRPr="00B168DB">
        <w:rPr>
          <w:rFonts w:ascii="Helvetica" w:hAnsi="Helvetica" w:cs="Helvetica"/>
          <w:color w:val="2E2E2E"/>
          <w:sz w:val="22"/>
          <w:highlight w:val="yellow"/>
          <w:shd w:val="clear" w:color="auto" w:fill="FFFFFF"/>
        </w:rPr>
        <w:t xml:space="preserve">Pesticides are routinely employed in tea gardens yet their residues frequently end up in aquatic ecosystems. The reason behind choosing cypermethrin which is a synthetic pyrethroid, a broad-spectrum insecticide commonly used in agricultural fields to control a range of insect pests. </w:t>
      </w:r>
      <w:r w:rsidR="00A67624" w:rsidRPr="00B168DB">
        <w:rPr>
          <w:rFonts w:ascii="Helvetica" w:hAnsi="Helvetica" w:cs="Helvetica"/>
          <w:color w:val="2E2E2E"/>
          <w:highlight w:val="yellow"/>
          <w:shd w:val="clear" w:color="auto" w:fill="FFFFFF"/>
        </w:rPr>
        <w:t>Fish are completely reliant on water to breathe and contaminants are taken up by their food chain. These substances get into the fish's system and progressively modify the internal structure of the organs. These pesticides have an impact on fish tissues and they alter the histological and structural features of several organs (</w:t>
      </w:r>
      <w:r w:rsidR="00A67624" w:rsidRPr="00A67624">
        <w:rPr>
          <w:rFonts w:ascii="Arial" w:hAnsi="Arial" w:cs="Arial"/>
          <w:color w:val="222222"/>
          <w:sz w:val="20"/>
          <w:szCs w:val="20"/>
          <w:highlight w:val="yellow"/>
          <w:shd w:val="clear" w:color="auto" w:fill="FFFFFF"/>
        </w:rPr>
        <w:t>Moreira-Santos</w:t>
      </w:r>
      <w:r w:rsidR="00A67624" w:rsidRPr="00B168DB">
        <w:rPr>
          <w:rFonts w:ascii="Arial" w:hAnsi="Arial" w:cs="Arial"/>
          <w:color w:val="222222"/>
          <w:sz w:val="20"/>
          <w:szCs w:val="20"/>
          <w:highlight w:val="yellow"/>
          <w:shd w:val="clear" w:color="auto" w:fill="FFFFFF"/>
        </w:rPr>
        <w:t xml:space="preserve"> et al., 2019</w:t>
      </w:r>
      <w:r w:rsidR="00A67624" w:rsidRPr="00B168DB">
        <w:rPr>
          <w:rFonts w:ascii="Helvetica" w:hAnsi="Helvetica" w:cs="Helvetica"/>
          <w:color w:val="2E2E2E"/>
          <w:highlight w:val="yellow"/>
          <w:shd w:val="clear" w:color="auto" w:fill="FFFFFF"/>
        </w:rPr>
        <w:t>).</w:t>
      </w:r>
      <w:r w:rsidR="00A67624">
        <w:rPr>
          <w:rFonts w:ascii="Helvetica" w:hAnsi="Helvetica" w:cs="Helvetica"/>
          <w:color w:val="2E2E2E"/>
          <w:shd w:val="clear" w:color="auto" w:fill="FFFFFF"/>
        </w:rPr>
        <w:t xml:space="preserve"> </w:t>
      </w:r>
      <w:r w:rsidR="005935F1" w:rsidRPr="00171D5B">
        <w:rPr>
          <w:bCs/>
        </w:rPr>
        <w:t xml:space="preserve">For last two decades increased use of synthetic pesticides is observed for huge production of crops. But </w:t>
      </w:r>
      <w:r w:rsidR="008A76AA" w:rsidRPr="00171D5B">
        <w:rPr>
          <w:bCs/>
        </w:rPr>
        <w:t>an</w:t>
      </w:r>
      <w:r w:rsidR="00A51DFE" w:rsidRPr="00171D5B">
        <w:rPr>
          <w:bCs/>
        </w:rPr>
        <w:t xml:space="preserve"> alarming situation is now a great concern due to </w:t>
      </w:r>
      <w:r w:rsidR="00B168DB">
        <w:rPr>
          <w:bCs/>
        </w:rPr>
        <w:t xml:space="preserve">the </w:t>
      </w:r>
      <w:r w:rsidR="00A51DFE" w:rsidRPr="00171D5B">
        <w:rPr>
          <w:bCs/>
        </w:rPr>
        <w:t xml:space="preserve">persistent nature of such pesticides, their effects </w:t>
      </w:r>
      <w:r w:rsidR="00A51DFE" w:rsidRPr="00B168DB">
        <w:rPr>
          <w:bCs/>
          <w:highlight w:val="yellow"/>
        </w:rPr>
        <w:t xml:space="preserve">on </w:t>
      </w:r>
      <w:r w:rsidR="00B168DB" w:rsidRPr="00B168DB">
        <w:rPr>
          <w:bCs/>
          <w:highlight w:val="yellow"/>
        </w:rPr>
        <w:t xml:space="preserve">the </w:t>
      </w:r>
      <w:r w:rsidR="00A51DFE" w:rsidRPr="00B168DB">
        <w:rPr>
          <w:bCs/>
          <w:highlight w:val="yellow"/>
        </w:rPr>
        <w:t>e</w:t>
      </w:r>
      <w:r w:rsidR="00A51DFE" w:rsidRPr="00171D5B">
        <w:rPr>
          <w:bCs/>
        </w:rPr>
        <w:t>nvironment and human health and their biomagnification properties</w:t>
      </w:r>
      <w:r w:rsidR="007A4123" w:rsidRPr="00171D5B">
        <w:rPr>
          <w:bCs/>
        </w:rPr>
        <w:t xml:space="preserve"> by which they enter </w:t>
      </w:r>
      <w:r w:rsidR="00B168DB" w:rsidRPr="00B168DB">
        <w:rPr>
          <w:bCs/>
          <w:highlight w:val="yellow"/>
        </w:rPr>
        <w:t>the</w:t>
      </w:r>
      <w:r w:rsidR="00B168DB" w:rsidRPr="00B168DB">
        <w:rPr>
          <w:bCs/>
          <w:highlight w:val="yellow"/>
        </w:rPr>
        <w:t xml:space="preserve"> </w:t>
      </w:r>
      <w:r w:rsidR="007A4123" w:rsidRPr="00B168DB">
        <w:rPr>
          <w:bCs/>
          <w:highlight w:val="yellow"/>
        </w:rPr>
        <w:t>food ch</w:t>
      </w:r>
      <w:r w:rsidR="007A4123" w:rsidRPr="00171D5B">
        <w:rPr>
          <w:bCs/>
        </w:rPr>
        <w:t>ain.</w:t>
      </w:r>
      <w:r w:rsidR="00610EB0" w:rsidRPr="00171D5B">
        <w:rPr>
          <w:bCs/>
        </w:rPr>
        <w:t xml:space="preserve"> To mitigate such problems recently evolved pyrethroid pesticide is now a </w:t>
      </w:r>
      <w:r w:rsidR="00610EB0" w:rsidRPr="00171D5B">
        <w:rPr>
          <w:bCs/>
        </w:rPr>
        <w:lastRenderedPageBreak/>
        <w:t xml:space="preserve">days plays important role due to their </w:t>
      </w:r>
      <w:r w:rsidR="00B168DB" w:rsidRPr="00B168DB">
        <w:rPr>
          <w:bCs/>
          <w:highlight w:val="yellow"/>
        </w:rPr>
        <w:t>biodegradab</w:t>
      </w:r>
      <w:r w:rsidR="00B168DB" w:rsidRPr="00B168DB">
        <w:rPr>
          <w:bCs/>
          <w:highlight w:val="yellow"/>
        </w:rPr>
        <w:t>le</w:t>
      </w:r>
      <w:r w:rsidR="00B168DB" w:rsidRPr="00B168DB">
        <w:rPr>
          <w:bCs/>
          <w:highlight w:val="yellow"/>
        </w:rPr>
        <w:t xml:space="preserve"> </w:t>
      </w:r>
      <w:r w:rsidR="00610EB0" w:rsidRPr="00B168DB">
        <w:rPr>
          <w:bCs/>
          <w:highlight w:val="yellow"/>
        </w:rPr>
        <w:t xml:space="preserve">nature </w:t>
      </w:r>
      <w:r w:rsidR="00610EB0" w:rsidRPr="00171D5B">
        <w:rPr>
          <w:bCs/>
        </w:rPr>
        <w:t>and low toxicity to birds and mammals (Moore and Waring 2001). For last few years</w:t>
      </w:r>
      <w:r w:rsidR="00B168DB">
        <w:rPr>
          <w:bCs/>
        </w:rPr>
        <w:t>,</w:t>
      </w:r>
      <w:r w:rsidR="00610EB0" w:rsidRPr="00171D5B">
        <w:rPr>
          <w:bCs/>
        </w:rPr>
        <w:t xml:space="preserve"> several pyrethroid pesticides had been used in agricultural fields to combat insect pests (Parashar </w:t>
      </w:r>
      <w:r w:rsidR="00610EB0" w:rsidRPr="00171D5B">
        <w:rPr>
          <w:bCs/>
          <w:i/>
          <w:iCs/>
        </w:rPr>
        <w:t>et al</w:t>
      </w:r>
      <w:r w:rsidR="00610EB0" w:rsidRPr="00171D5B">
        <w:rPr>
          <w:bCs/>
        </w:rPr>
        <w:t>., 2001 and Wardhaugh, 2005). Of these pesticides</w:t>
      </w:r>
      <w:r w:rsidR="00B168DB">
        <w:rPr>
          <w:bCs/>
        </w:rPr>
        <w:t>,</w:t>
      </w:r>
      <w:r w:rsidR="00610EB0" w:rsidRPr="00171D5B">
        <w:rPr>
          <w:bCs/>
        </w:rPr>
        <w:t xml:space="preserve"> Cypermethrin </w:t>
      </w:r>
      <w:r w:rsidR="00E600CC" w:rsidRPr="00171D5B">
        <w:rPr>
          <w:bCs/>
        </w:rPr>
        <w:t xml:space="preserve">is widely used in </w:t>
      </w:r>
      <w:r w:rsidR="00E600CC" w:rsidRPr="00B168DB">
        <w:rPr>
          <w:bCs/>
          <w:highlight w:val="yellow"/>
        </w:rPr>
        <w:t>agricultural field</w:t>
      </w:r>
      <w:r w:rsidR="00B168DB" w:rsidRPr="00B168DB">
        <w:rPr>
          <w:bCs/>
          <w:highlight w:val="yellow"/>
        </w:rPr>
        <w:t>s</w:t>
      </w:r>
      <w:r w:rsidR="00E600CC" w:rsidRPr="00B168DB">
        <w:rPr>
          <w:bCs/>
          <w:highlight w:val="yellow"/>
        </w:rPr>
        <w:t xml:space="preserve"> to c</w:t>
      </w:r>
      <w:r w:rsidR="00E600CC" w:rsidRPr="00171D5B">
        <w:rPr>
          <w:bCs/>
        </w:rPr>
        <w:t>ontrol pests (Nath et al. 2024).</w:t>
      </w:r>
      <w:r w:rsidR="00BB54BE" w:rsidRPr="00171D5B">
        <w:rPr>
          <w:bCs/>
        </w:rPr>
        <w:t xml:space="preserve"> Like many other pesticides, cypermethrin is highly toxic to fish 96h LC50 being 0.67 </w:t>
      </w:r>
      <w:proofErr w:type="spellStart"/>
      <w:r w:rsidR="00BB54BE" w:rsidRPr="00171D5B">
        <w:rPr>
          <w:bCs/>
        </w:rPr>
        <w:t>μg</w:t>
      </w:r>
      <w:proofErr w:type="spellEnd"/>
      <w:r w:rsidR="00BB54BE" w:rsidRPr="00171D5B">
        <w:rPr>
          <w:bCs/>
        </w:rPr>
        <w:t xml:space="preserve">/L for </w:t>
      </w:r>
      <w:proofErr w:type="spellStart"/>
      <w:r w:rsidR="00BB54BE" w:rsidRPr="00171D5B">
        <w:rPr>
          <w:bCs/>
          <w:i/>
          <w:iCs/>
        </w:rPr>
        <w:t>Heteropneustes</w:t>
      </w:r>
      <w:proofErr w:type="spellEnd"/>
      <w:r w:rsidR="00BB54BE" w:rsidRPr="00171D5B">
        <w:rPr>
          <w:bCs/>
          <w:i/>
          <w:iCs/>
        </w:rPr>
        <w:t xml:space="preserve"> </w:t>
      </w:r>
      <w:proofErr w:type="spellStart"/>
      <w:r w:rsidR="00BB54BE" w:rsidRPr="00171D5B">
        <w:rPr>
          <w:bCs/>
          <w:i/>
          <w:iCs/>
        </w:rPr>
        <w:t>fossilis</w:t>
      </w:r>
      <w:proofErr w:type="spellEnd"/>
      <w:r w:rsidR="00BB54BE" w:rsidRPr="00171D5B">
        <w:rPr>
          <w:bCs/>
          <w:i/>
          <w:iCs/>
        </w:rPr>
        <w:t xml:space="preserve"> </w:t>
      </w:r>
      <w:r w:rsidR="00BB54BE" w:rsidRPr="00171D5B">
        <w:rPr>
          <w:bCs/>
        </w:rPr>
        <w:t xml:space="preserve">(Saha and Kaviraj,2003), 2.60 </w:t>
      </w:r>
      <w:proofErr w:type="spellStart"/>
      <w:r w:rsidR="00BB54BE" w:rsidRPr="00171D5B">
        <w:rPr>
          <w:bCs/>
        </w:rPr>
        <w:t>μg</w:t>
      </w:r>
      <w:proofErr w:type="spellEnd"/>
      <w:r w:rsidR="00BB54BE" w:rsidRPr="00171D5B">
        <w:rPr>
          <w:bCs/>
        </w:rPr>
        <w:t xml:space="preserve">/L for </w:t>
      </w:r>
      <w:r w:rsidR="00BB54BE" w:rsidRPr="00171D5B">
        <w:rPr>
          <w:bCs/>
          <w:i/>
          <w:iCs/>
        </w:rPr>
        <w:t xml:space="preserve">Cyprinus </w:t>
      </w:r>
      <w:proofErr w:type="spellStart"/>
      <w:r w:rsidR="00BB54BE" w:rsidRPr="00171D5B">
        <w:rPr>
          <w:bCs/>
          <w:i/>
          <w:iCs/>
        </w:rPr>
        <w:t>carpio</w:t>
      </w:r>
      <w:proofErr w:type="spellEnd"/>
      <w:r w:rsidR="00BB54BE" w:rsidRPr="00171D5B">
        <w:rPr>
          <w:bCs/>
          <w:i/>
          <w:iCs/>
        </w:rPr>
        <w:t xml:space="preserve"> </w:t>
      </w:r>
      <w:r w:rsidR="00BB54BE" w:rsidRPr="00171D5B">
        <w:rPr>
          <w:bCs/>
        </w:rPr>
        <w:t xml:space="preserve">(Saha and Kaviraj, 2008) and 2.0 </w:t>
      </w:r>
      <w:proofErr w:type="spellStart"/>
      <w:r w:rsidR="00BB54BE" w:rsidRPr="00171D5B">
        <w:rPr>
          <w:bCs/>
        </w:rPr>
        <w:t>μg</w:t>
      </w:r>
      <w:proofErr w:type="spellEnd"/>
      <w:r w:rsidR="00BB54BE" w:rsidRPr="00171D5B">
        <w:rPr>
          <w:bCs/>
        </w:rPr>
        <w:t xml:space="preserve">/L for Atlantic salmon </w:t>
      </w:r>
      <w:r w:rsidR="00BB54BE" w:rsidRPr="00171D5B">
        <w:rPr>
          <w:bCs/>
          <w:i/>
          <w:iCs/>
        </w:rPr>
        <w:t xml:space="preserve">Salmo </w:t>
      </w:r>
      <w:proofErr w:type="spellStart"/>
      <w:r w:rsidR="00BB54BE" w:rsidRPr="00171D5B">
        <w:rPr>
          <w:bCs/>
          <w:i/>
          <w:iCs/>
        </w:rPr>
        <w:t>salar</w:t>
      </w:r>
      <w:proofErr w:type="spellEnd"/>
      <w:r w:rsidR="00BB54BE" w:rsidRPr="00171D5B">
        <w:rPr>
          <w:bCs/>
          <w:i/>
          <w:iCs/>
        </w:rPr>
        <w:t xml:space="preserve"> </w:t>
      </w:r>
      <w:r w:rsidR="00BB54BE" w:rsidRPr="00171D5B">
        <w:rPr>
          <w:bCs/>
        </w:rPr>
        <w:t xml:space="preserve">(Smith and Stratton, 1986). The embryos (48 h LC50- 0.909 </w:t>
      </w:r>
      <w:proofErr w:type="spellStart"/>
      <w:r w:rsidR="00BB54BE" w:rsidRPr="00171D5B">
        <w:rPr>
          <w:bCs/>
        </w:rPr>
        <w:t>μg</w:t>
      </w:r>
      <w:proofErr w:type="spellEnd"/>
      <w:r w:rsidR="00BB54BE" w:rsidRPr="00171D5B">
        <w:rPr>
          <w:bCs/>
        </w:rPr>
        <w:t xml:space="preserve"> /L) and larvae (96 h LC50- 0.809 </w:t>
      </w:r>
      <w:proofErr w:type="spellStart"/>
      <w:r w:rsidR="00BB54BE" w:rsidRPr="00171D5B">
        <w:rPr>
          <w:bCs/>
        </w:rPr>
        <w:t>μg</w:t>
      </w:r>
      <w:proofErr w:type="spellEnd"/>
      <w:r w:rsidR="00BB54BE" w:rsidRPr="00171D5B">
        <w:rPr>
          <w:bCs/>
        </w:rPr>
        <w:t xml:space="preserve"> / L) of common carp are even more sensitive to cypermethrin (Aydin </w:t>
      </w:r>
      <w:r w:rsidR="00BB54BE" w:rsidRPr="00171D5B">
        <w:rPr>
          <w:bCs/>
          <w:i/>
          <w:iCs/>
        </w:rPr>
        <w:t>et al.</w:t>
      </w:r>
      <w:r w:rsidR="00BB54BE" w:rsidRPr="00171D5B">
        <w:rPr>
          <w:bCs/>
        </w:rPr>
        <w:t>, 2005).</w:t>
      </w:r>
      <w:r w:rsidR="00FA2B37" w:rsidRPr="00171D5B">
        <w:rPr>
          <w:bCs/>
        </w:rPr>
        <w:t xml:space="preserve"> Pyrethroids </w:t>
      </w:r>
      <w:r w:rsidR="00B168DB">
        <w:rPr>
          <w:bCs/>
        </w:rPr>
        <w:t>are</w:t>
      </w:r>
      <w:r w:rsidR="00B168DB" w:rsidRPr="00171D5B">
        <w:rPr>
          <w:bCs/>
        </w:rPr>
        <w:t xml:space="preserve"> </w:t>
      </w:r>
      <w:r w:rsidR="00FA2B37" w:rsidRPr="00171D5B">
        <w:rPr>
          <w:bCs/>
        </w:rPr>
        <w:t xml:space="preserve">lipophilic in nature and attract many </w:t>
      </w:r>
      <w:r w:rsidR="005C578E" w:rsidRPr="00171D5B">
        <w:rPr>
          <w:bCs/>
        </w:rPr>
        <w:t>non-polar</w:t>
      </w:r>
      <w:r w:rsidR="00FA2B37" w:rsidRPr="00171D5B">
        <w:rPr>
          <w:bCs/>
        </w:rPr>
        <w:t xml:space="preserve"> components in gill and thus adsorbed in gill tissue</w:t>
      </w:r>
      <w:r w:rsidR="005C578E" w:rsidRPr="00171D5B">
        <w:rPr>
          <w:bCs/>
        </w:rPr>
        <w:t xml:space="preserve"> (Smith and Straton, 1986) and thereby causing respiratory distress. T</w:t>
      </w:r>
      <w:r w:rsidR="005C3826" w:rsidRPr="00171D5B">
        <w:t xml:space="preserve">he main objective of this bioassay was to </w:t>
      </w:r>
      <w:r w:rsidR="005C3826" w:rsidRPr="00B168DB">
        <w:rPr>
          <w:highlight w:val="yellow"/>
        </w:rPr>
        <w:t>determine the lethal</w:t>
      </w:r>
      <w:r w:rsidR="00D1005D" w:rsidRPr="00B168DB">
        <w:rPr>
          <w:highlight w:val="yellow"/>
        </w:rPr>
        <w:t xml:space="preserve"> effects o</w:t>
      </w:r>
      <w:r w:rsidR="00D1005D">
        <w:t>f cypermethrin</w:t>
      </w:r>
      <w:r w:rsidR="005C3826" w:rsidRPr="00171D5B">
        <w:t xml:space="preserve"> on gill tissues of </w:t>
      </w:r>
      <w:proofErr w:type="spellStart"/>
      <w:r w:rsidR="005C3826" w:rsidRPr="00171D5B">
        <w:rPr>
          <w:i/>
        </w:rPr>
        <w:t>H</w:t>
      </w:r>
      <w:r w:rsidR="005C578E" w:rsidRPr="00171D5B">
        <w:rPr>
          <w:i/>
        </w:rPr>
        <w:t>eteropneustes</w:t>
      </w:r>
      <w:proofErr w:type="spellEnd"/>
      <w:r w:rsidR="005C3826" w:rsidRPr="00171D5B">
        <w:rPr>
          <w:i/>
        </w:rPr>
        <w:t xml:space="preserve"> </w:t>
      </w:r>
      <w:proofErr w:type="spellStart"/>
      <w:r w:rsidR="005C3826" w:rsidRPr="00171D5B">
        <w:rPr>
          <w:i/>
        </w:rPr>
        <w:t>fossilis</w:t>
      </w:r>
      <w:proofErr w:type="spellEnd"/>
      <w:r w:rsidR="005C3826" w:rsidRPr="00171D5B">
        <w:rPr>
          <w:i/>
        </w:rPr>
        <w:t>.</w:t>
      </w:r>
    </w:p>
    <w:p w14:paraId="447B6B9A" w14:textId="00CB5230" w:rsidR="00F22614" w:rsidRPr="00171D5B" w:rsidRDefault="000527F7" w:rsidP="00AC1712">
      <w:pPr>
        <w:spacing w:after="240" w:line="360" w:lineRule="auto"/>
        <w:jc w:val="both"/>
      </w:pPr>
      <w:r w:rsidRPr="00B168DB">
        <w:rPr>
          <w:b/>
          <w:highlight w:val="yellow"/>
        </w:rPr>
        <w:t xml:space="preserve">Materials and </w:t>
      </w:r>
      <w:r w:rsidR="00F22614" w:rsidRPr="00B168DB">
        <w:rPr>
          <w:b/>
          <w:highlight w:val="yellow"/>
        </w:rPr>
        <w:t>Methods</w:t>
      </w:r>
    </w:p>
    <w:p w14:paraId="302ED0FB" w14:textId="77777777" w:rsidR="005C3826" w:rsidRPr="00171D5B" w:rsidRDefault="005C3826" w:rsidP="00AC1712">
      <w:pPr>
        <w:spacing w:after="240" w:line="360" w:lineRule="auto"/>
        <w:jc w:val="both"/>
        <w:rPr>
          <w:b/>
        </w:rPr>
      </w:pPr>
      <w:r w:rsidRPr="00171D5B">
        <w:rPr>
          <w:b/>
        </w:rPr>
        <w:t xml:space="preserve">Bioassay methods </w:t>
      </w:r>
    </w:p>
    <w:p w14:paraId="0F13EDED" w14:textId="1A92B773" w:rsidR="005C3826" w:rsidRPr="00171D5B" w:rsidRDefault="005C3826" w:rsidP="00AC1712">
      <w:pPr>
        <w:spacing w:after="360" w:line="504" w:lineRule="auto"/>
        <w:ind w:firstLine="720"/>
        <w:jc w:val="both"/>
      </w:pPr>
      <w:r w:rsidRPr="00171D5B">
        <w:t xml:space="preserve">Adult acclimatized specimens </w:t>
      </w:r>
      <w:proofErr w:type="gramStart"/>
      <w:r w:rsidRPr="00171D5B">
        <w:t xml:space="preserve">of  </w:t>
      </w:r>
      <w:r w:rsidRPr="00171D5B">
        <w:rPr>
          <w:i/>
          <w:iCs/>
        </w:rPr>
        <w:t>H.</w:t>
      </w:r>
      <w:proofErr w:type="gramEnd"/>
      <w:r w:rsidRPr="00171D5B">
        <w:rPr>
          <w:i/>
          <w:iCs/>
        </w:rPr>
        <w:t xml:space="preserve"> </w:t>
      </w:r>
      <w:proofErr w:type="spellStart"/>
      <w:r w:rsidRPr="00171D5B">
        <w:rPr>
          <w:i/>
          <w:iCs/>
        </w:rPr>
        <w:t>fossilis</w:t>
      </w:r>
      <w:proofErr w:type="spellEnd"/>
      <w:r w:rsidRPr="00171D5B">
        <w:t xml:space="preserve"> (mean length 15.20 ± 0.5 cm and mean weight 20.10 ± 0.4 g) were stocked in 15L glass aquaria each containing </w:t>
      </w:r>
      <w:r w:rsidRPr="00171D5B">
        <w:rPr>
          <w:bCs/>
        </w:rPr>
        <w:t xml:space="preserve">3L of water. The fish were exposed to </w:t>
      </w:r>
      <w:r w:rsidRPr="00171D5B">
        <w:t xml:space="preserve">1.0 </w:t>
      </w:r>
      <w:proofErr w:type="spellStart"/>
      <w:r w:rsidRPr="00171D5B">
        <w:t>μg</w:t>
      </w:r>
      <w:proofErr w:type="spellEnd"/>
      <w:r w:rsidRPr="00171D5B">
        <w:t xml:space="preserve"> / L cypermethrin for 24 h. All the </w:t>
      </w:r>
      <w:r w:rsidRPr="00B168DB">
        <w:rPr>
          <w:highlight w:val="yellow"/>
        </w:rPr>
        <w:t>fish were</w:t>
      </w:r>
      <w:r w:rsidRPr="00171D5B">
        <w:t xml:space="preserve"> sampled at the end of 24 h experiment.  Gill tissues were cut off with a clean scissor, washed in saline solution to remove the adhering mucus </w:t>
      </w:r>
      <w:r w:rsidRPr="00B168DB">
        <w:rPr>
          <w:highlight w:val="yellow"/>
        </w:rPr>
        <w:t xml:space="preserve">and fixed in </w:t>
      </w:r>
      <w:proofErr w:type="spellStart"/>
      <w:r w:rsidRPr="00B168DB">
        <w:rPr>
          <w:highlight w:val="yellow"/>
        </w:rPr>
        <w:t>Zenker</w:t>
      </w:r>
      <w:proofErr w:type="spellEnd"/>
      <w:r w:rsidRPr="00171D5B">
        <w:t xml:space="preserve"> acetic.  Fixed gill tissues were decalcified using 5 % HNO</w:t>
      </w:r>
      <w:r w:rsidRPr="00171D5B">
        <w:rPr>
          <w:vertAlign w:val="subscript"/>
        </w:rPr>
        <w:t>3</w:t>
      </w:r>
      <w:r w:rsidRPr="00171D5B">
        <w:t xml:space="preserve"> in 70 % alcohol (Datta Munshi 1959). The tissues were then cleaned and dehydrated through graded alcohol, washed in Xylene and embedded in paraffin. 5 μ thick sections of the tissue were cut in microtome from the paraffin blocks of the tissues and were stained in eosin and Delafield </w:t>
      </w:r>
      <w:proofErr w:type="spellStart"/>
      <w:r w:rsidRPr="00171D5B">
        <w:t>haematoxylene</w:t>
      </w:r>
      <w:proofErr w:type="spellEnd"/>
      <w:r w:rsidRPr="00171D5B">
        <w:t xml:space="preserve"> following the standard procedure for light microscopy (Bradbury 1969).</w:t>
      </w:r>
    </w:p>
    <w:p w14:paraId="7069D614" w14:textId="77777777" w:rsidR="008D1B64" w:rsidRPr="00171D5B" w:rsidRDefault="008D1B64" w:rsidP="00AC1712">
      <w:pPr>
        <w:tabs>
          <w:tab w:val="right" w:pos="-1309"/>
          <w:tab w:val="left" w:pos="748"/>
        </w:tabs>
        <w:spacing w:line="480" w:lineRule="auto"/>
        <w:jc w:val="both"/>
        <w:rPr>
          <w:b/>
          <w:bCs/>
        </w:rPr>
      </w:pPr>
      <w:r w:rsidRPr="00171D5B">
        <w:rPr>
          <w:b/>
          <w:bCs/>
        </w:rPr>
        <w:t>Result</w:t>
      </w:r>
    </w:p>
    <w:p w14:paraId="7AD2F3A9" w14:textId="09946BE8" w:rsidR="008D1B64" w:rsidRDefault="008D1B64" w:rsidP="00AC1712">
      <w:pPr>
        <w:tabs>
          <w:tab w:val="right" w:pos="-1309"/>
          <w:tab w:val="left" w:pos="748"/>
        </w:tabs>
        <w:spacing w:line="480" w:lineRule="auto"/>
        <w:ind w:firstLine="720"/>
        <w:jc w:val="both"/>
      </w:pPr>
      <w:r w:rsidRPr="00171D5B">
        <w:lastRenderedPageBreak/>
        <w:t xml:space="preserve">Severe pathological changes </w:t>
      </w:r>
      <w:r w:rsidR="008A76AA" w:rsidRPr="00171D5B">
        <w:t>were</w:t>
      </w:r>
      <w:r w:rsidRPr="00171D5B">
        <w:t xml:space="preserve"> observed in gill tissues of </w:t>
      </w:r>
      <w:r w:rsidRPr="00171D5B">
        <w:rPr>
          <w:i/>
        </w:rPr>
        <w:t xml:space="preserve">H. </w:t>
      </w:r>
      <w:proofErr w:type="spellStart"/>
      <w:r w:rsidRPr="00171D5B">
        <w:rPr>
          <w:i/>
        </w:rPr>
        <w:t>fossilis</w:t>
      </w:r>
      <w:proofErr w:type="spellEnd"/>
      <w:r w:rsidRPr="00171D5B">
        <w:t xml:space="preserve"> exposed to cypermethrin (1.0 µg /L) for 24 h. Effects of cypermethrin on gill tissues of </w:t>
      </w:r>
      <w:r w:rsidRPr="00171D5B">
        <w:rPr>
          <w:i/>
        </w:rPr>
        <w:t xml:space="preserve">H. </w:t>
      </w:r>
      <w:proofErr w:type="spellStart"/>
      <w:r w:rsidRPr="00171D5B">
        <w:rPr>
          <w:i/>
        </w:rPr>
        <w:t>fossilis</w:t>
      </w:r>
      <w:proofErr w:type="spellEnd"/>
      <w:r w:rsidRPr="00171D5B">
        <w:t xml:space="preserve"> have been presented in Plate 1. The control fish showed a normal structure of gill with primary and secondary gill lamellae. The secondary lamellae </w:t>
      </w:r>
      <w:r w:rsidRPr="00B168DB">
        <w:rPr>
          <w:highlight w:val="yellow"/>
        </w:rPr>
        <w:t xml:space="preserve">showed </w:t>
      </w:r>
      <w:r w:rsidR="00B168DB" w:rsidRPr="00B168DB">
        <w:rPr>
          <w:highlight w:val="yellow"/>
        </w:rPr>
        <w:t xml:space="preserve">a </w:t>
      </w:r>
      <w:r w:rsidRPr="00B168DB">
        <w:rPr>
          <w:highlight w:val="yellow"/>
        </w:rPr>
        <w:t>regula</w:t>
      </w:r>
      <w:r w:rsidRPr="00171D5B">
        <w:t xml:space="preserve">r arrangement of epithelial cells separated by pillar cells. In between the secondary lamellae, the primary </w:t>
      </w:r>
      <w:r w:rsidR="008A76AA" w:rsidRPr="00171D5B">
        <w:t>lamellae are</w:t>
      </w:r>
      <w:r w:rsidRPr="00171D5B">
        <w:t xml:space="preserve"> lined by a thick stratified epithelium, mucous cells and blood capillaries. Cypermethrin treatment caused severe necrosis and hypertrophy of the secondary gill lamellae. Epithelial cell linings showed edematous separation and were lifted off from the secondary lamellae</w:t>
      </w:r>
      <w:r w:rsidR="00B168DB">
        <w:t>,</w:t>
      </w:r>
      <w:r w:rsidRPr="00171D5B">
        <w:t xml:space="preserve"> thereby almost obliterating the water space in between the secondary lamellae. </w:t>
      </w:r>
      <w:r w:rsidR="00B168DB" w:rsidRPr="00B168DB">
        <w:rPr>
          <w:highlight w:val="yellow"/>
        </w:rPr>
        <w:t>The s</w:t>
      </w:r>
      <w:r w:rsidR="00B168DB" w:rsidRPr="00B168DB">
        <w:rPr>
          <w:highlight w:val="yellow"/>
        </w:rPr>
        <w:t xml:space="preserve">tratified </w:t>
      </w:r>
      <w:r w:rsidRPr="00B168DB">
        <w:rPr>
          <w:highlight w:val="yellow"/>
        </w:rPr>
        <w:t>epithelial</w:t>
      </w:r>
      <w:r w:rsidRPr="00171D5B">
        <w:t xml:space="preserve"> layer of the primary gill lamellae also underwent necrosis and </w:t>
      </w:r>
      <w:proofErr w:type="spellStart"/>
      <w:r w:rsidRPr="00171D5B">
        <w:t>haemorrhage</w:t>
      </w:r>
      <w:proofErr w:type="spellEnd"/>
      <w:r w:rsidRPr="00171D5B">
        <w:t xml:space="preserve"> was detected in the primary gill lamellae at the base of the secondary lamellae.  </w:t>
      </w:r>
    </w:p>
    <w:p w14:paraId="6A42233B" w14:textId="24F42196" w:rsidR="002C5F8F" w:rsidRDefault="002C5F8F" w:rsidP="00AC1712">
      <w:pPr>
        <w:tabs>
          <w:tab w:val="right" w:pos="-1309"/>
          <w:tab w:val="left" w:pos="748"/>
        </w:tabs>
        <w:spacing w:line="480" w:lineRule="auto"/>
        <w:ind w:firstLine="720"/>
        <w:jc w:val="both"/>
      </w:pPr>
      <w:r w:rsidRPr="00171D5B">
        <w:rPr>
          <w:noProof/>
        </w:rPr>
        <w:drawing>
          <wp:inline distT="0" distB="0" distL="0" distR="0" wp14:anchorId="44B92DF7" wp14:editId="0F253899">
            <wp:extent cx="5273040" cy="3878580"/>
            <wp:effectExtent l="0" t="0" r="3810" b="7620"/>
            <wp:docPr id="1784616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3040" cy="3878580"/>
                    </a:xfrm>
                    <a:prstGeom prst="rect">
                      <a:avLst/>
                    </a:prstGeom>
                    <a:noFill/>
                    <a:ln>
                      <a:noFill/>
                    </a:ln>
                  </pic:spPr>
                </pic:pic>
              </a:graphicData>
            </a:graphic>
          </wp:inline>
        </w:drawing>
      </w:r>
    </w:p>
    <w:p w14:paraId="31E904BA" w14:textId="77777777" w:rsidR="002C5F8F" w:rsidRDefault="002C5F8F" w:rsidP="00AC1712">
      <w:pPr>
        <w:tabs>
          <w:tab w:val="right" w:pos="-1309"/>
          <w:tab w:val="left" w:pos="748"/>
        </w:tabs>
        <w:spacing w:line="480" w:lineRule="auto"/>
        <w:ind w:firstLine="720"/>
        <w:jc w:val="both"/>
      </w:pPr>
    </w:p>
    <w:p w14:paraId="00D1A7EC" w14:textId="37039F28" w:rsidR="002C5F8F" w:rsidRPr="00171D5B" w:rsidRDefault="002C5F8F" w:rsidP="002C5F8F">
      <w:pPr>
        <w:spacing w:line="276" w:lineRule="auto"/>
        <w:jc w:val="both"/>
        <w:rPr>
          <w:b/>
        </w:rPr>
      </w:pPr>
      <w:r w:rsidRPr="00171D5B">
        <w:rPr>
          <w:b/>
        </w:rPr>
        <w:lastRenderedPageBreak/>
        <w:t xml:space="preserve">Plate </w:t>
      </w:r>
      <w:r>
        <w:rPr>
          <w:b/>
        </w:rPr>
        <w:t>1</w:t>
      </w:r>
      <w:r w:rsidRPr="00171D5B">
        <w:rPr>
          <w:b/>
        </w:rPr>
        <w:t xml:space="preserve">. Photomicrograph showing structure of gill lamella of control (A and B) and cypermethrin treated (C and D) fish. Note normal primary gill lamella (PGL) and secondary gill lamella (SGL) of control of fish in A (H and E X 100) and normal epithelial cell (EC) in the secondary gill lamella and normal water space (arrow head) between two secondary gill lamellae of control fish in B (H and E X 400). Severe necrosis and hypertrophy of the secondary gill lamella (arrow) and edematous separation of the epithelial cells (broken arrow) due to cypermethrin treatment is seen respectively in C (H and E X 400). Pillar cell system (PCS) remained relatively unaffected in treated fish; but </w:t>
      </w:r>
      <w:proofErr w:type="spellStart"/>
      <w:r w:rsidRPr="00171D5B">
        <w:rPr>
          <w:b/>
        </w:rPr>
        <w:t>haemorrhage</w:t>
      </w:r>
      <w:proofErr w:type="spellEnd"/>
      <w:r w:rsidRPr="00171D5B">
        <w:rPr>
          <w:b/>
        </w:rPr>
        <w:t xml:space="preserve"> (H) in the primary gill lamella at the base of secondary gill lamella were found in treated fish.</w:t>
      </w:r>
    </w:p>
    <w:p w14:paraId="35BF23EA" w14:textId="77777777" w:rsidR="002C5F8F" w:rsidRPr="00171D5B" w:rsidRDefault="002C5F8F" w:rsidP="00AC1712">
      <w:pPr>
        <w:tabs>
          <w:tab w:val="right" w:pos="-1309"/>
          <w:tab w:val="left" w:pos="748"/>
        </w:tabs>
        <w:spacing w:line="480" w:lineRule="auto"/>
        <w:ind w:firstLine="720"/>
        <w:jc w:val="both"/>
      </w:pPr>
    </w:p>
    <w:p w14:paraId="56211FD3" w14:textId="31EFACCE" w:rsidR="00E122ED" w:rsidRPr="00171D5B" w:rsidRDefault="00E122ED" w:rsidP="00AC1712">
      <w:pPr>
        <w:tabs>
          <w:tab w:val="right" w:pos="-1309"/>
          <w:tab w:val="left" w:pos="748"/>
        </w:tabs>
        <w:spacing w:line="480" w:lineRule="auto"/>
        <w:jc w:val="both"/>
        <w:rPr>
          <w:b/>
          <w:bCs/>
        </w:rPr>
      </w:pPr>
      <w:r w:rsidRPr="00C52310">
        <w:rPr>
          <w:b/>
          <w:bCs/>
          <w:highlight w:val="yellow"/>
        </w:rPr>
        <w:t>Discussion</w:t>
      </w:r>
      <w:r w:rsidR="00C52310" w:rsidRPr="00C52310">
        <w:rPr>
          <w:b/>
          <w:bCs/>
          <w:highlight w:val="yellow"/>
        </w:rPr>
        <w:t xml:space="preserve"> and conclusion</w:t>
      </w:r>
    </w:p>
    <w:p w14:paraId="7AC740B2" w14:textId="10CB7C30" w:rsidR="00E122ED" w:rsidRDefault="00E122ED" w:rsidP="00AC1712">
      <w:pPr>
        <w:spacing w:after="360" w:line="480" w:lineRule="auto"/>
        <w:ind w:firstLine="720"/>
        <w:jc w:val="both"/>
      </w:pPr>
      <w:r w:rsidRPr="00171D5B">
        <w:t xml:space="preserve">Histopathological alterations in fish gills are efficient indicators of water quality, because these tissues are vulnerable to pollutants in water due to their large surface area and external location. Gills perform numerous functions, such as excretion of nitrogenous waste products and acid–base balance. Functional impairment of gills thus </w:t>
      </w:r>
      <w:r w:rsidR="00B168DB" w:rsidRPr="00B168DB">
        <w:rPr>
          <w:highlight w:val="yellow"/>
        </w:rPr>
        <w:t>affect</w:t>
      </w:r>
      <w:r w:rsidR="00B168DB" w:rsidRPr="00B168DB">
        <w:rPr>
          <w:highlight w:val="yellow"/>
        </w:rPr>
        <w:t xml:space="preserve">s </w:t>
      </w:r>
      <w:r w:rsidRPr="00B168DB">
        <w:rPr>
          <w:highlight w:val="yellow"/>
        </w:rPr>
        <w:t xml:space="preserve">the health </w:t>
      </w:r>
      <w:r w:rsidRPr="00171D5B">
        <w:t xml:space="preserve">of fish. Several types of lesions are observed in fish when exposed to a toxicant. </w:t>
      </w:r>
      <w:proofErr w:type="spellStart"/>
      <w:r w:rsidRPr="00171D5B">
        <w:t>Erkmen</w:t>
      </w:r>
      <w:proofErr w:type="spellEnd"/>
      <w:r w:rsidRPr="00171D5B">
        <w:t xml:space="preserve"> et al. (2000) reported the lifting of epithelial layer from gill lamellae, necrosis and degeneration of secondary lamellae, shortening of secondary lamellae and </w:t>
      </w:r>
      <w:r w:rsidR="00B168DB" w:rsidRPr="00B168DB">
        <w:rPr>
          <w:highlight w:val="yellow"/>
        </w:rPr>
        <w:t>club</w:t>
      </w:r>
      <w:r w:rsidR="00B168DB" w:rsidRPr="00B168DB">
        <w:rPr>
          <w:highlight w:val="yellow"/>
        </w:rPr>
        <w:t>-</w:t>
      </w:r>
      <w:r w:rsidRPr="00B168DB">
        <w:rPr>
          <w:highlight w:val="yellow"/>
        </w:rPr>
        <w:t xml:space="preserve">shaped lamellae </w:t>
      </w:r>
      <w:r w:rsidRPr="00171D5B">
        <w:t xml:space="preserve">in the gills of </w:t>
      </w:r>
      <w:r w:rsidRPr="00171D5B">
        <w:rPr>
          <w:i/>
        </w:rPr>
        <w:t>Lebistes reticulates</w:t>
      </w:r>
      <w:r w:rsidRPr="00171D5B">
        <w:t xml:space="preserve"> exposed to cypermethrin.</w:t>
      </w:r>
      <w:r w:rsidR="00FE66BB" w:rsidRPr="00171D5B">
        <w:t xml:space="preserve"> Liquefaction, breakage of gill lamella and hypertrophy of mucous cells </w:t>
      </w:r>
      <w:r w:rsidR="00B168DB" w:rsidRPr="00B168DB">
        <w:rPr>
          <w:highlight w:val="yellow"/>
        </w:rPr>
        <w:t xml:space="preserve">were </w:t>
      </w:r>
      <w:r w:rsidR="00FE66BB" w:rsidRPr="00B168DB">
        <w:rPr>
          <w:highlight w:val="yellow"/>
        </w:rPr>
        <w:t>obs</w:t>
      </w:r>
      <w:r w:rsidR="00FE66BB" w:rsidRPr="00171D5B">
        <w:t xml:space="preserve">erved in the gills of </w:t>
      </w:r>
      <w:r w:rsidR="00FE66BB" w:rsidRPr="00171D5B">
        <w:rPr>
          <w:i/>
          <w:iCs/>
        </w:rPr>
        <w:t xml:space="preserve">Anabas </w:t>
      </w:r>
      <w:proofErr w:type="spellStart"/>
      <w:r w:rsidR="00FE66BB" w:rsidRPr="00171D5B">
        <w:rPr>
          <w:i/>
          <w:iCs/>
        </w:rPr>
        <w:t>testudineus</w:t>
      </w:r>
      <w:proofErr w:type="spellEnd"/>
      <w:r w:rsidR="00FE66BB" w:rsidRPr="00171D5B">
        <w:t xml:space="preserve"> when exposed to cypermethrin (Jha et al. 2020). Gill lesions, epithelial lifting, desquamation, necrosis, hyperplasia, gill lamellar degeneration, hyperplasia of epithelial cell, fusion and curling of secondary lamellae, hemorrhage and fusion were observed in </w:t>
      </w:r>
      <w:r w:rsidR="00FE66BB" w:rsidRPr="00171D5B">
        <w:rPr>
          <w:i/>
          <w:iCs/>
        </w:rPr>
        <w:t xml:space="preserve">Anabas </w:t>
      </w:r>
      <w:proofErr w:type="spellStart"/>
      <w:r w:rsidR="00FE66BB" w:rsidRPr="00171D5B">
        <w:rPr>
          <w:i/>
          <w:iCs/>
        </w:rPr>
        <w:t>testudineus</w:t>
      </w:r>
      <w:proofErr w:type="spellEnd"/>
      <w:r w:rsidR="00FE66BB" w:rsidRPr="00171D5B">
        <w:t xml:space="preserve"> when exposed to cypermethrin (Akter et al. 2024). In </w:t>
      </w:r>
      <w:proofErr w:type="spellStart"/>
      <w:r w:rsidR="00FE66BB" w:rsidRPr="00171D5B">
        <w:rPr>
          <w:i/>
          <w:iCs/>
        </w:rPr>
        <w:t>Clarias</w:t>
      </w:r>
      <w:proofErr w:type="spellEnd"/>
      <w:r w:rsidR="00FE66BB" w:rsidRPr="00171D5B">
        <w:rPr>
          <w:i/>
          <w:iCs/>
        </w:rPr>
        <w:t xml:space="preserve"> </w:t>
      </w:r>
      <w:proofErr w:type="spellStart"/>
      <w:r w:rsidR="00FE66BB" w:rsidRPr="00171D5B">
        <w:rPr>
          <w:i/>
          <w:iCs/>
        </w:rPr>
        <w:t>gariepinus</w:t>
      </w:r>
      <w:proofErr w:type="spellEnd"/>
      <w:r w:rsidR="00FE66BB" w:rsidRPr="00171D5B">
        <w:t xml:space="preserve"> when exposed to cypermethrin showed epithelial hypertrophy and hyperplasia, epithelial lifting, </w:t>
      </w:r>
      <w:proofErr w:type="spellStart"/>
      <w:r w:rsidR="00FE66BB" w:rsidRPr="00171D5B">
        <w:t>odema</w:t>
      </w:r>
      <w:proofErr w:type="spellEnd"/>
      <w:r w:rsidR="00FE66BB" w:rsidRPr="00171D5B">
        <w:t xml:space="preserve">, fusion of secondary lamellae, necrosis and desquamation in the gill tissue (Velmurugan et asl. 2009). </w:t>
      </w:r>
      <w:r w:rsidRPr="00171D5B">
        <w:t xml:space="preserve">Aneurism, epithelial necrosis, secondary lamellae showing fusion and lifting of epithelium due to deltamethrin </w:t>
      </w:r>
      <w:r w:rsidR="004006B3" w:rsidRPr="00171D5B">
        <w:t>treatment have</w:t>
      </w:r>
      <w:r w:rsidRPr="00171D5B">
        <w:t xml:space="preserve"> been reported in many species of fish </w:t>
      </w:r>
      <w:r w:rsidRPr="00171D5B">
        <w:lastRenderedPageBreak/>
        <w:t xml:space="preserve">(Cengiz and Unlu 2002 and 2003). </w:t>
      </w:r>
      <w:r w:rsidRPr="00171D5B">
        <w:rPr>
          <w:i/>
        </w:rPr>
        <w:t>Cyprinus carpio</w:t>
      </w:r>
      <w:r w:rsidRPr="00171D5B">
        <w:t xml:space="preserve"> exposed to deltamethrin also showed desquamation and necrosis (Cengiz</w:t>
      </w:r>
      <w:r w:rsidR="003B57D6" w:rsidRPr="00171D5B">
        <w:t xml:space="preserve"> and Unlu</w:t>
      </w:r>
      <w:r w:rsidRPr="00171D5B">
        <w:t xml:space="preserve"> 2006). Many other toxicants produce effects on gills of fish similar to pyrethroid pesticides. </w:t>
      </w:r>
      <w:proofErr w:type="spellStart"/>
      <w:r w:rsidRPr="00171D5B">
        <w:t>Alazemi</w:t>
      </w:r>
      <w:proofErr w:type="spellEnd"/>
      <w:r w:rsidRPr="00171D5B">
        <w:t xml:space="preserve"> et al. (1996) showed degenerative effects in the gill epithelium </w:t>
      </w:r>
      <w:r w:rsidR="0010694B" w:rsidRPr="00171D5B">
        <w:t xml:space="preserve">of </w:t>
      </w:r>
      <w:proofErr w:type="spellStart"/>
      <w:r w:rsidR="0010694B" w:rsidRPr="00171D5B">
        <w:rPr>
          <w:i/>
          <w:iCs/>
        </w:rPr>
        <w:t>Gnathonemus</w:t>
      </w:r>
      <w:proofErr w:type="spellEnd"/>
      <w:r w:rsidRPr="00171D5B">
        <w:rPr>
          <w:i/>
        </w:rPr>
        <w:t xml:space="preserve"> </w:t>
      </w:r>
      <w:proofErr w:type="spellStart"/>
      <w:r w:rsidRPr="00171D5B">
        <w:rPr>
          <w:i/>
        </w:rPr>
        <w:t>petersii</w:t>
      </w:r>
      <w:proofErr w:type="spellEnd"/>
      <w:r w:rsidRPr="00171D5B">
        <w:t xml:space="preserve"> exposed to atrazine. Epithelial hypertrophy and hyperplasia, fusion of secondary lamellae, necrosis, lifting of epithelium, oedema between the epithelium and blood capillaries </w:t>
      </w:r>
      <w:r w:rsidR="00B168DB" w:rsidRPr="00B168DB">
        <w:rPr>
          <w:highlight w:val="yellow"/>
        </w:rPr>
        <w:t>ha</w:t>
      </w:r>
      <w:r w:rsidR="00B168DB" w:rsidRPr="00B168DB">
        <w:rPr>
          <w:highlight w:val="yellow"/>
        </w:rPr>
        <w:t>ve</w:t>
      </w:r>
      <w:r w:rsidR="00B168DB" w:rsidRPr="00B168DB">
        <w:rPr>
          <w:highlight w:val="yellow"/>
        </w:rPr>
        <w:t xml:space="preserve"> </w:t>
      </w:r>
      <w:r w:rsidRPr="00B168DB">
        <w:rPr>
          <w:highlight w:val="yellow"/>
        </w:rPr>
        <w:t>bee</w:t>
      </w:r>
      <w:r w:rsidRPr="00171D5B">
        <w:t xml:space="preserve">n reported in </w:t>
      </w:r>
      <w:proofErr w:type="spellStart"/>
      <w:r w:rsidRPr="00171D5B">
        <w:rPr>
          <w:i/>
        </w:rPr>
        <w:t>Pimephales</w:t>
      </w:r>
      <w:proofErr w:type="spellEnd"/>
      <w:r w:rsidRPr="00171D5B">
        <w:rPr>
          <w:i/>
        </w:rPr>
        <w:t xml:space="preserve"> </w:t>
      </w:r>
      <w:proofErr w:type="spellStart"/>
      <w:r w:rsidRPr="00171D5B">
        <w:rPr>
          <w:i/>
        </w:rPr>
        <w:t>promelas</w:t>
      </w:r>
      <w:proofErr w:type="spellEnd"/>
      <w:r w:rsidRPr="00171D5B">
        <w:rPr>
          <w:i/>
        </w:rPr>
        <w:t xml:space="preserve"> </w:t>
      </w:r>
      <w:r w:rsidRPr="00171D5B">
        <w:t>exposed to chlorine dioxide.</w:t>
      </w:r>
      <w:r w:rsidR="0017631D" w:rsidRPr="00171D5B">
        <w:t xml:space="preserve"> </w:t>
      </w:r>
      <w:r w:rsidRPr="00171D5B">
        <w:t xml:space="preserve">(Yonkos et al. 2000). Fusion of secondary lamellae and </w:t>
      </w:r>
      <w:proofErr w:type="spellStart"/>
      <w:r w:rsidRPr="00171D5B">
        <w:t>oedamatous</w:t>
      </w:r>
      <w:proofErr w:type="spellEnd"/>
      <w:r w:rsidRPr="00171D5B">
        <w:t xml:space="preserve"> separation of the primary and secondary lamellae</w:t>
      </w:r>
      <w:r w:rsidR="00B168DB">
        <w:t>,</w:t>
      </w:r>
      <w:r w:rsidRPr="00171D5B">
        <w:t xml:space="preserve"> leading to sloughing at the tip, alteration of pillar cells and expanded blood spaces have been </w:t>
      </w:r>
      <w:r w:rsidRPr="00B168DB">
        <w:rPr>
          <w:highlight w:val="yellow"/>
        </w:rPr>
        <w:t>observed in</w:t>
      </w:r>
      <w:r w:rsidRPr="00B168DB">
        <w:rPr>
          <w:i/>
          <w:highlight w:val="yellow"/>
        </w:rPr>
        <w:t xml:space="preserve"> </w:t>
      </w:r>
      <w:proofErr w:type="spellStart"/>
      <w:r w:rsidRPr="00B168DB">
        <w:rPr>
          <w:i/>
          <w:highlight w:val="yellow"/>
        </w:rPr>
        <w:t>Clarias</w:t>
      </w:r>
      <w:proofErr w:type="spellEnd"/>
      <w:r w:rsidRPr="00B168DB">
        <w:rPr>
          <w:i/>
          <w:highlight w:val="yellow"/>
        </w:rPr>
        <w:t xml:space="preserve"> </w:t>
      </w:r>
      <w:proofErr w:type="spellStart"/>
      <w:r w:rsidRPr="00B168DB">
        <w:rPr>
          <w:i/>
          <w:highlight w:val="yellow"/>
        </w:rPr>
        <w:t>geriepinus</w:t>
      </w:r>
      <w:proofErr w:type="spellEnd"/>
      <w:r w:rsidRPr="00B168DB">
        <w:rPr>
          <w:highlight w:val="yellow"/>
        </w:rPr>
        <w:t xml:space="preserve"> exposed to </w:t>
      </w:r>
      <w:proofErr w:type="spellStart"/>
      <w:r w:rsidRPr="00B168DB">
        <w:rPr>
          <w:highlight w:val="yellow"/>
        </w:rPr>
        <w:t>glyphosphate</w:t>
      </w:r>
      <w:proofErr w:type="spellEnd"/>
      <w:r w:rsidRPr="00B168DB">
        <w:rPr>
          <w:highlight w:val="yellow"/>
        </w:rPr>
        <w:t xml:space="preserve"> (</w:t>
      </w:r>
      <w:proofErr w:type="spellStart"/>
      <w:r w:rsidRPr="00B168DB">
        <w:rPr>
          <w:highlight w:val="yellow"/>
        </w:rPr>
        <w:t>Olurin</w:t>
      </w:r>
      <w:proofErr w:type="spellEnd"/>
      <w:r w:rsidRPr="00B168DB">
        <w:rPr>
          <w:highlight w:val="yellow"/>
        </w:rPr>
        <w:t xml:space="preserve"> et al. 2006). Hyperplasia and </w:t>
      </w:r>
      <w:proofErr w:type="spellStart"/>
      <w:r w:rsidRPr="00B168DB">
        <w:rPr>
          <w:highlight w:val="yellow"/>
        </w:rPr>
        <w:t>oedamatous</w:t>
      </w:r>
      <w:proofErr w:type="spellEnd"/>
      <w:r w:rsidRPr="00B168DB">
        <w:rPr>
          <w:highlight w:val="yellow"/>
        </w:rPr>
        <w:t xml:space="preserve"> separation </w:t>
      </w:r>
      <w:r w:rsidRPr="00171D5B">
        <w:t xml:space="preserve">of epithelial layers of the secondary gill lamellae as observed in the present investigation resumes these effects. </w:t>
      </w:r>
      <w:proofErr w:type="spellStart"/>
      <w:r w:rsidRPr="00171D5B">
        <w:t>Richmonds</w:t>
      </w:r>
      <w:proofErr w:type="spellEnd"/>
      <w:r w:rsidRPr="00171D5B">
        <w:t xml:space="preserve"> and Dutta (1989) divided the commonly reported gill lesions into two groups-(1) the direct </w:t>
      </w:r>
      <w:proofErr w:type="spellStart"/>
      <w:r w:rsidRPr="00171D5B">
        <w:t>deletorius</w:t>
      </w:r>
      <w:proofErr w:type="spellEnd"/>
      <w:r w:rsidRPr="00171D5B">
        <w:t xml:space="preserve"> effects of the irritants and (2) the defense responses of fish. Epithelial necrosis, desquamation of gill </w:t>
      </w:r>
      <w:r w:rsidRPr="00B168DB">
        <w:rPr>
          <w:highlight w:val="yellow"/>
        </w:rPr>
        <w:t>epithelium</w:t>
      </w:r>
      <w:r w:rsidR="00B168DB" w:rsidRPr="00B168DB">
        <w:rPr>
          <w:highlight w:val="yellow"/>
        </w:rPr>
        <w:t>,</w:t>
      </w:r>
      <w:r w:rsidRPr="00B168DB">
        <w:rPr>
          <w:highlight w:val="yellow"/>
        </w:rPr>
        <w:t xml:space="preserve"> lifting up</w:t>
      </w:r>
      <w:r w:rsidRPr="00171D5B">
        <w:t xml:space="preserve"> of the epithelium and lamellar fusion are direct responses </w:t>
      </w:r>
      <w:r w:rsidRPr="00B168DB">
        <w:rPr>
          <w:highlight w:val="yellow"/>
        </w:rPr>
        <w:t>induc</w:t>
      </w:r>
      <w:r w:rsidR="00B168DB" w:rsidRPr="00B168DB">
        <w:rPr>
          <w:highlight w:val="yellow"/>
        </w:rPr>
        <w:t>e</w:t>
      </w:r>
      <w:r w:rsidRPr="00B168DB">
        <w:rPr>
          <w:highlight w:val="yellow"/>
        </w:rPr>
        <w:t>d by</w:t>
      </w:r>
      <w:r w:rsidRPr="00171D5B">
        <w:t xml:space="preserve"> cypermethrin. Increase in thickness of epithelial layers and fusion of adjacent secondary lamellae as a result of hyperplasia decrease distance between water and blood (Cardoso et al. 1996) there by inhibiting the respiratory, secretory and excretory functions of the gills. It also lowers circulation at the gills, widen</w:t>
      </w:r>
      <w:r w:rsidR="00B168DB">
        <w:t>s</w:t>
      </w:r>
      <w:r w:rsidRPr="00171D5B">
        <w:t xml:space="preserve"> </w:t>
      </w:r>
      <w:r w:rsidRPr="00B168DB">
        <w:rPr>
          <w:highlight w:val="yellow"/>
        </w:rPr>
        <w:t>the blood spaces and contract</w:t>
      </w:r>
      <w:r w:rsidR="00B168DB" w:rsidRPr="00B168DB">
        <w:rPr>
          <w:highlight w:val="yellow"/>
        </w:rPr>
        <w:t>s</w:t>
      </w:r>
      <w:r w:rsidRPr="00171D5B">
        <w:t xml:space="preserve"> the pillar cells (Fanta et al. 2003). </w:t>
      </w:r>
      <w:proofErr w:type="spellStart"/>
      <w:r w:rsidRPr="00171D5B">
        <w:t>Haemorrhage</w:t>
      </w:r>
      <w:proofErr w:type="spellEnd"/>
      <w:r w:rsidRPr="00171D5B">
        <w:t xml:space="preserve"> and sloughing of branchial </w:t>
      </w:r>
      <w:r w:rsidR="00986CDE" w:rsidRPr="00171D5B">
        <w:t>arteries</w:t>
      </w:r>
      <w:r w:rsidRPr="00171D5B">
        <w:t xml:space="preserve"> at the opercula end of the primary lamellae can disrupt the circulation of deoxygenated blood via the branchial arteries into the secondary lamellae in a direction opposite to that of water flow. As a result, oxygen uptake is hampered. This can cause asphyxiation, tissue necrosis and finally death of the fish.</w:t>
      </w:r>
    </w:p>
    <w:p w14:paraId="57048AFA" w14:textId="77777777" w:rsidR="00B168DB" w:rsidRPr="00B168DB" w:rsidRDefault="00B168DB" w:rsidP="00B168DB">
      <w:pPr>
        <w:rPr>
          <w:b/>
          <w:highlight w:val="yellow"/>
        </w:rPr>
      </w:pPr>
      <w:r w:rsidRPr="00B168DB">
        <w:rPr>
          <w:b/>
          <w:highlight w:val="yellow"/>
        </w:rPr>
        <w:t>Disclaimer (Artificial intelligence)</w:t>
      </w:r>
    </w:p>
    <w:p w14:paraId="16CDEE6C" w14:textId="77777777" w:rsidR="00B168DB" w:rsidRDefault="00B168DB" w:rsidP="00B168DB">
      <w:r w:rsidRPr="00B168DB">
        <w:rPr>
          <w:highlight w:val="yellow"/>
        </w:rPr>
        <w:lastRenderedPageBreak/>
        <w:t>Author(s) hereby declare that NO generative AI technologies such as Large Language Models (</w:t>
      </w:r>
      <w:proofErr w:type="spellStart"/>
      <w:r w:rsidRPr="00B168DB">
        <w:rPr>
          <w:highlight w:val="yellow"/>
        </w:rPr>
        <w:t>ChatGPT</w:t>
      </w:r>
      <w:proofErr w:type="spellEnd"/>
      <w:r w:rsidRPr="00B168DB">
        <w:rPr>
          <w:highlight w:val="yellow"/>
        </w:rPr>
        <w:t>, COPILOT, etc.) and text-to-image generators have been used during the writing or editing of this manuscript.</w:t>
      </w:r>
      <w:r>
        <w:t xml:space="preserve"> </w:t>
      </w:r>
    </w:p>
    <w:p w14:paraId="696807EA" w14:textId="77777777" w:rsidR="00B168DB" w:rsidRDefault="00B168DB" w:rsidP="00AC1712">
      <w:pPr>
        <w:spacing w:after="360" w:line="480" w:lineRule="auto"/>
        <w:ind w:firstLine="720"/>
        <w:jc w:val="both"/>
      </w:pPr>
    </w:p>
    <w:p w14:paraId="46EAE606" w14:textId="524D5B63" w:rsidR="001825BB" w:rsidRPr="00171D5B" w:rsidRDefault="00C84A8D" w:rsidP="00AC1712">
      <w:pPr>
        <w:jc w:val="both"/>
        <w:rPr>
          <w:b/>
          <w:bCs/>
        </w:rPr>
      </w:pPr>
      <w:r w:rsidRPr="00171D5B">
        <w:rPr>
          <w:b/>
          <w:bCs/>
        </w:rPr>
        <w:t xml:space="preserve">    </w:t>
      </w:r>
      <w:r w:rsidR="00285F5C" w:rsidRPr="00171D5B">
        <w:rPr>
          <w:b/>
          <w:bCs/>
        </w:rPr>
        <w:t>References</w:t>
      </w:r>
    </w:p>
    <w:p w14:paraId="0829AEFA" w14:textId="049FE09A" w:rsidR="00DB257C" w:rsidRPr="00171D5B" w:rsidRDefault="00DB257C" w:rsidP="00AC1712">
      <w:pPr>
        <w:pStyle w:val="ListParagraph"/>
        <w:numPr>
          <w:ilvl w:val="0"/>
          <w:numId w:val="1"/>
        </w:numPr>
        <w:jc w:val="both"/>
      </w:pPr>
      <w:r w:rsidRPr="00171D5B">
        <w:t xml:space="preserve">Akter S., Al-Mamun Md. A., Hossain Md. S., Hossain A., Rahman Md. Z., Khalil S., M., I., Alam M.M. M. </w:t>
      </w:r>
      <w:r w:rsidR="00635BCB" w:rsidRPr="00171D5B">
        <w:t>(</w:t>
      </w:r>
      <w:r w:rsidRPr="00171D5B">
        <w:t>2024</w:t>
      </w:r>
      <w:r w:rsidR="00635BCB" w:rsidRPr="00171D5B">
        <w:t>)</w:t>
      </w:r>
      <w:r w:rsidRPr="00171D5B">
        <w:t>. Ecotoxicological effects of cypermethrin on indigenous perch (</w:t>
      </w:r>
      <w:r w:rsidRPr="00171D5B">
        <w:rPr>
          <w:i/>
          <w:iCs/>
        </w:rPr>
        <w:t xml:space="preserve">Anabas </w:t>
      </w:r>
      <w:proofErr w:type="spellStart"/>
      <w:r w:rsidRPr="00171D5B">
        <w:rPr>
          <w:i/>
          <w:iCs/>
        </w:rPr>
        <w:t>testudineus</w:t>
      </w:r>
      <w:proofErr w:type="spellEnd"/>
      <w:r w:rsidRPr="00171D5B">
        <w:t xml:space="preserve">). </w:t>
      </w:r>
      <w:proofErr w:type="spellStart"/>
      <w:r w:rsidRPr="00171D5B">
        <w:t>Heliyon</w:t>
      </w:r>
      <w:proofErr w:type="spellEnd"/>
      <w:r w:rsidRPr="00171D5B">
        <w:t xml:space="preserve">. </w:t>
      </w:r>
      <w:hyperlink r:id="rId8" w:tooltip="Go to table of contents for this volume/issue" w:history="1">
        <w:r w:rsidRPr="00171D5B">
          <w:rPr>
            <w:rStyle w:val="Hyperlink"/>
            <w:color w:val="auto"/>
            <w:u w:val="none"/>
          </w:rPr>
          <w:t xml:space="preserve"> 10: (4</w:t>
        </w:r>
      </w:hyperlink>
      <w:r w:rsidRPr="00171D5B">
        <w:t xml:space="preserve">).  29. e25723. </w:t>
      </w:r>
      <w:hyperlink r:id="rId9" w:history="1">
        <w:r w:rsidRPr="00171D5B">
          <w:rPr>
            <w:rStyle w:val="Hyperlink"/>
            <w:color w:val="auto"/>
          </w:rPr>
          <w:t>https://doi.org/10.1016/j.heliyon.2024.e25723</w:t>
        </w:r>
      </w:hyperlink>
    </w:p>
    <w:p w14:paraId="5CD2F507" w14:textId="56173064" w:rsidR="00A24353" w:rsidRPr="00171D5B" w:rsidRDefault="00A24353" w:rsidP="00AC1712">
      <w:pPr>
        <w:pStyle w:val="ListParagraph"/>
        <w:numPr>
          <w:ilvl w:val="0"/>
          <w:numId w:val="1"/>
        </w:numPr>
        <w:autoSpaceDE w:val="0"/>
        <w:autoSpaceDN w:val="0"/>
        <w:adjustRightInd w:val="0"/>
        <w:spacing w:after="360" w:line="360" w:lineRule="auto"/>
        <w:jc w:val="both"/>
      </w:pPr>
      <w:proofErr w:type="spellStart"/>
      <w:r w:rsidRPr="00171D5B">
        <w:t>Alazemi</w:t>
      </w:r>
      <w:proofErr w:type="spellEnd"/>
      <w:r w:rsidRPr="00171D5B">
        <w:t xml:space="preserve"> B</w:t>
      </w:r>
      <w:r w:rsidR="00EE4062" w:rsidRPr="00171D5B">
        <w:t>.</w:t>
      </w:r>
      <w:r w:rsidRPr="00171D5B">
        <w:t xml:space="preserve"> M</w:t>
      </w:r>
      <w:r w:rsidR="00EE4062" w:rsidRPr="00171D5B">
        <w:t>.</w:t>
      </w:r>
      <w:r w:rsidRPr="00171D5B">
        <w:t>, Lewis J</w:t>
      </w:r>
      <w:r w:rsidR="00EE4062" w:rsidRPr="00171D5B">
        <w:t>.</w:t>
      </w:r>
      <w:r w:rsidRPr="00171D5B">
        <w:t xml:space="preserve"> W</w:t>
      </w:r>
      <w:r w:rsidR="00EE4062" w:rsidRPr="00171D5B">
        <w:t>.</w:t>
      </w:r>
      <w:r w:rsidRPr="00171D5B">
        <w:t xml:space="preserve"> and Andrews E</w:t>
      </w:r>
      <w:r w:rsidR="00EE4062" w:rsidRPr="00171D5B">
        <w:t>.</w:t>
      </w:r>
      <w:r w:rsidRPr="00171D5B">
        <w:t xml:space="preserve"> B. </w:t>
      </w:r>
      <w:r w:rsidR="00635BCB" w:rsidRPr="00171D5B">
        <w:t>(</w:t>
      </w:r>
      <w:r w:rsidRPr="00171D5B">
        <w:t>1996</w:t>
      </w:r>
      <w:r w:rsidR="00635BCB" w:rsidRPr="00171D5B">
        <w:t>)</w:t>
      </w:r>
      <w:r w:rsidRPr="00171D5B">
        <w:t xml:space="preserve">. Gill damage in the freshwater fish </w:t>
      </w:r>
      <w:proofErr w:type="spellStart"/>
      <w:r w:rsidRPr="00171D5B">
        <w:rPr>
          <w:i/>
          <w:iCs/>
        </w:rPr>
        <w:t>Gnathonemus</w:t>
      </w:r>
      <w:proofErr w:type="spellEnd"/>
      <w:r w:rsidRPr="00171D5B">
        <w:rPr>
          <w:i/>
          <w:iCs/>
        </w:rPr>
        <w:t xml:space="preserve"> </w:t>
      </w:r>
      <w:proofErr w:type="spellStart"/>
      <w:r w:rsidRPr="00171D5B">
        <w:rPr>
          <w:i/>
          <w:iCs/>
        </w:rPr>
        <w:t>petersii</w:t>
      </w:r>
      <w:proofErr w:type="spellEnd"/>
      <w:r w:rsidRPr="00171D5B">
        <w:rPr>
          <w:i/>
          <w:iCs/>
        </w:rPr>
        <w:t xml:space="preserve"> </w:t>
      </w:r>
      <w:r w:rsidRPr="00171D5B">
        <w:t xml:space="preserve">(family: Mormyridae) exposed to selected pollutants: an ultrastructural study. </w:t>
      </w:r>
      <w:r w:rsidRPr="00171D5B">
        <w:rPr>
          <w:i/>
        </w:rPr>
        <w:t>Environmental Science and Technology</w:t>
      </w:r>
      <w:r w:rsidRPr="00171D5B">
        <w:t xml:space="preserve">. </w:t>
      </w:r>
      <w:r w:rsidRPr="00171D5B">
        <w:rPr>
          <w:b/>
        </w:rPr>
        <w:t>17 (3</w:t>
      </w:r>
      <w:r w:rsidRPr="00171D5B">
        <w:t>): 225–238.</w:t>
      </w:r>
    </w:p>
    <w:p w14:paraId="71A580AA" w14:textId="0DDCF904" w:rsidR="002A78CA" w:rsidRPr="00171D5B" w:rsidRDefault="002A78CA" w:rsidP="00AC1712">
      <w:pPr>
        <w:pStyle w:val="NormalWeb"/>
        <w:numPr>
          <w:ilvl w:val="0"/>
          <w:numId w:val="1"/>
        </w:numPr>
        <w:spacing w:before="0" w:beforeAutospacing="0" w:after="360" w:afterAutospacing="0" w:line="384" w:lineRule="auto"/>
        <w:jc w:val="both"/>
        <w:rPr>
          <w:rFonts w:ascii="Times New Roman" w:hAnsi="Times New Roman" w:cs="Times New Roman" w:hint="default"/>
        </w:rPr>
      </w:pPr>
      <w:r w:rsidRPr="00171D5B">
        <w:rPr>
          <w:rFonts w:ascii="Times New Roman" w:hAnsi="Times New Roman" w:cs="Times New Roman" w:hint="default"/>
        </w:rPr>
        <w:t>Aydin R</w:t>
      </w:r>
      <w:r w:rsidR="00EE4062" w:rsidRPr="00171D5B">
        <w:rPr>
          <w:rFonts w:ascii="Times New Roman" w:hAnsi="Times New Roman" w:cs="Times New Roman" w:hint="default"/>
        </w:rPr>
        <w:t>.</w:t>
      </w:r>
      <w:r w:rsidRPr="00171D5B">
        <w:rPr>
          <w:rFonts w:ascii="Times New Roman" w:hAnsi="Times New Roman" w:cs="Times New Roman" w:hint="default"/>
        </w:rPr>
        <w:t xml:space="preserve">, </w:t>
      </w:r>
      <w:proofErr w:type="spellStart"/>
      <w:r w:rsidRPr="00171D5B">
        <w:rPr>
          <w:rFonts w:ascii="Times New Roman" w:hAnsi="Times New Roman" w:cs="Times New Roman" w:hint="default"/>
        </w:rPr>
        <w:t>Köprücü</w:t>
      </w:r>
      <w:proofErr w:type="spellEnd"/>
      <w:r w:rsidRPr="00171D5B">
        <w:rPr>
          <w:rFonts w:ascii="Times New Roman" w:hAnsi="Times New Roman" w:cs="Times New Roman" w:hint="default"/>
        </w:rPr>
        <w:t xml:space="preserve"> K</w:t>
      </w:r>
      <w:r w:rsidR="00EE4062" w:rsidRPr="00171D5B">
        <w:rPr>
          <w:rFonts w:ascii="Times New Roman" w:hAnsi="Times New Roman" w:cs="Times New Roman" w:hint="default"/>
        </w:rPr>
        <w:t>.</w:t>
      </w:r>
      <w:r w:rsidRPr="00171D5B">
        <w:rPr>
          <w:rFonts w:ascii="Times New Roman" w:hAnsi="Times New Roman" w:cs="Times New Roman" w:hint="default"/>
        </w:rPr>
        <w:t xml:space="preserve">, </w:t>
      </w:r>
      <w:proofErr w:type="spellStart"/>
      <w:r w:rsidRPr="00171D5B">
        <w:rPr>
          <w:rFonts w:ascii="Times New Roman" w:hAnsi="Times New Roman" w:cs="Times New Roman" w:hint="default"/>
        </w:rPr>
        <w:t>Dörücü</w:t>
      </w:r>
      <w:proofErr w:type="spellEnd"/>
      <w:r w:rsidRPr="00171D5B">
        <w:rPr>
          <w:rFonts w:ascii="Times New Roman" w:hAnsi="Times New Roman" w:cs="Times New Roman" w:hint="default"/>
        </w:rPr>
        <w:t xml:space="preserve"> M</w:t>
      </w:r>
      <w:r w:rsidR="00EE4062" w:rsidRPr="00171D5B">
        <w:rPr>
          <w:rFonts w:ascii="Times New Roman" w:hAnsi="Times New Roman" w:cs="Times New Roman" w:hint="default"/>
        </w:rPr>
        <w:t>.</w:t>
      </w:r>
      <w:r w:rsidRPr="00171D5B">
        <w:rPr>
          <w:rFonts w:ascii="Times New Roman" w:hAnsi="Times New Roman" w:cs="Times New Roman" w:hint="default"/>
        </w:rPr>
        <w:t xml:space="preserve">, </w:t>
      </w:r>
      <w:proofErr w:type="spellStart"/>
      <w:r w:rsidRPr="00171D5B">
        <w:rPr>
          <w:rFonts w:ascii="Times New Roman" w:hAnsi="Times New Roman" w:cs="Times New Roman" w:hint="default"/>
        </w:rPr>
        <w:t>Köprücü</w:t>
      </w:r>
      <w:proofErr w:type="spellEnd"/>
      <w:r w:rsidRPr="00171D5B">
        <w:rPr>
          <w:rFonts w:ascii="Times New Roman" w:hAnsi="Times New Roman" w:cs="Times New Roman" w:hint="default"/>
        </w:rPr>
        <w:t xml:space="preserve"> S</w:t>
      </w:r>
      <w:r w:rsidR="00EE4062" w:rsidRPr="00171D5B">
        <w:rPr>
          <w:rFonts w:ascii="Times New Roman" w:hAnsi="Times New Roman" w:cs="Times New Roman" w:hint="default"/>
        </w:rPr>
        <w:t>.</w:t>
      </w:r>
      <w:r w:rsidRPr="00171D5B">
        <w:rPr>
          <w:rFonts w:ascii="Times New Roman" w:hAnsi="Times New Roman" w:cs="Times New Roman" w:hint="default"/>
        </w:rPr>
        <w:t xml:space="preserve"> and Pala M. </w:t>
      </w:r>
      <w:r w:rsidR="00635BCB" w:rsidRPr="00171D5B">
        <w:rPr>
          <w:rFonts w:ascii="Times New Roman" w:hAnsi="Times New Roman" w:cs="Times New Roman" w:hint="default"/>
        </w:rPr>
        <w:t>(</w:t>
      </w:r>
      <w:r w:rsidRPr="00171D5B">
        <w:rPr>
          <w:rFonts w:ascii="Times New Roman" w:hAnsi="Times New Roman" w:cs="Times New Roman" w:hint="default"/>
        </w:rPr>
        <w:t>2005</w:t>
      </w:r>
      <w:r w:rsidR="00635BCB" w:rsidRPr="00171D5B">
        <w:rPr>
          <w:rFonts w:ascii="Times New Roman" w:hAnsi="Times New Roman" w:cs="Times New Roman" w:hint="default"/>
        </w:rPr>
        <w:t>)</w:t>
      </w:r>
      <w:r w:rsidRPr="00171D5B">
        <w:rPr>
          <w:rFonts w:ascii="Times New Roman" w:hAnsi="Times New Roman" w:cs="Times New Roman" w:hint="default"/>
        </w:rPr>
        <w:t>. Acute toxicity of synthetic pyrethroid cypermethrin on the common carp (</w:t>
      </w:r>
      <w:r w:rsidRPr="00171D5B">
        <w:rPr>
          <w:rFonts w:ascii="Times New Roman" w:hAnsi="Times New Roman" w:cs="Times New Roman" w:hint="default"/>
          <w:i/>
        </w:rPr>
        <w:t>Cyprinus carpio</w:t>
      </w:r>
      <w:r w:rsidRPr="00171D5B">
        <w:rPr>
          <w:rFonts w:ascii="Times New Roman" w:hAnsi="Times New Roman" w:cs="Times New Roman" w:hint="default"/>
        </w:rPr>
        <w:t xml:space="preserve"> L) embryos and larvae. </w:t>
      </w:r>
      <w:r w:rsidRPr="00171D5B">
        <w:rPr>
          <w:rFonts w:ascii="Times New Roman" w:hAnsi="Times New Roman" w:cs="Times New Roman" w:hint="default"/>
          <w:i/>
        </w:rPr>
        <w:t>Aquaculture International</w:t>
      </w:r>
      <w:r w:rsidRPr="00171D5B">
        <w:rPr>
          <w:rFonts w:ascii="Times New Roman" w:hAnsi="Times New Roman" w:cs="Times New Roman" w:hint="default"/>
        </w:rPr>
        <w:t xml:space="preserve">. </w:t>
      </w:r>
      <w:r w:rsidRPr="00171D5B">
        <w:rPr>
          <w:rFonts w:ascii="Times New Roman" w:hAnsi="Times New Roman" w:cs="Times New Roman" w:hint="default"/>
          <w:b/>
        </w:rPr>
        <w:t>13 (5)</w:t>
      </w:r>
      <w:r w:rsidRPr="00171D5B">
        <w:rPr>
          <w:rFonts w:ascii="Times New Roman" w:hAnsi="Times New Roman" w:cs="Times New Roman" w:hint="default"/>
        </w:rPr>
        <w:t>: 451 – 458.</w:t>
      </w:r>
    </w:p>
    <w:p w14:paraId="3EC6780F" w14:textId="7B57F27D" w:rsidR="003B57D6" w:rsidRPr="00171D5B" w:rsidRDefault="003B57D6" w:rsidP="00AC1712">
      <w:pPr>
        <w:pStyle w:val="ListParagraph"/>
        <w:numPr>
          <w:ilvl w:val="0"/>
          <w:numId w:val="1"/>
        </w:numPr>
        <w:spacing w:after="360" w:line="360" w:lineRule="auto"/>
        <w:jc w:val="both"/>
      </w:pPr>
      <w:r w:rsidRPr="00171D5B">
        <w:t xml:space="preserve">Bradbury S. </w:t>
      </w:r>
      <w:r w:rsidR="00635BCB" w:rsidRPr="00171D5B">
        <w:t>(</w:t>
      </w:r>
      <w:r w:rsidRPr="00171D5B">
        <w:t>1969</w:t>
      </w:r>
      <w:r w:rsidR="00635BCB" w:rsidRPr="00171D5B">
        <w:t>)</w:t>
      </w:r>
      <w:r w:rsidRPr="00171D5B">
        <w:t xml:space="preserve">. Hewer’s text book of Histology for medical students. London William Heinemann, Medical book Ltd. Ninth edition. August, </w:t>
      </w:r>
      <w:r w:rsidRPr="00171D5B">
        <w:rPr>
          <w:b/>
        </w:rPr>
        <w:t>pp</w:t>
      </w:r>
      <w:r w:rsidRPr="00171D5B">
        <w:t>. 429.</w:t>
      </w:r>
    </w:p>
    <w:p w14:paraId="566C1DA8" w14:textId="4C659F7B" w:rsidR="00556E33" w:rsidRPr="00171D5B" w:rsidRDefault="00556E33" w:rsidP="00AC1712">
      <w:pPr>
        <w:pStyle w:val="ListParagraph"/>
        <w:numPr>
          <w:ilvl w:val="0"/>
          <w:numId w:val="1"/>
        </w:numPr>
        <w:autoSpaceDE w:val="0"/>
        <w:autoSpaceDN w:val="0"/>
        <w:adjustRightInd w:val="0"/>
        <w:spacing w:after="360" w:line="360" w:lineRule="auto"/>
        <w:jc w:val="both"/>
      </w:pPr>
      <w:r w:rsidRPr="00171D5B">
        <w:t>Cardoso E</w:t>
      </w:r>
      <w:r w:rsidR="00EE4062" w:rsidRPr="00171D5B">
        <w:t>.</w:t>
      </w:r>
      <w:r w:rsidRPr="00171D5B">
        <w:t xml:space="preserve"> L</w:t>
      </w:r>
      <w:r w:rsidR="00EE4062" w:rsidRPr="00171D5B">
        <w:t>.</w:t>
      </w:r>
      <w:r w:rsidRPr="00171D5B">
        <w:t>, Chiarini-Garcia H</w:t>
      </w:r>
      <w:r w:rsidR="00EE4062" w:rsidRPr="00171D5B">
        <w:t>.</w:t>
      </w:r>
      <w:r w:rsidRPr="00171D5B">
        <w:t xml:space="preserve">, </w:t>
      </w:r>
      <w:proofErr w:type="spellStart"/>
      <w:r w:rsidRPr="00171D5B">
        <w:t>Frreira</w:t>
      </w:r>
      <w:proofErr w:type="spellEnd"/>
      <w:r w:rsidRPr="00171D5B">
        <w:t xml:space="preserve"> R</w:t>
      </w:r>
      <w:r w:rsidR="00EE4062" w:rsidRPr="00171D5B">
        <w:t>.</w:t>
      </w:r>
      <w:r w:rsidRPr="00171D5B">
        <w:t xml:space="preserve"> M</w:t>
      </w:r>
      <w:r w:rsidR="00EE4062" w:rsidRPr="00171D5B">
        <w:t>.</w:t>
      </w:r>
      <w:r w:rsidRPr="00171D5B">
        <w:t xml:space="preserve"> A</w:t>
      </w:r>
      <w:r w:rsidR="00EE4062" w:rsidRPr="00171D5B">
        <w:t>.</w:t>
      </w:r>
      <w:r w:rsidRPr="00171D5B">
        <w:t xml:space="preserve"> and Poli C</w:t>
      </w:r>
      <w:r w:rsidR="00EE4062" w:rsidRPr="00171D5B">
        <w:t>.</w:t>
      </w:r>
      <w:r w:rsidRPr="00171D5B">
        <w:t xml:space="preserve"> R. </w:t>
      </w:r>
      <w:r w:rsidR="00635BCB" w:rsidRPr="00171D5B">
        <w:t>(</w:t>
      </w:r>
      <w:r w:rsidRPr="00171D5B">
        <w:t>1996</w:t>
      </w:r>
      <w:r w:rsidR="00635BCB" w:rsidRPr="00171D5B">
        <w:t>)</w:t>
      </w:r>
      <w:r w:rsidRPr="00171D5B">
        <w:t xml:space="preserve">. Morphological changes in the gills of </w:t>
      </w:r>
      <w:proofErr w:type="spellStart"/>
      <w:r w:rsidRPr="00171D5B">
        <w:rPr>
          <w:i/>
          <w:iCs/>
        </w:rPr>
        <w:t>Lophiosilurus</w:t>
      </w:r>
      <w:proofErr w:type="spellEnd"/>
      <w:r w:rsidRPr="00171D5B">
        <w:rPr>
          <w:i/>
          <w:iCs/>
        </w:rPr>
        <w:t xml:space="preserve"> </w:t>
      </w:r>
      <w:proofErr w:type="spellStart"/>
      <w:r w:rsidRPr="00171D5B">
        <w:rPr>
          <w:i/>
          <w:iCs/>
        </w:rPr>
        <w:t>alexandri</w:t>
      </w:r>
      <w:proofErr w:type="spellEnd"/>
      <w:r w:rsidRPr="00171D5B">
        <w:rPr>
          <w:i/>
          <w:iCs/>
        </w:rPr>
        <w:t xml:space="preserve"> </w:t>
      </w:r>
      <w:r w:rsidRPr="00171D5B">
        <w:t xml:space="preserve">exposed to un-ionized ammonia. </w:t>
      </w:r>
      <w:r w:rsidRPr="00171D5B">
        <w:rPr>
          <w:i/>
        </w:rPr>
        <w:t>Journal of Fish Biology</w:t>
      </w:r>
      <w:r w:rsidRPr="00171D5B">
        <w:t xml:space="preserve">. </w:t>
      </w:r>
      <w:r w:rsidRPr="00171D5B">
        <w:rPr>
          <w:b/>
        </w:rPr>
        <w:t>49:</w:t>
      </w:r>
      <w:r w:rsidRPr="00171D5B">
        <w:t xml:space="preserve"> 778-787.</w:t>
      </w:r>
    </w:p>
    <w:p w14:paraId="58826E5F" w14:textId="6E6918A6" w:rsidR="003B57D6" w:rsidRPr="00171D5B" w:rsidRDefault="003B57D6" w:rsidP="00AC1712">
      <w:pPr>
        <w:pStyle w:val="ListParagraph"/>
        <w:numPr>
          <w:ilvl w:val="0"/>
          <w:numId w:val="1"/>
        </w:numPr>
        <w:autoSpaceDE w:val="0"/>
        <w:autoSpaceDN w:val="0"/>
        <w:adjustRightInd w:val="0"/>
        <w:spacing w:after="360" w:line="360" w:lineRule="auto"/>
        <w:jc w:val="both"/>
      </w:pPr>
      <w:r w:rsidRPr="00171D5B">
        <w:t>Cengiz E</w:t>
      </w:r>
      <w:r w:rsidR="00EE4062" w:rsidRPr="00171D5B">
        <w:t>.</w:t>
      </w:r>
      <w:r w:rsidRPr="00171D5B">
        <w:t xml:space="preserve"> </w:t>
      </w:r>
      <w:proofErr w:type="spellStart"/>
      <w:r w:rsidRPr="00171D5B">
        <w:t>I.and</w:t>
      </w:r>
      <w:proofErr w:type="spellEnd"/>
      <w:r w:rsidRPr="00171D5B">
        <w:t xml:space="preserve"> </w:t>
      </w:r>
      <w:proofErr w:type="spellStart"/>
      <w:r w:rsidRPr="00171D5B">
        <w:t>Unlu</w:t>
      </w:r>
      <w:proofErr w:type="spellEnd"/>
      <w:r w:rsidRPr="00171D5B">
        <w:t xml:space="preserve"> E. </w:t>
      </w:r>
      <w:r w:rsidR="00635BCB" w:rsidRPr="00171D5B">
        <w:t>(</w:t>
      </w:r>
      <w:r w:rsidRPr="00171D5B">
        <w:t>2002</w:t>
      </w:r>
      <w:r w:rsidR="00635BCB" w:rsidRPr="00171D5B">
        <w:t>)</w:t>
      </w:r>
      <w:r w:rsidRPr="00171D5B">
        <w:t xml:space="preserve">. Histopathological changes in the gills of mosquitofish, </w:t>
      </w:r>
      <w:r w:rsidRPr="00171D5B">
        <w:rPr>
          <w:i/>
          <w:iCs/>
        </w:rPr>
        <w:t xml:space="preserve">Gambusia </w:t>
      </w:r>
      <w:proofErr w:type="spellStart"/>
      <w:r w:rsidRPr="00171D5B">
        <w:rPr>
          <w:i/>
          <w:iCs/>
        </w:rPr>
        <w:t>affinis</w:t>
      </w:r>
      <w:proofErr w:type="spellEnd"/>
      <w:r w:rsidRPr="00171D5B">
        <w:rPr>
          <w:i/>
          <w:iCs/>
        </w:rPr>
        <w:t xml:space="preserve"> </w:t>
      </w:r>
      <w:r w:rsidRPr="00171D5B">
        <w:t xml:space="preserve">exposed to </w:t>
      </w:r>
      <w:proofErr w:type="spellStart"/>
      <w:r w:rsidRPr="00171D5B">
        <w:t>endosulfan</w:t>
      </w:r>
      <w:proofErr w:type="spellEnd"/>
      <w:r w:rsidRPr="00171D5B">
        <w:t xml:space="preserve">. </w:t>
      </w:r>
      <w:r w:rsidRPr="00171D5B">
        <w:rPr>
          <w:i/>
        </w:rPr>
        <w:t>Bulletin of Environmental Contamination and Toxicology</w:t>
      </w:r>
      <w:r w:rsidRPr="00171D5B">
        <w:t xml:space="preserve">. </w:t>
      </w:r>
      <w:r w:rsidRPr="00171D5B">
        <w:rPr>
          <w:b/>
        </w:rPr>
        <w:t>68 (2):</w:t>
      </w:r>
      <w:r w:rsidRPr="00171D5B">
        <w:t xml:space="preserve"> 290–296.</w:t>
      </w:r>
    </w:p>
    <w:p w14:paraId="1ED10E60" w14:textId="2D53441F" w:rsidR="003B57D6" w:rsidRPr="00171D5B" w:rsidRDefault="003B57D6" w:rsidP="00AC1712">
      <w:pPr>
        <w:pStyle w:val="ListParagraph"/>
        <w:numPr>
          <w:ilvl w:val="0"/>
          <w:numId w:val="1"/>
        </w:numPr>
        <w:autoSpaceDE w:val="0"/>
        <w:autoSpaceDN w:val="0"/>
        <w:adjustRightInd w:val="0"/>
        <w:spacing w:after="360" w:line="360" w:lineRule="auto"/>
        <w:jc w:val="both"/>
      </w:pPr>
      <w:r w:rsidRPr="00171D5B">
        <w:t>Cengiz E</w:t>
      </w:r>
      <w:r w:rsidR="00EE4062" w:rsidRPr="00171D5B">
        <w:t>.</w:t>
      </w:r>
      <w:r w:rsidRPr="00171D5B">
        <w:t xml:space="preserve"> I</w:t>
      </w:r>
      <w:r w:rsidR="00EE4062" w:rsidRPr="00171D5B">
        <w:t>.</w:t>
      </w:r>
      <w:r w:rsidRPr="00171D5B">
        <w:t xml:space="preserve"> and Unlu E.  </w:t>
      </w:r>
      <w:r w:rsidR="00635BCB" w:rsidRPr="00171D5B">
        <w:t>(</w:t>
      </w:r>
      <w:r w:rsidRPr="00171D5B">
        <w:t>2003</w:t>
      </w:r>
      <w:r w:rsidR="00635BCB" w:rsidRPr="00171D5B">
        <w:t>)</w:t>
      </w:r>
      <w:r w:rsidRPr="00171D5B">
        <w:t xml:space="preserve">. Histopathology of gills in mosquitofish, </w:t>
      </w:r>
      <w:r w:rsidRPr="00171D5B">
        <w:rPr>
          <w:i/>
          <w:iCs/>
        </w:rPr>
        <w:t xml:space="preserve">Gambusia </w:t>
      </w:r>
      <w:proofErr w:type="spellStart"/>
      <w:r w:rsidRPr="00171D5B">
        <w:rPr>
          <w:i/>
          <w:iCs/>
        </w:rPr>
        <w:t>affinis</w:t>
      </w:r>
      <w:proofErr w:type="spellEnd"/>
      <w:r w:rsidRPr="00171D5B">
        <w:rPr>
          <w:i/>
          <w:iCs/>
        </w:rPr>
        <w:t xml:space="preserve"> </w:t>
      </w:r>
      <w:r w:rsidRPr="00171D5B">
        <w:t xml:space="preserve">after long-term exposure to sublethal concentrations of malathion. </w:t>
      </w:r>
      <w:r w:rsidRPr="00171D5B">
        <w:rPr>
          <w:i/>
        </w:rPr>
        <w:t xml:space="preserve">Journal </w:t>
      </w:r>
      <w:proofErr w:type="gramStart"/>
      <w:r w:rsidRPr="00171D5B">
        <w:rPr>
          <w:i/>
        </w:rPr>
        <w:t>of  Environmental</w:t>
      </w:r>
      <w:proofErr w:type="gramEnd"/>
      <w:r w:rsidRPr="00171D5B">
        <w:rPr>
          <w:i/>
        </w:rPr>
        <w:t xml:space="preserve">  Science  Health. B.</w:t>
      </w:r>
      <w:r w:rsidRPr="00171D5B">
        <w:t xml:space="preserve"> </w:t>
      </w:r>
      <w:r w:rsidRPr="00171D5B">
        <w:rPr>
          <w:b/>
        </w:rPr>
        <w:t>38 (5):</w:t>
      </w:r>
      <w:r w:rsidRPr="00171D5B">
        <w:t>581–589.</w:t>
      </w:r>
    </w:p>
    <w:p w14:paraId="67CE001C" w14:textId="64394754" w:rsidR="008A69F1" w:rsidRPr="00171D5B" w:rsidRDefault="008A69F1" w:rsidP="00AC1712">
      <w:pPr>
        <w:pStyle w:val="NormalWeb"/>
        <w:numPr>
          <w:ilvl w:val="0"/>
          <w:numId w:val="1"/>
        </w:numPr>
        <w:spacing w:before="0" w:beforeAutospacing="0" w:after="360" w:afterAutospacing="0" w:line="360" w:lineRule="auto"/>
        <w:jc w:val="both"/>
        <w:rPr>
          <w:rFonts w:ascii="Times New Roman" w:hAnsi="Times New Roman" w:cs="Times New Roman" w:hint="default"/>
        </w:rPr>
      </w:pPr>
      <w:r w:rsidRPr="00171D5B">
        <w:rPr>
          <w:rFonts w:ascii="Times New Roman" w:hAnsi="Times New Roman" w:cs="Times New Roman" w:hint="default"/>
        </w:rPr>
        <w:t>Cengiz E</w:t>
      </w:r>
      <w:r w:rsidR="00EE4062" w:rsidRPr="00171D5B">
        <w:rPr>
          <w:rFonts w:ascii="Times New Roman" w:hAnsi="Times New Roman" w:cs="Times New Roman" w:hint="default"/>
        </w:rPr>
        <w:t>.</w:t>
      </w:r>
      <w:r w:rsidRPr="00171D5B">
        <w:rPr>
          <w:rFonts w:ascii="Times New Roman" w:hAnsi="Times New Roman" w:cs="Times New Roman" w:hint="default"/>
        </w:rPr>
        <w:t xml:space="preserve"> I</w:t>
      </w:r>
      <w:r w:rsidR="00EE4062" w:rsidRPr="00171D5B">
        <w:rPr>
          <w:rFonts w:ascii="Times New Roman" w:hAnsi="Times New Roman" w:cs="Times New Roman" w:hint="default"/>
        </w:rPr>
        <w:t>.</w:t>
      </w:r>
      <w:r w:rsidRPr="00171D5B">
        <w:rPr>
          <w:rFonts w:ascii="Times New Roman" w:hAnsi="Times New Roman" w:cs="Times New Roman" w:hint="default"/>
        </w:rPr>
        <w:t xml:space="preserve"> and Unlu E. </w:t>
      </w:r>
      <w:r w:rsidR="00635BCB" w:rsidRPr="00171D5B">
        <w:rPr>
          <w:rFonts w:ascii="Times New Roman" w:hAnsi="Times New Roman" w:cs="Times New Roman" w:hint="default"/>
        </w:rPr>
        <w:t>(</w:t>
      </w:r>
      <w:r w:rsidRPr="00171D5B">
        <w:rPr>
          <w:rFonts w:ascii="Times New Roman" w:hAnsi="Times New Roman" w:cs="Times New Roman" w:hint="default"/>
          <w:bCs/>
        </w:rPr>
        <w:t>2006</w:t>
      </w:r>
      <w:r w:rsidR="00635BCB" w:rsidRPr="00171D5B">
        <w:rPr>
          <w:rFonts w:ascii="Times New Roman" w:hAnsi="Times New Roman" w:cs="Times New Roman" w:hint="default"/>
          <w:bCs/>
        </w:rPr>
        <w:t>)</w:t>
      </w:r>
      <w:r w:rsidRPr="00171D5B">
        <w:rPr>
          <w:rFonts w:ascii="Times New Roman" w:hAnsi="Times New Roman" w:cs="Times New Roman" w:hint="default"/>
          <w:bCs/>
        </w:rPr>
        <w:t xml:space="preserve">. Sub-lethal effects of commercial deltamethrin on the structure of the gill, liver and gut tissues of mosquitofish, </w:t>
      </w:r>
      <w:r w:rsidRPr="00171D5B">
        <w:rPr>
          <w:rFonts w:ascii="Times New Roman" w:hAnsi="Times New Roman" w:cs="Times New Roman" w:hint="default"/>
          <w:bCs/>
          <w:i/>
        </w:rPr>
        <w:t xml:space="preserve">Gambusia </w:t>
      </w:r>
      <w:proofErr w:type="spellStart"/>
      <w:r w:rsidRPr="00171D5B">
        <w:rPr>
          <w:rFonts w:ascii="Times New Roman" w:hAnsi="Times New Roman" w:cs="Times New Roman" w:hint="default"/>
          <w:bCs/>
          <w:i/>
        </w:rPr>
        <w:t>affinis</w:t>
      </w:r>
      <w:proofErr w:type="spellEnd"/>
      <w:r w:rsidRPr="00171D5B">
        <w:rPr>
          <w:rFonts w:ascii="Times New Roman" w:hAnsi="Times New Roman" w:cs="Times New Roman" w:hint="default"/>
          <w:bCs/>
        </w:rPr>
        <w:t xml:space="preserve">: A microscopic study. </w:t>
      </w:r>
      <w:r w:rsidRPr="00171D5B">
        <w:rPr>
          <w:rStyle w:val="Strong"/>
          <w:rFonts w:ascii="Times New Roman" w:hAnsi="Times New Roman" w:cs="Times New Roman" w:hint="default"/>
          <w:b w:val="0"/>
          <w:i/>
        </w:rPr>
        <w:t>Environmental Toxicology and Pharmacology</w:t>
      </w:r>
      <w:r w:rsidRPr="00171D5B">
        <w:rPr>
          <w:rStyle w:val="Strong"/>
          <w:rFonts w:ascii="Times New Roman" w:hAnsi="Times New Roman" w:cs="Times New Roman" w:hint="default"/>
        </w:rPr>
        <w:t>.</w:t>
      </w:r>
      <w:r w:rsidRPr="00171D5B">
        <w:rPr>
          <w:rFonts w:ascii="Times New Roman" w:hAnsi="Times New Roman" w:cs="Times New Roman" w:hint="default"/>
          <w:bCs/>
          <w:i/>
        </w:rPr>
        <w:t xml:space="preserve"> </w:t>
      </w:r>
      <w:r w:rsidRPr="00171D5B">
        <w:rPr>
          <w:rFonts w:ascii="Times New Roman" w:hAnsi="Times New Roman" w:cs="Times New Roman" w:hint="default"/>
          <w:b/>
          <w:bCs/>
        </w:rPr>
        <w:t>21(3):</w:t>
      </w:r>
      <w:r w:rsidRPr="00171D5B">
        <w:rPr>
          <w:rFonts w:ascii="Times New Roman" w:hAnsi="Times New Roman" w:cs="Times New Roman" w:hint="default"/>
          <w:bCs/>
        </w:rPr>
        <w:t xml:space="preserve"> 246-253.</w:t>
      </w:r>
      <w:r w:rsidRPr="00171D5B">
        <w:rPr>
          <w:rFonts w:ascii="Times New Roman" w:hAnsi="Times New Roman" w:cs="Times New Roman" w:hint="default"/>
        </w:rPr>
        <w:t xml:space="preserve"> </w:t>
      </w:r>
    </w:p>
    <w:p w14:paraId="076E9C3A" w14:textId="2F4B1A89" w:rsidR="003B57D6" w:rsidRPr="00171D5B" w:rsidRDefault="003B57D6" w:rsidP="00AC1712">
      <w:pPr>
        <w:pStyle w:val="ListParagraph"/>
        <w:numPr>
          <w:ilvl w:val="0"/>
          <w:numId w:val="1"/>
        </w:numPr>
        <w:spacing w:after="360" w:line="360" w:lineRule="auto"/>
        <w:jc w:val="both"/>
      </w:pPr>
      <w:r w:rsidRPr="00171D5B">
        <w:lastRenderedPageBreak/>
        <w:t xml:space="preserve">Datta Munshi J. </w:t>
      </w:r>
      <w:r w:rsidR="00635BCB" w:rsidRPr="00171D5B">
        <w:t>(</w:t>
      </w:r>
      <w:r w:rsidRPr="00171D5B">
        <w:t>1959</w:t>
      </w:r>
      <w:r w:rsidR="00635BCB" w:rsidRPr="00171D5B">
        <w:t>)</w:t>
      </w:r>
      <w:r w:rsidRPr="00171D5B">
        <w:t xml:space="preserve">. Studies on the structure of the gills in certain freshwater </w:t>
      </w:r>
      <w:proofErr w:type="spellStart"/>
      <w:r w:rsidRPr="00171D5B">
        <w:t>Teleosts</w:t>
      </w:r>
      <w:proofErr w:type="spellEnd"/>
      <w:r w:rsidRPr="00171D5B">
        <w:t>. In: Exploring respiration in Air-breathing fishes, 60 / 90, 1. 2-38.</w:t>
      </w:r>
    </w:p>
    <w:p w14:paraId="5F52D8E0" w14:textId="6E3DE108" w:rsidR="003B57D6" w:rsidRPr="00171D5B" w:rsidRDefault="003B57D6" w:rsidP="00AC1712">
      <w:pPr>
        <w:pStyle w:val="ListParagraph"/>
        <w:numPr>
          <w:ilvl w:val="0"/>
          <w:numId w:val="1"/>
        </w:numPr>
        <w:autoSpaceDE w:val="0"/>
        <w:autoSpaceDN w:val="0"/>
        <w:adjustRightInd w:val="0"/>
        <w:spacing w:after="360" w:line="360" w:lineRule="auto"/>
        <w:jc w:val="both"/>
      </w:pPr>
      <w:proofErr w:type="spellStart"/>
      <w:r w:rsidRPr="00171D5B">
        <w:t>Erkmen</w:t>
      </w:r>
      <w:proofErr w:type="spellEnd"/>
      <w:r w:rsidRPr="00171D5B">
        <w:t xml:space="preserve"> B</w:t>
      </w:r>
      <w:r w:rsidR="006F1AEA" w:rsidRPr="00171D5B">
        <w:t>.</w:t>
      </w:r>
      <w:r w:rsidRPr="00171D5B">
        <w:t>, Caliskan M</w:t>
      </w:r>
      <w:r w:rsidR="006F1AEA" w:rsidRPr="00171D5B">
        <w:t>.</w:t>
      </w:r>
      <w:r w:rsidRPr="00171D5B">
        <w:t>, Yerli S</w:t>
      </w:r>
      <w:r w:rsidR="00635BCB" w:rsidRPr="00171D5B">
        <w:t>.</w:t>
      </w:r>
      <w:r w:rsidRPr="00171D5B">
        <w:t>V</w:t>
      </w:r>
      <w:r w:rsidR="00635BCB" w:rsidRPr="00171D5B">
        <w:t>. (</w:t>
      </w:r>
      <w:r w:rsidRPr="00171D5B">
        <w:t>2000</w:t>
      </w:r>
      <w:r w:rsidR="00635BCB" w:rsidRPr="00171D5B">
        <w:t>)</w:t>
      </w:r>
      <w:r w:rsidRPr="00171D5B">
        <w:t xml:space="preserve">. Histopathological effects of </w:t>
      </w:r>
      <w:proofErr w:type="spellStart"/>
      <w:r w:rsidRPr="00171D5B">
        <w:t>cyphenothrin</w:t>
      </w:r>
      <w:proofErr w:type="spellEnd"/>
      <w:r w:rsidRPr="00171D5B">
        <w:t xml:space="preserve"> on the gills of </w:t>
      </w:r>
      <w:r w:rsidRPr="00171D5B">
        <w:rPr>
          <w:i/>
          <w:iCs/>
        </w:rPr>
        <w:t>Lebistes reticulatus</w:t>
      </w:r>
      <w:r w:rsidRPr="00171D5B">
        <w:t xml:space="preserve">. </w:t>
      </w:r>
      <w:r w:rsidRPr="00171D5B">
        <w:rPr>
          <w:i/>
        </w:rPr>
        <w:t xml:space="preserve">Veterinary </w:t>
      </w:r>
      <w:proofErr w:type="gramStart"/>
      <w:r w:rsidRPr="00171D5B">
        <w:rPr>
          <w:i/>
        </w:rPr>
        <w:t>and  Human</w:t>
      </w:r>
      <w:proofErr w:type="gramEnd"/>
      <w:r w:rsidRPr="00171D5B">
        <w:rPr>
          <w:i/>
        </w:rPr>
        <w:t xml:space="preserve">  Toxicology</w:t>
      </w:r>
      <w:r w:rsidRPr="00171D5B">
        <w:t xml:space="preserve">. </w:t>
      </w:r>
      <w:r w:rsidRPr="00171D5B">
        <w:rPr>
          <w:b/>
        </w:rPr>
        <w:t>42 (1):</w:t>
      </w:r>
      <w:r w:rsidRPr="00171D5B">
        <w:t xml:space="preserve"> 5–7. </w:t>
      </w:r>
    </w:p>
    <w:p w14:paraId="1F57E954" w14:textId="499781FE" w:rsidR="00F66630" w:rsidRPr="00171D5B" w:rsidRDefault="00F66630" w:rsidP="00AC1712">
      <w:pPr>
        <w:pStyle w:val="ListParagraph"/>
        <w:numPr>
          <w:ilvl w:val="0"/>
          <w:numId w:val="1"/>
        </w:numPr>
        <w:autoSpaceDE w:val="0"/>
        <w:autoSpaceDN w:val="0"/>
        <w:adjustRightInd w:val="0"/>
        <w:spacing w:after="360" w:line="360" w:lineRule="auto"/>
        <w:jc w:val="both"/>
      </w:pPr>
      <w:r w:rsidRPr="00171D5B">
        <w:t>Fanta E</w:t>
      </w:r>
      <w:r w:rsidR="006F1AEA" w:rsidRPr="00171D5B">
        <w:t>.</w:t>
      </w:r>
      <w:r w:rsidRPr="00171D5B">
        <w:t>, Saint Anna Rios F</w:t>
      </w:r>
      <w:r w:rsidR="006F1AEA" w:rsidRPr="00171D5B">
        <w:t>.</w:t>
      </w:r>
      <w:r w:rsidRPr="00171D5B">
        <w:t>, Romao S</w:t>
      </w:r>
      <w:r w:rsidR="006F1AEA" w:rsidRPr="00171D5B">
        <w:t>.</w:t>
      </w:r>
      <w:r w:rsidRPr="00171D5B">
        <w:t>, Vianna A</w:t>
      </w:r>
      <w:r w:rsidR="006F1AEA" w:rsidRPr="00171D5B">
        <w:t>.</w:t>
      </w:r>
      <w:r w:rsidRPr="00171D5B">
        <w:t xml:space="preserve"> and </w:t>
      </w:r>
      <w:proofErr w:type="spellStart"/>
      <w:r w:rsidRPr="00171D5B">
        <w:t>Fieiberger</w:t>
      </w:r>
      <w:proofErr w:type="spellEnd"/>
      <w:r w:rsidRPr="00171D5B">
        <w:t xml:space="preserve"> S. </w:t>
      </w:r>
      <w:r w:rsidR="00635BCB" w:rsidRPr="00171D5B">
        <w:t>(</w:t>
      </w:r>
      <w:r w:rsidRPr="00171D5B">
        <w:t>2003</w:t>
      </w:r>
      <w:r w:rsidR="00DD392D" w:rsidRPr="00171D5B">
        <w:t>)</w:t>
      </w:r>
      <w:r w:rsidRPr="00171D5B">
        <w:t xml:space="preserve">. Histopathology of the fish </w:t>
      </w:r>
      <w:r w:rsidRPr="00171D5B">
        <w:rPr>
          <w:i/>
          <w:iCs/>
        </w:rPr>
        <w:t xml:space="preserve">Corydoras </w:t>
      </w:r>
      <w:proofErr w:type="spellStart"/>
      <w:r w:rsidRPr="00171D5B">
        <w:rPr>
          <w:i/>
          <w:iCs/>
        </w:rPr>
        <w:t>paleatus</w:t>
      </w:r>
      <w:proofErr w:type="spellEnd"/>
      <w:r w:rsidRPr="00171D5B">
        <w:rPr>
          <w:i/>
          <w:iCs/>
        </w:rPr>
        <w:t xml:space="preserve"> </w:t>
      </w:r>
      <w:r w:rsidRPr="00171D5B">
        <w:t xml:space="preserve">contaminated with sublethal levels of organophosphorus in water and food. </w:t>
      </w:r>
      <w:r w:rsidRPr="00171D5B">
        <w:rPr>
          <w:i/>
        </w:rPr>
        <w:t xml:space="preserve">Ecotoxicology </w:t>
      </w:r>
      <w:proofErr w:type="gramStart"/>
      <w:r w:rsidRPr="00171D5B">
        <w:rPr>
          <w:i/>
        </w:rPr>
        <w:t>and  Environmental</w:t>
      </w:r>
      <w:proofErr w:type="gramEnd"/>
      <w:r w:rsidRPr="00171D5B">
        <w:rPr>
          <w:i/>
        </w:rPr>
        <w:t xml:space="preserve">  Safety.</w:t>
      </w:r>
      <w:r w:rsidRPr="00171D5B">
        <w:t xml:space="preserve"> </w:t>
      </w:r>
      <w:r w:rsidRPr="00171D5B">
        <w:rPr>
          <w:b/>
        </w:rPr>
        <w:t>54:</w:t>
      </w:r>
      <w:r w:rsidRPr="00171D5B">
        <w:t xml:space="preserve"> 119-130.</w:t>
      </w:r>
    </w:p>
    <w:p w14:paraId="0EA17B64" w14:textId="09A85DD0" w:rsidR="0092706D" w:rsidRPr="00171D5B" w:rsidRDefault="0092706D" w:rsidP="00AC1712">
      <w:pPr>
        <w:pStyle w:val="ListParagraph"/>
        <w:numPr>
          <w:ilvl w:val="0"/>
          <w:numId w:val="1"/>
        </w:numPr>
        <w:autoSpaceDE w:val="0"/>
        <w:autoSpaceDN w:val="0"/>
        <w:adjustRightInd w:val="0"/>
        <w:spacing w:after="360" w:line="360" w:lineRule="auto"/>
        <w:jc w:val="both"/>
      </w:pPr>
      <w:r w:rsidRPr="00171D5B">
        <w:t xml:space="preserve">Jha A. K. Anupama, Mishra K. C. </w:t>
      </w:r>
      <w:r w:rsidR="00DD392D" w:rsidRPr="00171D5B">
        <w:t>(</w:t>
      </w:r>
      <w:r w:rsidRPr="00171D5B">
        <w:t>2020</w:t>
      </w:r>
      <w:r w:rsidR="00DD392D" w:rsidRPr="00171D5B">
        <w:t>)</w:t>
      </w:r>
      <w:r w:rsidRPr="00171D5B">
        <w:t xml:space="preserve">. Impacts of cypermethrin on histopathology of liver and gills of fresh water fish Anabas </w:t>
      </w:r>
      <w:proofErr w:type="spellStart"/>
      <w:r w:rsidRPr="00171D5B">
        <w:t>testudineus</w:t>
      </w:r>
      <w:proofErr w:type="spellEnd"/>
      <w:r w:rsidRPr="00171D5B">
        <w:t xml:space="preserve">. Uttar Pradesh Journal of Zoology. 41(11):56-60. </w:t>
      </w:r>
    </w:p>
    <w:p w14:paraId="1BCEBC33" w14:textId="01A5B645" w:rsidR="00922FDB" w:rsidRPr="00171D5B" w:rsidRDefault="00922FDB" w:rsidP="00AC1712">
      <w:pPr>
        <w:pStyle w:val="ListParagraph"/>
        <w:numPr>
          <w:ilvl w:val="0"/>
          <w:numId w:val="1"/>
        </w:numPr>
        <w:spacing w:after="360" w:line="360" w:lineRule="auto"/>
        <w:jc w:val="both"/>
      </w:pPr>
      <w:r w:rsidRPr="00171D5B">
        <w:t>Moore A</w:t>
      </w:r>
      <w:r w:rsidR="006F1AEA" w:rsidRPr="00171D5B">
        <w:t>.</w:t>
      </w:r>
      <w:r w:rsidRPr="00171D5B">
        <w:t xml:space="preserve"> and Waring C</w:t>
      </w:r>
      <w:r w:rsidR="006F1AEA" w:rsidRPr="00171D5B">
        <w:t>.</w:t>
      </w:r>
      <w:r w:rsidRPr="00171D5B">
        <w:t xml:space="preserve"> P. </w:t>
      </w:r>
      <w:r w:rsidR="00DD392D" w:rsidRPr="00171D5B">
        <w:t>(</w:t>
      </w:r>
      <w:r w:rsidRPr="00171D5B">
        <w:t>2001</w:t>
      </w:r>
      <w:r w:rsidR="00DD392D" w:rsidRPr="00171D5B">
        <w:t>)</w:t>
      </w:r>
      <w:r w:rsidRPr="00171D5B">
        <w:t>. The effects of a synthetic pyrethroid pesticide on some aspects of reproduction in Atlantic salmon (</w:t>
      </w:r>
      <w:r w:rsidRPr="00171D5B">
        <w:rPr>
          <w:i/>
          <w:iCs/>
        </w:rPr>
        <w:t xml:space="preserve">Salmo </w:t>
      </w:r>
      <w:proofErr w:type="spellStart"/>
      <w:r w:rsidRPr="00171D5B">
        <w:rPr>
          <w:i/>
          <w:iCs/>
        </w:rPr>
        <w:t>salar</w:t>
      </w:r>
      <w:proofErr w:type="spellEnd"/>
      <w:r w:rsidRPr="00171D5B">
        <w:rPr>
          <w:i/>
          <w:iCs/>
        </w:rPr>
        <w:t xml:space="preserve"> </w:t>
      </w:r>
      <w:r w:rsidRPr="00171D5B">
        <w:t xml:space="preserve">L.).  </w:t>
      </w:r>
      <w:r w:rsidRPr="00171D5B">
        <w:rPr>
          <w:i/>
        </w:rPr>
        <w:t>Aquatic Toxicology.</w:t>
      </w:r>
      <w:r w:rsidRPr="00171D5B">
        <w:t xml:space="preserve"> </w:t>
      </w:r>
      <w:r w:rsidRPr="00171D5B">
        <w:rPr>
          <w:b/>
        </w:rPr>
        <w:t>52:</w:t>
      </w:r>
      <w:r w:rsidRPr="00171D5B">
        <w:t xml:space="preserve"> 1-12.</w:t>
      </w:r>
    </w:p>
    <w:p w14:paraId="69B81B6F" w14:textId="1F91B2C7" w:rsidR="00285F5C" w:rsidRPr="00171D5B" w:rsidRDefault="00285F5C" w:rsidP="00AC1712">
      <w:pPr>
        <w:pStyle w:val="ListParagraph"/>
        <w:numPr>
          <w:ilvl w:val="0"/>
          <w:numId w:val="1"/>
        </w:numPr>
        <w:jc w:val="both"/>
      </w:pPr>
      <w:r w:rsidRPr="00171D5B">
        <w:t xml:space="preserve">Nath, U., </w:t>
      </w:r>
      <w:proofErr w:type="spellStart"/>
      <w:r w:rsidRPr="00171D5B">
        <w:t>Puzari</w:t>
      </w:r>
      <w:proofErr w:type="spellEnd"/>
      <w:r w:rsidRPr="00171D5B">
        <w:t>, A., and Jamir, T. (2024). Toxicological assessment of synthetic pesticides on physiology of </w:t>
      </w:r>
      <w:r w:rsidRPr="00171D5B">
        <w:rPr>
          <w:i/>
          <w:iCs/>
        </w:rPr>
        <w:t>Phaseolus vulgaris L</w:t>
      </w:r>
      <w:r w:rsidRPr="00171D5B">
        <w:t>. and </w:t>
      </w:r>
      <w:r w:rsidRPr="00171D5B">
        <w:rPr>
          <w:i/>
          <w:iCs/>
        </w:rPr>
        <w:t>Pisum sativum L</w:t>
      </w:r>
      <w:r w:rsidRPr="00171D5B">
        <w:t>. along with their correlation to health hazards: a case study in south-west Nagaland, India. </w:t>
      </w:r>
      <w:r w:rsidRPr="00171D5B">
        <w:rPr>
          <w:i/>
          <w:iCs/>
        </w:rPr>
        <w:t>J. Saudi Soc. Agric. Sci</w:t>
      </w:r>
      <w:r w:rsidRPr="00171D5B">
        <w:t xml:space="preserve">. 23, 300–311. </w:t>
      </w:r>
      <w:proofErr w:type="spellStart"/>
      <w:r w:rsidRPr="00171D5B">
        <w:t>doi</w:t>
      </w:r>
      <w:proofErr w:type="spellEnd"/>
      <w:r w:rsidRPr="00171D5B">
        <w:t>: 10.1016/j.jssas.2024.01.001</w:t>
      </w:r>
      <w:r w:rsidR="00922FDB" w:rsidRPr="00171D5B">
        <w:t>.</w:t>
      </w:r>
    </w:p>
    <w:p w14:paraId="7E59FDBB" w14:textId="356589F8" w:rsidR="00330FB1" w:rsidRPr="00171D5B" w:rsidRDefault="00330FB1" w:rsidP="00AC1712">
      <w:pPr>
        <w:pStyle w:val="ListParagraph"/>
        <w:numPr>
          <w:ilvl w:val="0"/>
          <w:numId w:val="1"/>
        </w:numPr>
        <w:autoSpaceDE w:val="0"/>
        <w:autoSpaceDN w:val="0"/>
        <w:adjustRightInd w:val="0"/>
        <w:spacing w:after="360" w:line="360" w:lineRule="auto"/>
        <w:jc w:val="both"/>
        <w:rPr>
          <w:lang w:val="nl-BE"/>
        </w:rPr>
      </w:pPr>
      <w:proofErr w:type="spellStart"/>
      <w:r w:rsidRPr="00171D5B">
        <w:rPr>
          <w:bCs/>
        </w:rPr>
        <w:t>Olurin</w:t>
      </w:r>
      <w:proofErr w:type="spellEnd"/>
      <w:r w:rsidRPr="00171D5B">
        <w:rPr>
          <w:bCs/>
        </w:rPr>
        <w:t xml:space="preserve"> K</w:t>
      </w:r>
      <w:r w:rsidR="006F1AEA" w:rsidRPr="00171D5B">
        <w:rPr>
          <w:bCs/>
        </w:rPr>
        <w:t>.</w:t>
      </w:r>
      <w:r w:rsidRPr="00171D5B">
        <w:rPr>
          <w:bCs/>
        </w:rPr>
        <w:t xml:space="preserve"> B</w:t>
      </w:r>
      <w:r w:rsidR="006F1AEA" w:rsidRPr="00171D5B">
        <w:rPr>
          <w:bCs/>
        </w:rPr>
        <w:t>.</w:t>
      </w:r>
      <w:r w:rsidRPr="00171D5B">
        <w:rPr>
          <w:bCs/>
        </w:rPr>
        <w:t>1</w:t>
      </w:r>
      <w:r w:rsidR="006F1AEA" w:rsidRPr="00171D5B">
        <w:rPr>
          <w:bCs/>
        </w:rPr>
        <w:t>.</w:t>
      </w:r>
      <w:r w:rsidRPr="00171D5B">
        <w:rPr>
          <w:bCs/>
        </w:rPr>
        <w:t xml:space="preserve">, </w:t>
      </w:r>
      <w:proofErr w:type="spellStart"/>
      <w:r w:rsidRPr="00171D5B">
        <w:rPr>
          <w:bCs/>
        </w:rPr>
        <w:t>Olojo</w:t>
      </w:r>
      <w:proofErr w:type="spellEnd"/>
      <w:r w:rsidRPr="00171D5B">
        <w:rPr>
          <w:bCs/>
        </w:rPr>
        <w:t xml:space="preserve"> E</w:t>
      </w:r>
      <w:r w:rsidR="006F1AEA" w:rsidRPr="00171D5B">
        <w:rPr>
          <w:bCs/>
        </w:rPr>
        <w:t>.</w:t>
      </w:r>
      <w:r w:rsidRPr="00171D5B">
        <w:rPr>
          <w:bCs/>
        </w:rPr>
        <w:t xml:space="preserve"> A</w:t>
      </w:r>
      <w:r w:rsidR="006F1AEA" w:rsidRPr="00171D5B">
        <w:rPr>
          <w:bCs/>
        </w:rPr>
        <w:t>.</w:t>
      </w:r>
      <w:r w:rsidRPr="00171D5B">
        <w:rPr>
          <w:bCs/>
        </w:rPr>
        <w:t xml:space="preserve"> A, </w:t>
      </w:r>
      <w:proofErr w:type="gramStart"/>
      <w:r w:rsidRPr="00171D5B">
        <w:rPr>
          <w:bCs/>
        </w:rPr>
        <w:t>Mbaka  G</w:t>
      </w:r>
      <w:r w:rsidR="006F1AEA" w:rsidRPr="00171D5B">
        <w:rPr>
          <w:bCs/>
        </w:rPr>
        <w:t>.</w:t>
      </w:r>
      <w:proofErr w:type="gramEnd"/>
      <w:r w:rsidRPr="00171D5B">
        <w:rPr>
          <w:bCs/>
        </w:rPr>
        <w:t xml:space="preserve"> O</w:t>
      </w:r>
      <w:r w:rsidR="006F1AEA" w:rsidRPr="00171D5B">
        <w:rPr>
          <w:bCs/>
        </w:rPr>
        <w:t>.</w:t>
      </w:r>
      <w:r w:rsidRPr="00171D5B">
        <w:rPr>
          <w:bCs/>
        </w:rPr>
        <w:t xml:space="preserve"> and Akindele  A</w:t>
      </w:r>
      <w:r w:rsidR="006F1AEA" w:rsidRPr="00171D5B">
        <w:rPr>
          <w:bCs/>
        </w:rPr>
        <w:t>.</w:t>
      </w:r>
      <w:r w:rsidRPr="00171D5B">
        <w:rPr>
          <w:bCs/>
        </w:rPr>
        <w:t xml:space="preserve"> T. </w:t>
      </w:r>
      <w:r w:rsidR="00DD392D" w:rsidRPr="00171D5B">
        <w:rPr>
          <w:bCs/>
        </w:rPr>
        <w:t>(</w:t>
      </w:r>
      <w:r w:rsidRPr="00171D5B">
        <w:t>2006</w:t>
      </w:r>
      <w:r w:rsidR="00DD392D" w:rsidRPr="00171D5B">
        <w:t>)</w:t>
      </w:r>
      <w:r w:rsidRPr="00171D5B">
        <w:t xml:space="preserve">. </w:t>
      </w:r>
      <w:r w:rsidRPr="00171D5B">
        <w:rPr>
          <w:bCs/>
        </w:rPr>
        <w:t xml:space="preserve">Histopathological responses of the gill and liver tissues of </w:t>
      </w:r>
      <w:proofErr w:type="spellStart"/>
      <w:r w:rsidRPr="00171D5B">
        <w:rPr>
          <w:bCs/>
          <w:i/>
          <w:iCs/>
        </w:rPr>
        <w:t>Clarias</w:t>
      </w:r>
      <w:proofErr w:type="spellEnd"/>
      <w:r w:rsidRPr="00171D5B">
        <w:rPr>
          <w:bCs/>
          <w:i/>
          <w:iCs/>
        </w:rPr>
        <w:t xml:space="preserve"> </w:t>
      </w:r>
      <w:proofErr w:type="spellStart"/>
      <w:r w:rsidRPr="00171D5B">
        <w:rPr>
          <w:bCs/>
          <w:i/>
          <w:iCs/>
        </w:rPr>
        <w:t>gariepinus</w:t>
      </w:r>
      <w:proofErr w:type="spellEnd"/>
      <w:r w:rsidRPr="00171D5B">
        <w:rPr>
          <w:bCs/>
          <w:i/>
          <w:iCs/>
        </w:rPr>
        <w:t xml:space="preserve"> </w:t>
      </w:r>
      <w:r w:rsidRPr="00171D5B">
        <w:rPr>
          <w:bCs/>
        </w:rPr>
        <w:t xml:space="preserve">fingerlings to the herbicide, glyphosate. </w:t>
      </w:r>
      <w:r w:rsidRPr="00171D5B">
        <w:rPr>
          <w:i/>
          <w:lang w:val="nl-BE"/>
        </w:rPr>
        <w:t>African Journal of Biotechnology.</w:t>
      </w:r>
      <w:r w:rsidRPr="00171D5B">
        <w:rPr>
          <w:lang w:val="nl-BE"/>
        </w:rPr>
        <w:t xml:space="preserve"> </w:t>
      </w:r>
      <w:r w:rsidRPr="00171D5B">
        <w:rPr>
          <w:b/>
          <w:lang w:val="nl-BE"/>
        </w:rPr>
        <w:t>5(24):</w:t>
      </w:r>
      <w:r w:rsidRPr="00171D5B">
        <w:rPr>
          <w:lang w:val="nl-BE"/>
        </w:rPr>
        <w:t xml:space="preserve"> 2480-2487.</w:t>
      </w:r>
    </w:p>
    <w:p w14:paraId="56C9BB3F" w14:textId="0DC37BF2" w:rsidR="00BB6E21" w:rsidRPr="00171D5B" w:rsidRDefault="00BB6E21" w:rsidP="00AC1712">
      <w:pPr>
        <w:pStyle w:val="Heading22"/>
        <w:numPr>
          <w:ilvl w:val="0"/>
          <w:numId w:val="1"/>
        </w:numPr>
        <w:spacing w:after="360" w:line="360" w:lineRule="auto"/>
        <w:jc w:val="both"/>
        <w:rPr>
          <w:rStyle w:val="maintextbldleft"/>
          <w:rFonts w:ascii="Times New Roman" w:hAnsi="Times New Roman" w:cs="Times New Roman"/>
          <w:b w:val="0"/>
          <w:color w:val="auto"/>
          <w:sz w:val="24"/>
          <w:szCs w:val="24"/>
        </w:rPr>
      </w:pPr>
      <w:r w:rsidRPr="00171D5B">
        <w:rPr>
          <w:rFonts w:ascii="Times New Roman" w:hAnsi="Times New Roman" w:cs="Times New Roman"/>
          <w:b w:val="0"/>
          <w:color w:val="auto"/>
          <w:sz w:val="24"/>
          <w:szCs w:val="24"/>
        </w:rPr>
        <w:t>Parashar B</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xml:space="preserve"> D</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Gupta G</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xml:space="preserve"> P</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Rao Y</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xml:space="preserve"> V</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xml:space="preserve"> S</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xml:space="preserve"> and Rao K</w:t>
      </w:r>
      <w:r w:rsidR="006F1AEA"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xml:space="preserve"> M. </w:t>
      </w:r>
      <w:r w:rsidR="00DD392D"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2001</w:t>
      </w:r>
      <w:r w:rsidR="00DD392D" w:rsidRPr="00171D5B">
        <w:rPr>
          <w:rFonts w:ascii="Times New Roman" w:hAnsi="Times New Roman" w:cs="Times New Roman"/>
          <w:b w:val="0"/>
          <w:color w:val="auto"/>
          <w:sz w:val="24"/>
          <w:szCs w:val="24"/>
        </w:rPr>
        <w:t>)</w:t>
      </w:r>
      <w:r w:rsidRPr="00171D5B">
        <w:rPr>
          <w:rFonts w:ascii="Times New Roman" w:hAnsi="Times New Roman" w:cs="Times New Roman"/>
          <w:b w:val="0"/>
          <w:color w:val="auto"/>
          <w:sz w:val="24"/>
          <w:szCs w:val="24"/>
        </w:rPr>
        <w:t xml:space="preserve">. Control of the buffalo fly </w:t>
      </w:r>
      <w:proofErr w:type="spellStart"/>
      <w:r w:rsidRPr="00171D5B">
        <w:rPr>
          <w:rFonts w:ascii="Times New Roman" w:hAnsi="Times New Roman" w:cs="Times New Roman"/>
          <w:b w:val="0"/>
          <w:i/>
          <w:iCs/>
          <w:color w:val="auto"/>
          <w:sz w:val="24"/>
          <w:szCs w:val="24"/>
        </w:rPr>
        <w:t>Haematobia</w:t>
      </w:r>
      <w:proofErr w:type="spellEnd"/>
      <w:r w:rsidRPr="00171D5B">
        <w:rPr>
          <w:rFonts w:ascii="Times New Roman" w:hAnsi="Times New Roman" w:cs="Times New Roman"/>
          <w:b w:val="0"/>
          <w:i/>
          <w:iCs/>
          <w:color w:val="auto"/>
          <w:sz w:val="24"/>
          <w:szCs w:val="24"/>
        </w:rPr>
        <w:t xml:space="preserve"> </w:t>
      </w:r>
      <w:proofErr w:type="spellStart"/>
      <w:r w:rsidRPr="00171D5B">
        <w:rPr>
          <w:rFonts w:ascii="Times New Roman" w:hAnsi="Times New Roman" w:cs="Times New Roman"/>
          <w:b w:val="0"/>
          <w:i/>
          <w:iCs/>
          <w:color w:val="auto"/>
          <w:sz w:val="24"/>
          <w:szCs w:val="24"/>
        </w:rPr>
        <w:t>irritans</w:t>
      </w:r>
      <w:proofErr w:type="spellEnd"/>
      <w:r w:rsidRPr="00171D5B">
        <w:rPr>
          <w:rFonts w:ascii="Times New Roman" w:hAnsi="Times New Roman" w:cs="Times New Roman"/>
          <w:b w:val="0"/>
          <w:i/>
          <w:iCs/>
          <w:color w:val="auto"/>
          <w:sz w:val="24"/>
          <w:szCs w:val="24"/>
        </w:rPr>
        <w:t xml:space="preserve"> </w:t>
      </w:r>
      <w:proofErr w:type="spellStart"/>
      <w:r w:rsidRPr="00171D5B">
        <w:rPr>
          <w:rFonts w:ascii="Times New Roman" w:hAnsi="Times New Roman" w:cs="Times New Roman"/>
          <w:b w:val="0"/>
          <w:i/>
          <w:iCs/>
          <w:color w:val="auto"/>
          <w:sz w:val="24"/>
          <w:szCs w:val="24"/>
        </w:rPr>
        <w:t>exigua</w:t>
      </w:r>
      <w:proofErr w:type="spellEnd"/>
      <w:r w:rsidRPr="00171D5B">
        <w:rPr>
          <w:rFonts w:ascii="Times New Roman" w:hAnsi="Times New Roman" w:cs="Times New Roman"/>
          <w:b w:val="0"/>
          <w:color w:val="auto"/>
          <w:sz w:val="24"/>
          <w:szCs w:val="24"/>
        </w:rPr>
        <w:t xml:space="preserve"> in India, using the </w:t>
      </w:r>
      <w:proofErr w:type="spellStart"/>
      <w:r w:rsidRPr="00171D5B">
        <w:rPr>
          <w:rFonts w:ascii="Times New Roman" w:hAnsi="Times New Roman" w:cs="Times New Roman"/>
          <w:b w:val="0"/>
          <w:color w:val="auto"/>
          <w:sz w:val="24"/>
          <w:szCs w:val="24"/>
        </w:rPr>
        <w:t>pydfrethroids</w:t>
      </w:r>
      <w:proofErr w:type="spellEnd"/>
      <w:r w:rsidRPr="00171D5B">
        <w:rPr>
          <w:rFonts w:ascii="Times New Roman" w:hAnsi="Times New Roman" w:cs="Times New Roman"/>
          <w:b w:val="0"/>
          <w:color w:val="auto"/>
          <w:sz w:val="24"/>
          <w:szCs w:val="24"/>
        </w:rPr>
        <w:t xml:space="preserve"> deltamethrin and </w:t>
      </w:r>
      <w:proofErr w:type="spellStart"/>
      <w:r w:rsidRPr="00171D5B">
        <w:rPr>
          <w:rFonts w:ascii="Times New Roman" w:hAnsi="Times New Roman" w:cs="Times New Roman"/>
          <w:b w:val="0"/>
          <w:color w:val="auto"/>
          <w:sz w:val="24"/>
          <w:szCs w:val="24"/>
        </w:rPr>
        <w:t>fenvalerate</w:t>
      </w:r>
      <w:proofErr w:type="spellEnd"/>
      <w:r w:rsidRPr="00171D5B">
        <w:rPr>
          <w:rFonts w:ascii="Times New Roman" w:hAnsi="Times New Roman" w:cs="Times New Roman"/>
          <w:b w:val="0"/>
          <w:color w:val="auto"/>
          <w:sz w:val="24"/>
          <w:szCs w:val="24"/>
        </w:rPr>
        <w:t xml:space="preserve">. </w:t>
      </w:r>
      <w:r w:rsidRPr="00171D5B">
        <w:rPr>
          <w:rStyle w:val="maintextbldleft"/>
          <w:rFonts w:ascii="Times New Roman" w:hAnsi="Times New Roman" w:cs="Times New Roman"/>
          <w:b w:val="0"/>
          <w:i/>
          <w:color w:val="auto"/>
          <w:sz w:val="24"/>
          <w:szCs w:val="24"/>
        </w:rPr>
        <w:t xml:space="preserve">Medical </w:t>
      </w:r>
      <w:proofErr w:type="gramStart"/>
      <w:r w:rsidRPr="00171D5B">
        <w:rPr>
          <w:rStyle w:val="maintextbldleft"/>
          <w:rFonts w:ascii="Times New Roman" w:hAnsi="Times New Roman" w:cs="Times New Roman"/>
          <w:b w:val="0"/>
          <w:i/>
          <w:color w:val="auto"/>
          <w:sz w:val="24"/>
          <w:szCs w:val="24"/>
        </w:rPr>
        <w:t>and  Veterinary</w:t>
      </w:r>
      <w:proofErr w:type="gramEnd"/>
      <w:r w:rsidRPr="00171D5B">
        <w:rPr>
          <w:rStyle w:val="maintextbldleft"/>
          <w:rFonts w:ascii="Times New Roman" w:hAnsi="Times New Roman" w:cs="Times New Roman"/>
          <w:b w:val="0"/>
          <w:i/>
          <w:color w:val="auto"/>
          <w:sz w:val="24"/>
          <w:szCs w:val="24"/>
        </w:rPr>
        <w:t xml:space="preserve"> Entomology</w:t>
      </w:r>
      <w:r w:rsidRPr="00171D5B">
        <w:rPr>
          <w:rStyle w:val="maintextbldleft"/>
          <w:rFonts w:ascii="Times New Roman" w:hAnsi="Times New Roman" w:cs="Times New Roman"/>
          <w:b w:val="0"/>
          <w:color w:val="auto"/>
          <w:sz w:val="24"/>
          <w:szCs w:val="24"/>
        </w:rPr>
        <w:t xml:space="preserve">. </w:t>
      </w:r>
      <w:r w:rsidRPr="00171D5B">
        <w:rPr>
          <w:rStyle w:val="maintextbldleft"/>
          <w:rFonts w:ascii="Times New Roman" w:hAnsi="Times New Roman" w:cs="Times New Roman"/>
          <w:color w:val="auto"/>
          <w:sz w:val="24"/>
          <w:szCs w:val="24"/>
        </w:rPr>
        <w:t>15 (3):</w:t>
      </w:r>
      <w:r w:rsidRPr="00171D5B">
        <w:rPr>
          <w:rStyle w:val="maintextbldleft"/>
          <w:rFonts w:ascii="Times New Roman" w:hAnsi="Times New Roman" w:cs="Times New Roman"/>
          <w:b w:val="0"/>
          <w:color w:val="auto"/>
          <w:sz w:val="24"/>
          <w:szCs w:val="24"/>
        </w:rPr>
        <w:t xml:space="preserve"> 346.</w:t>
      </w:r>
    </w:p>
    <w:p w14:paraId="6F553F93" w14:textId="51408CCB" w:rsidR="00556E33" w:rsidRPr="00171D5B" w:rsidRDefault="00556E33" w:rsidP="00AC1712">
      <w:pPr>
        <w:pStyle w:val="ListParagraph"/>
        <w:numPr>
          <w:ilvl w:val="0"/>
          <w:numId w:val="1"/>
        </w:numPr>
        <w:autoSpaceDE w:val="0"/>
        <w:autoSpaceDN w:val="0"/>
        <w:adjustRightInd w:val="0"/>
        <w:spacing w:after="360" w:line="360" w:lineRule="auto"/>
        <w:jc w:val="both"/>
        <w:rPr>
          <w:rStyle w:val="maintextbldleft"/>
        </w:rPr>
      </w:pPr>
      <w:proofErr w:type="spellStart"/>
      <w:r w:rsidRPr="00171D5B">
        <w:t>Richmonds</w:t>
      </w:r>
      <w:proofErr w:type="spellEnd"/>
      <w:r w:rsidRPr="00171D5B">
        <w:t xml:space="preserve"> C</w:t>
      </w:r>
      <w:r w:rsidR="006F1AEA" w:rsidRPr="00171D5B">
        <w:t>.</w:t>
      </w:r>
      <w:r w:rsidRPr="00171D5B">
        <w:t xml:space="preserve"> and Dutta H</w:t>
      </w:r>
      <w:r w:rsidR="006F1AEA" w:rsidRPr="00171D5B">
        <w:t>.</w:t>
      </w:r>
      <w:r w:rsidRPr="00171D5B">
        <w:t xml:space="preserve"> M. </w:t>
      </w:r>
      <w:r w:rsidR="00DD392D" w:rsidRPr="00171D5B">
        <w:t>(</w:t>
      </w:r>
      <w:r w:rsidRPr="00171D5B">
        <w:t>1989</w:t>
      </w:r>
      <w:r w:rsidR="00DD392D" w:rsidRPr="00171D5B">
        <w:t>)</w:t>
      </w:r>
      <w:r w:rsidRPr="00171D5B">
        <w:t xml:space="preserve">. Histopathological changes induced by malathion in the gills of Bluegill </w:t>
      </w:r>
      <w:r w:rsidRPr="00171D5B">
        <w:rPr>
          <w:i/>
          <w:iCs/>
        </w:rPr>
        <w:t>Lepomis macrochirus</w:t>
      </w:r>
      <w:r w:rsidRPr="00171D5B">
        <w:t xml:space="preserve">. </w:t>
      </w:r>
      <w:r w:rsidRPr="00171D5B">
        <w:rPr>
          <w:i/>
        </w:rPr>
        <w:t xml:space="preserve">Bulletin </w:t>
      </w:r>
      <w:proofErr w:type="gramStart"/>
      <w:r w:rsidRPr="00171D5B">
        <w:rPr>
          <w:i/>
        </w:rPr>
        <w:t>of  Environmental</w:t>
      </w:r>
      <w:proofErr w:type="gramEnd"/>
      <w:r w:rsidRPr="00171D5B">
        <w:rPr>
          <w:i/>
        </w:rPr>
        <w:t xml:space="preserve">  Contamination and Toxicology</w:t>
      </w:r>
      <w:r w:rsidRPr="00171D5B">
        <w:t xml:space="preserve">. </w:t>
      </w:r>
      <w:r w:rsidRPr="00171D5B">
        <w:rPr>
          <w:b/>
        </w:rPr>
        <w:t>43:</w:t>
      </w:r>
      <w:r w:rsidRPr="00171D5B">
        <w:t xml:space="preserve"> 123–130.</w:t>
      </w:r>
    </w:p>
    <w:p w14:paraId="7F00595C" w14:textId="13804543" w:rsidR="00B8319B" w:rsidRPr="00171D5B" w:rsidRDefault="00B8319B" w:rsidP="00AC1712">
      <w:pPr>
        <w:pStyle w:val="ListParagraph"/>
        <w:numPr>
          <w:ilvl w:val="0"/>
          <w:numId w:val="1"/>
        </w:numPr>
        <w:autoSpaceDE w:val="0"/>
        <w:autoSpaceDN w:val="0"/>
        <w:adjustRightInd w:val="0"/>
        <w:spacing w:after="360" w:line="360" w:lineRule="auto"/>
        <w:jc w:val="both"/>
      </w:pPr>
      <w:r w:rsidRPr="00171D5B">
        <w:t>Saha S</w:t>
      </w:r>
      <w:r w:rsidR="006F1AEA" w:rsidRPr="00171D5B">
        <w:t>.</w:t>
      </w:r>
      <w:r w:rsidRPr="00171D5B">
        <w:t xml:space="preserve"> and Kaviraj A. </w:t>
      </w:r>
      <w:r w:rsidR="00DD392D" w:rsidRPr="00171D5B">
        <w:t>(</w:t>
      </w:r>
      <w:r w:rsidRPr="00171D5B">
        <w:t>2003</w:t>
      </w:r>
      <w:r w:rsidR="00DD392D" w:rsidRPr="00171D5B">
        <w:t>)</w:t>
      </w:r>
      <w:r w:rsidRPr="00171D5B">
        <w:t xml:space="preserve">. Acute toxicity of synthetic pyrethroid cypermethrin to freshwater catfish </w:t>
      </w:r>
      <w:proofErr w:type="spellStart"/>
      <w:r w:rsidRPr="00171D5B">
        <w:rPr>
          <w:i/>
        </w:rPr>
        <w:t>Heteropneustis</w:t>
      </w:r>
      <w:proofErr w:type="spellEnd"/>
      <w:r w:rsidRPr="00171D5B">
        <w:rPr>
          <w:i/>
        </w:rPr>
        <w:t xml:space="preserve"> </w:t>
      </w:r>
      <w:proofErr w:type="spellStart"/>
      <w:r w:rsidRPr="00171D5B">
        <w:rPr>
          <w:i/>
        </w:rPr>
        <w:t>fossilis</w:t>
      </w:r>
      <w:proofErr w:type="spellEnd"/>
      <w:r w:rsidRPr="00171D5B">
        <w:t xml:space="preserve"> (Bloch). </w:t>
      </w:r>
      <w:proofErr w:type="spellStart"/>
      <w:proofErr w:type="gramStart"/>
      <w:r w:rsidRPr="00171D5B">
        <w:rPr>
          <w:i/>
        </w:rPr>
        <w:t>Intrernational</w:t>
      </w:r>
      <w:proofErr w:type="spellEnd"/>
      <w:r w:rsidRPr="00171D5B">
        <w:rPr>
          <w:i/>
        </w:rPr>
        <w:t xml:space="preserve">  Journal</w:t>
      </w:r>
      <w:proofErr w:type="gramEnd"/>
      <w:r w:rsidRPr="00171D5B">
        <w:rPr>
          <w:i/>
        </w:rPr>
        <w:t xml:space="preserve"> of  Toxicology</w:t>
      </w:r>
      <w:r w:rsidRPr="00171D5B">
        <w:t xml:space="preserve">. </w:t>
      </w:r>
      <w:r w:rsidRPr="00171D5B">
        <w:rPr>
          <w:b/>
        </w:rPr>
        <w:t>22:</w:t>
      </w:r>
      <w:r w:rsidRPr="00171D5B">
        <w:t xml:space="preserve"> 325–328.</w:t>
      </w:r>
    </w:p>
    <w:p w14:paraId="209BA2FC" w14:textId="164FEE93" w:rsidR="00F66630" w:rsidRPr="00171D5B" w:rsidRDefault="00B8319B" w:rsidP="00AC1712">
      <w:pPr>
        <w:pStyle w:val="ListParagraph"/>
        <w:numPr>
          <w:ilvl w:val="0"/>
          <w:numId w:val="1"/>
        </w:numPr>
        <w:autoSpaceDE w:val="0"/>
        <w:autoSpaceDN w:val="0"/>
        <w:adjustRightInd w:val="0"/>
        <w:spacing w:after="360" w:line="360" w:lineRule="auto"/>
        <w:jc w:val="both"/>
      </w:pPr>
      <w:r w:rsidRPr="00171D5B">
        <w:lastRenderedPageBreak/>
        <w:t>Saha S</w:t>
      </w:r>
      <w:r w:rsidR="006F1AEA" w:rsidRPr="00171D5B">
        <w:t>.</w:t>
      </w:r>
      <w:r w:rsidRPr="00171D5B">
        <w:t xml:space="preserve"> and Kaviraj A. </w:t>
      </w:r>
      <w:r w:rsidR="00DD392D" w:rsidRPr="00171D5B">
        <w:t>(</w:t>
      </w:r>
      <w:r w:rsidRPr="00171D5B">
        <w:t>2008</w:t>
      </w:r>
      <w:r w:rsidR="00DD392D" w:rsidRPr="00171D5B">
        <w:t>)</w:t>
      </w:r>
      <w:r w:rsidRPr="00171D5B">
        <w:t xml:space="preserve">. Acute toxicity of synthetic pyrethroid cypermethrin to some     freshwater organisms. </w:t>
      </w:r>
      <w:r w:rsidRPr="00171D5B">
        <w:rPr>
          <w:i/>
        </w:rPr>
        <w:t xml:space="preserve">Bulletin </w:t>
      </w:r>
      <w:proofErr w:type="gramStart"/>
      <w:r w:rsidRPr="00171D5B">
        <w:rPr>
          <w:i/>
        </w:rPr>
        <w:t>of  Environmental</w:t>
      </w:r>
      <w:proofErr w:type="gramEnd"/>
      <w:r w:rsidRPr="00171D5B">
        <w:rPr>
          <w:i/>
        </w:rPr>
        <w:t xml:space="preserve">  Contamination and  Toxicology</w:t>
      </w:r>
      <w:r w:rsidRPr="00171D5B">
        <w:t xml:space="preserve">. </w:t>
      </w:r>
      <w:r w:rsidRPr="00171D5B">
        <w:rPr>
          <w:b/>
        </w:rPr>
        <w:t>80:</w:t>
      </w:r>
      <w:r w:rsidRPr="00171D5B">
        <w:t xml:space="preserve"> 49–52.</w:t>
      </w:r>
    </w:p>
    <w:p w14:paraId="01A30505" w14:textId="6BB4E8B2" w:rsidR="00EE52B8" w:rsidRPr="00171D5B" w:rsidRDefault="00EE52B8" w:rsidP="00AC1712">
      <w:pPr>
        <w:pStyle w:val="ListParagraph"/>
        <w:numPr>
          <w:ilvl w:val="0"/>
          <w:numId w:val="1"/>
        </w:numPr>
        <w:autoSpaceDE w:val="0"/>
        <w:autoSpaceDN w:val="0"/>
        <w:adjustRightInd w:val="0"/>
        <w:spacing w:after="360" w:line="360" w:lineRule="auto"/>
        <w:jc w:val="both"/>
      </w:pPr>
      <w:r w:rsidRPr="00171D5B">
        <w:t>Smith T</w:t>
      </w:r>
      <w:r w:rsidR="006F1AEA" w:rsidRPr="00171D5B">
        <w:t>.</w:t>
      </w:r>
      <w:r w:rsidRPr="00171D5B">
        <w:t xml:space="preserve"> M</w:t>
      </w:r>
      <w:r w:rsidR="006F1AEA" w:rsidRPr="00171D5B">
        <w:t>.</w:t>
      </w:r>
      <w:r w:rsidRPr="00171D5B">
        <w:t xml:space="preserve"> and Stratton G</w:t>
      </w:r>
      <w:r w:rsidR="006F1AEA" w:rsidRPr="00171D5B">
        <w:t>.</w:t>
      </w:r>
      <w:r w:rsidRPr="00171D5B">
        <w:t xml:space="preserve"> W. </w:t>
      </w:r>
      <w:r w:rsidR="00DD392D" w:rsidRPr="00171D5B">
        <w:t>(</w:t>
      </w:r>
      <w:r w:rsidRPr="00171D5B">
        <w:t>1986</w:t>
      </w:r>
      <w:r w:rsidR="00DD392D" w:rsidRPr="00171D5B">
        <w:t>)</w:t>
      </w:r>
      <w:r w:rsidRPr="00171D5B">
        <w:t xml:space="preserve">. Effects of synthetic pyrethroid insecticides on </w:t>
      </w:r>
      <w:proofErr w:type="spellStart"/>
      <w:r w:rsidRPr="00171D5B">
        <w:t>non target</w:t>
      </w:r>
      <w:proofErr w:type="spellEnd"/>
      <w:r w:rsidRPr="00171D5B">
        <w:t xml:space="preserve"> organisms. </w:t>
      </w:r>
      <w:r w:rsidRPr="00171D5B">
        <w:rPr>
          <w:i/>
        </w:rPr>
        <w:t>Residue Reviews</w:t>
      </w:r>
      <w:r w:rsidRPr="00171D5B">
        <w:t xml:space="preserve">.  </w:t>
      </w:r>
      <w:r w:rsidRPr="00171D5B">
        <w:rPr>
          <w:b/>
        </w:rPr>
        <w:t>97:</w:t>
      </w:r>
      <w:r w:rsidRPr="00171D5B">
        <w:t xml:space="preserve"> 93-120.</w:t>
      </w:r>
    </w:p>
    <w:p w14:paraId="458E049E" w14:textId="36431CFF" w:rsidR="006F5693" w:rsidRPr="00171D5B" w:rsidRDefault="006F5693" w:rsidP="00AC1712">
      <w:pPr>
        <w:pStyle w:val="ListParagraph"/>
        <w:numPr>
          <w:ilvl w:val="0"/>
          <w:numId w:val="1"/>
        </w:numPr>
        <w:autoSpaceDE w:val="0"/>
        <w:autoSpaceDN w:val="0"/>
        <w:adjustRightInd w:val="0"/>
        <w:spacing w:after="360" w:line="360" w:lineRule="auto"/>
        <w:jc w:val="both"/>
      </w:pPr>
      <w:r w:rsidRPr="00171D5B">
        <w:t xml:space="preserve">Velmurugan B., Mathews </w:t>
      </w:r>
      <w:proofErr w:type="gramStart"/>
      <w:r w:rsidRPr="00171D5B">
        <w:t>T</w:t>
      </w:r>
      <w:r w:rsidR="006F1AEA" w:rsidRPr="00171D5B">
        <w:t>.</w:t>
      </w:r>
      <w:r w:rsidRPr="00171D5B">
        <w:t>.</w:t>
      </w:r>
      <w:proofErr w:type="gramEnd"/>
      <w:r w:rsidRPr="00171D5B">
        <w:t xml:space="preserve"> and Cengiz E. I. </w:t>
      </w:r>
      <w:r w:rsidR="00DD392D" w:rsidRPr="00171D5B">
        <w:t>(</w:t>
      </w:r>
      <w:r w:rsidRPr="00171D5B">
        <w:t>2009</w:t>
      </w:r>
      <w:r w:rsidR="00DD392D" w:rsidRPr="00171D5B">
        <w:t>)</w:t>
      </w:r>
      <w:r w:rsidRPr="00171D5B">
        <w:t xml:space="preserve">. Histopathological effects of cypermethrin on gill, liver and kidney of fresh water fish </w:t>
      </w:r>
      <w:proofErr w:type="spellStart"/>
      <w:r w:rsidRPr="00171D5B">
        <w:t>Clarias</w:t>
      </w:r>
      <w:proofErr w:type="spellEnd"/>
      <w:r w:rsidRPr="00171D5B">
        <w:t xml:space="preserve"> </w:t>
      </w:r>
      <w:proofErr w:type="spellStart"/>
      <w:r w:rsidRPr="00171D5B">
        <w:t>gariepinus</w:t>
      </w:r>
      <w:proofErr w:type="spellEnd"/>
      <w:r w:rsidRPr="00171D5B">
        <w:t xml:space="preserve"> (Burchell, 1822), and recovery after exposure. Environmental Technology. 30 (13): 1453 – 1460. </w:t>
      </w:r>
      <w:hyperlink r:id="rId10" w:history="1">
        <w:r w:rsidRPr="00171D5B">
          <w:rPr>
            <w:rStyle w:val="Hyperlink"/>
            <w:color w:val="auto"/>
          </w:rPr>
          <w:t>https://doi.org/10.1080/09593330903207194</w:t>
        </w:r>
      </w:hyperlink>
    </w:p>
    <w:p w14:paraId="77E4D73E" w14:textId="6435FD1A" w:rsidR="00BB6E21" w:rsidRPr="00171D5B" w:rsidRDefault="00BB6E21" w:rsidP="00AC1712">
      <w:pPr>
        <w:pStyle w:val="Heading2"/>
        <w:numPr>
          <w:ilvl w:val="0"/>
          <w:numId w:val="1"/>
        </w:numPr>
        <w:spacing w:after="360" w:line="360" w:lineRule="auto"/>
        <w:jc w:val="both"/>
        <w:rPr>
          <w:sz w:val="24"/>
        </w:rPr>
      </w:pPr>
      <w:r w:rsidRPr="00171D5B">
        <w:rPr>
          <w:sz w:val="24"/>
        </w:rPr>
        <w:t>Wardhaugh K</w:t>
      </w:r>
      <w:r w:rsidR="00562D3E" w:rsidRPr="00171D5B">
        <w:rPr>
          <w:sz w:val="24"/>
        </w:rPr>
        <w:t>.</w:t>
      </w:r>
      <w:r w:rsidRPr="00171D5B">
        <w:rPr>
          <w:sz w:val="24"/>
        </w:rPr>
        <w:t xml:space="preserve"> G. </w:t>
      </w:r>
      <w:r w:rsidR="00DD392D" w:rsidRPr="00171D5B">
        <w:rPr>
          <w:sz w:val="24"/>
        </w:rPr>
        <w:t>(</w:t>
      </w:r>
      <w:r w:rsidRPr="00171D5B">
        <w:rPr>
          <w:sz w:val="24"/>
        </w:rPr>
        <w:t>2005</w:t>
      </w:r>
      <w:r w:rsidR="00DD392D" w:rsidRPr="00171D5B">
        <w:rPr>
          <w:sz w:val="24"/>
        </w:rPr>
        <w:t>)</w:t>
      </w:r>
      <w:r w:rsidRPr="00171D5B">
        <w:rPr>
          <w:sz w:val="24"/>
        </w:rPr>
        <w:t xml:space="preserve">. Insecticidal activity of synthetic pyrethroids, organophosphates, insect growth regulators, and other livestock parasiticides: an Australian perspective. </w:t>
      </w:r>
      <w:r w:rsidRPr="00171D5B">
        <w:rPr>
          <w:i/>
          <w:sz w:val="24"/>
        </w:rPr>
        <w:t>Environmental toxicology and chemistry</w:t>
      </w:r>
      <w:r w:rsidRPr="00171D5B">
        <w:rPr>
          <w:sz w:val="24"/>
        </w:rPr>
        <w:t xml:space="preserve">. </w:t>
      </w:r>
      <w:r w:rsidRPr="00171D5B">
        <w:rPr>
          <w:b/>
          <w:sz w:val="24"/>
        </w:rPr>
        <w:t>24 (4):</w:t>
      </w:r>
      <w:r w:rsidRPr="00171D5B">
        <w:rPr>
          <w:sz w:val="24"/>
        </w:rPr>
        <w:t xml:space="preserve"> 789-796.</w:t>
      </w:r>
    </w:p>
    <w:p w14:paraId="09C8348F" w14:textId="288E6CBD" w:rsidR="00D515DB" w:rsidRDefault="00D515DB" w:rsidP="00AC1712">
      <w:pPr>
        <w:pStyle w:val="ListParagraph"/>
        <w:numPr>
          <w:ilvl w:val="0"/>
          <w:numId w:val="1"/>
        </w:numPr>
        <w:autoSpaceDE w:val="0"/>
        <w:autoSpaceDN w:val="0"/>
        <w:adjustRightInd w:val="0"/>
        <w:spacing w:after="360" w:line="360" w:lineRule="auto"/>
        <w:jc w:val="both"/>
      </w:pPr>
      <w:r w:rsidRPr="00171D5B">
        <w:t>Yonkos L</w:t>
      </w:r>
      <w:r w:rsidR="00562D3E" w:rsidRPr="00171D5B">
        <w:t>.</w:t>
      </w:r>
      <w:r w:rsidRPr="00171D5B">
        <w:t xml:space="preserve"> T</w:t>
      </w:r>
      <w:r w:rsidR="00562D3E" w:rsidRPr="00171D5B">
        <w:t>.</w:t>
      </w:r>
      <w:r w:rsidRPr="00171D5B">
        <w:t xml:space="preserve">, </w:t>
      </w:r>
      <w:proofErr w:type="gramStart"/>
      <w:r w:rsidRPr="00171D5B">
        <w:t>Fisher  D</w:t>
      </w:r>
      <w:r w:rsidR="00562D3E" w:rsidRPr="00171D5B">
        <w:t>.</w:t>
      </w:r>
      <w:proofErr w:type="gramEnd"/>
      <w:r w:rsidRPr="00171D5B">
        <w:t xml:space="preserve"> J</w:t>
      </w:r>
      <w:r w:rsidR="00562D3E" w:rsidRPr="00171D5B">
        <w:t>.</w:t>
      </w:r>
      <w:r w:rsidRPr="00171D5B">
        <w:t>, Wright  D</w:t>
      </w:r>
      <w:r w:rsidR="00562D3E" w:rsidRPr="00171D5B">
        <w:t>.</w:t>
      </w:r>
      <w:r w:rsidRPr="00171D5B">
        <w:t xml:space="preserve"> A</w:t>
      </w:r>
      <w:r w:rsidR="00562D3E" w:rsidRPr="00171D5B">
        <w:t>.</w:t>
      </w:r>
      <w:r w:rsidRPr="00171D5B">
        <w:t xml:space="preserve">  and Kane A</w:t>
      </w:r>
      <w:r w:rsidR="00562D3E" w:rsidRPr="00171D5B">
        <w:t>.</w:t>
      </w:r>
      <w:r w:rsidRPr="00171D5B">
        <w:t xml:space="preserve"> S. </w:t>
      </w:r>
      <w:r w:rsidR="00DD392D" w:rsidRPr="00171D5B">
        <w:t>(</w:t>
      </w:r>
      <w:r w:rsidRPr="00171D5B">
        <w:t>2000</w:t>
      </w:r>
      <w:r w:rsidR="00DD392D" w:rsidRPr="00171D5B">
        <w:t>)</w:t>
      </w:r>
      <w:r w:rsidRPr="00171D5B">
        <w:t>. Pathology of fathead minnows (</w:t>
      </w:r>
      <w:proofErr w:type="spellStart"/>
      <w:r w:rsidRPr="00171D5B">
        <w:rPr>
          <w:i/>
          <w:iCs/>
        </w:rPr>
        <w:t>Pimephales</w:t>
      </w:r>
      <w:proofErr w:type="spellEnd"/>
      <w:r w:rsidRPr="00171D5B">
        <w:rPr>
          <w:i/>
          <w:iCs/>
        </w:rPr>
        <w:t xml:space="preserve"> </w:t>
      </w:r>
      <w:proofErr w:type="spellStart"/>
      <w:r w:rsidRPr="00171D5B">
        <w:rPr>
          <w:i/>
          <w:iCs/>
        </w:rPr>
        <w:t>promelas</w:t>
      </w:r>
      <w:proofErr w:type="spellEnd"/>
      <w:r w:rsidRPr="00171D5B">
        <w:t xml:space="preserve">) exposed to chlorine dioxide and chlorite. </w:t>
      </w:r>
      <w:proofErr w:type="gramStart"/>
      <w:r w:rsidRPr="00171D5B">
        <w:rPr>
          <w:i/>
        </w:rPr>
        <w:t>Marine  Environmental</w:t>
      </w:r>
      <w:proofErr w:type="gramEnd"/>
      <w:r w:rsidRPr="00171D5B">
        <w:rPr>
          <w:i/>
        </w:rPr>
        <w:t xml:space="preserve">  Research</w:t>
      </w:r>
      <w:r w:rsidRPr="00171D5B">
        <w:t xml:space="preserve">. </w:t>
      </w:r>
      <w:r w:rsidRPr="00171D5B">
        <w:rPr>
          <w:b/>
        </w:rPr>
        <w:t>50 (1–5):</w:t>
      </w:r>
      <w:r w:rsidRPr="00171D5B">
        <w:t xml:space="preserve">  267–271.</w:t>
      </w:r>
    </w:p>
    <w:p w14:paraId="7AEE5371" w14:textId="3B79BF57" w:rsidR="00C52310" w:rsidRPr="00B168DB" w:rsidRDefault="00C52310" w:rsidP="00AC1712">
      <w:pPr>
        <w:pStyle w:val="ListParagraph"/>
        <w:numPr>
          <w:ilvl w:val="0"/>
          <w:numId w:val="1"/>
        </w:numPr>
        <w:autoSpaceDE w:val="0"/>
        <w:autoSpaceDN w:val="0"/>
        <w:adjustRightInd w:val="0"/>
        <w:spacing w:after="360" w:line="360" w:lineRule="auto"/>
        <w:jc w:val="both"/>
        <w:rPr>
          <w:highlight w:val="yellow"/>
        </w:rPr>
      </w:pPr>
      <w:r w:rsidRPr="00B168DB">
        <w:rPr>
          <w:rFonts w:ascii="Arial" w:hAnsi="Arial" w:cs="Arial"/>
          <w:color w:val="222222"/>
          <w:sz w:val="20"/>
          <w:szCs w:val="20"/>
          <w:highlight w:val="yellow"/>
          <w:shd w:val="clear" w:color="auto" w:fill="FFFFFF"/>
        </w:rPr>
        <w:t xml:space="preserve">Majumder, R., &amp; </w:t>
      </w:r>
      <w:proofErr w:type="spellStart"/>
      <w:r w:rsidRPr="00B168DB">
        <w:rPr>
          <w:rFonts w:ascii="Arial" w:hAnsi="Arial" w:cs="Arial"/>
          <w:color w:val="222222"/>
          <w:sz w:val="20"/>
          <w:szCs w:val="20"/>
          <w:highlight w:val="yellow"/>
          <w:shd w:val="clear" w:color="auto" w:fill="FFFFFF"/>
        </w:rPr>
        <w:t>Kaviraj</w:t>
      </w:r>
      <w:proofErr w:type="spellEnd"/>
      <w:r w:rsidRPr="00B168DB">
        <w:rPr>
          <w:rFonts w:ascii="Arial" w:hAnsi="Arial" w:cs="Arial"/>
          <w:color w:val="222222"/>
          <w:sz w:val="20"/>
          <w:szCs w:val="20"/>
          <w:highlight w:val="yellow"/>
          <w:shd w:val="clear" w:color="auto" w:fill="FFFFFF"/>
        </w:rPr>
        <w:t xml:space="preserve">, A. (2022). Histopathological alterations of gills, liver and kidney of freshwater fish, Oreochromis </w:t>
      </w:r>
      <w:proofErr w:type="spellStart"/>
      <w:r w:rsidRPr="00B168DB">
        <w:rPr>
          <w:rFonts w:ascii="Arial" w:hAnsi="Arial" w:cs="Arial"/>
          <w:color w:val="222222"/>
          <w:sz w:val="20"/>
          <w:szCs w:val="20"/>
          <w:highlight w:val="yellow"/>
          <w:shd w:val="clear" w:color="auto" w:fill="FFFFFF"/>
        </w:rPr>
        <w:t>niloticus</w:t>
      </w:r>
      <w:proofErr w:type="spellEnd"/>
      <w:r w:rsidRPr="00B168DB">
        <w:rPr>
          <w:rFonts w:ascii="Arial" w:hAnsi="Arial" w:cs="Arial"/>
          <w:color w:val="222222"/>
          <w:sz w:val="20"/>
          <w:szCs w:val="20"/>
          <w:highlight w:val="yellow"/>
          <w:shd w:val="clear" w:color="auto" w:fill="FFFFFF"/>
        </w:rPr>
        <w:t>, exposed to cypermethrin. </w:t>
      </w:r>
      <w:r w:rsidRPr="00B168DB">
        <w:rPr>
          <w:rFonts w:ascii="Arial" w:hAnsi="Arial" w:cs="Arial"/>
          <w:i/>
          <w:iCs/>
          <w:color w:val="222222"/>
          <w:sz w:val="20"/>
          <w:szCs w:val="20"/>
          <w:highlight w:val="yellow"/>
          <w:shd w:val="clear" w:color="auto" w:fill="FFFFFF"/>
        </w:rPr>
        <w:t>Journal of Aquatic Biology &amp; Fisheries</w:t>
      </w:r>
      <w:r w:rsidRPr="00B168DB">
        <w:rPr>
          <w:rFonts w:ascii="Arial" w:hAnsi="Arial" w:cs="Arial"/>
          <w:color w:val="222222"/>
          <w:sz w:val="20"/>
          <w:szCs w:val="20"/>
          <w:highlight w:val="yellow"/>
          <w:shd w:val="clear" w:color="auto" w:fill="FFFFFF"/>
        </w:rPr>
        <w:t>, </w:t>
      </w:r>
      <w:r w:rsidRPr="00B168DB">
        <w:rPr>
          <w:rFonts w:ascii="Arial" w:hAnsi="Arial" w:cs="Arial"/>
          <w:i/>
          <w:iCs/>
          <w:color w:val="222222"/>
          <w:sz w:val="20"/>
          <w:szCs w:val="20"/>
          <w:highlight w:val="yellow"/>
          <w:shd w:val="clear" w:color="auto" w:fill="FFFFFF"/>
        </w:rPr>
        <w:t>10</w:t>
      </w:r>
      <w:r w:rsidRPr="00B168DB">
        <w:rPr>
          <w:rFonts w:ascii="Arial" w:hAnsi="Arial" w:cs="Arial"/>
          <w:color w:val="222222"/>
          <w:sz w:val="20"/>
          <w:szCs w:val="20"/>
          <w:highlight w:val="yellow"/>
          <w:shd w:val="clear" w:color="auto" w:fill="FFFFFF"/>
        </w:rPr>
        <w:t>(1), 1-5.</w:t>
      </w:r>
    </w:p>
    <w:p w14:paraId="48AE3390" w14:textId="31A16883" w:rsidR="00C52310" w:rsidRDefault="00C52310" w:rsidP="00AC1712">
      <w:pPr>
        <w:pStyle w:val="ListParagraph"/>
        <w:numPr>
          <w:ilvl w:val="0"/>
          <w:numId w:val="1"/>
        </w:numPr>
        <w:autoSpaceDE w:val="0"/>
        <w:autoSpaceDN w:val="0"/>
        <w:adjustRightInd w:val="0"/>
        <w:spacing w:after="360" w:line="360" w:lineRule="auto"/>
        <w:jc w:val="both"/>
        <w:rPr>
          <w:highlight w:val="yellow"/>
        </w:rPr>
      </w:pPr>
      <w:r w:rsidRPr="00B168DB">
        <w:rPr>
          <w:highlight w:val="yellow"/>
        </w:rPr>
        <w:t xml:space="preserve">Sharma, R. and Jindal, R. 2020. Assessment of cypermethrin induced hepatic toxicity in </w:t>
      </w:r>
      <w:proofErr w:type="spellStart"/>
      <w:r w:rsidRPr="00B168DB">
        <w:rPr>
          <w:highlight w:val="yellow"/>
        </w:rPr>
        <w:t>Catla</w:t>
      </w:r>
      <w:proofErr w:type="spellEnd"/>
      <w:r w:rsidRPr="00B168DB">
        <w:rPr>
          <w:highlight w:val="yellow"/>
        </w:rPr>
        <w:t xml:space="preserve"> </w:t>
      </w:r>
      <w:proofErr w:type="spellStart"/>
      <w:r w:rsidRPr="00B168DB">
        <w:rPr>
          <w:highlight w:val="yellow"/>
        </w:rPr>
        <w:t>catla</w:t>
      </w:r>
      <w:proofErr w:type="spellEnd"/>
      <w:r w:rsidRPr="00B168DB">
        <w:rPr>
          <w:highlight w:val="yellow"/>
        </w:rPr>
        <w:t xml:space="preserve">: A multiple biomarker approach. Environmental Research, 184: 109359 </w:t>
      </w:r>
      <w:proofErr w:type="spellStart"/>
      <w:r w:rsidRPr="00B168DB">
        <w:rPr>
          <w:highlight w:val="yellow"/>
        </w:rPr>
        <w:t>doi</w:t>
      </w:r>
      <w:proofErr w:type="spellEnd"/>
      <w:r w:rsidRPr="00B168DB">
        <w:rPr>
          <w:highlight w:val="yellow"/>
        </w:rPr>
        <w:t>: 10.1016/j.envres.2020.109359</w:t>
      </w:r>
    </w:p>
    <w:p w14:paraId="74CFA034" w14:textId="2BC78EDD" w:rsidR="00922FDB" w:rsidRPr="00171D5B" w:rsidRDefault="00A67624" w:rsidP="00AC1712">
      <w:pPr>
        <w:jc w:val="both"/>
      </w:pPr>
      <w:r w:rsidRPr="00B168DB">
        <w:rPr>
          <w:rFonts w:ascii="Arial" w:hAnsi="Arial" w:cs="Arial"/>
          <w:color w:val="222222"/>
          <w:sz w:val="20"/>
          <w:szCs w:val="20"/>
          <w:highlight w:val="yellow"/>
          <w:shd w:val="clear" w:color="auto" w:fill="FFFFFF"/>
        </w:rPr>
        <w:t>Moreira-Santos, M., Ribeiro, R., &amp; Araújo, C. V. (2019). What if aquatic animals move away from pesticide-contaminated habitats before suffering adverse physiological effects? A critical review. </w:t>
      </w:r>
      <w:r w:rsidRPr="00B168DB">
        <w:rPr>
          <w:rFonts w:ascii="Arial" w:hAnsi="Arial" w:cs="Arial"/>
          <w:i/>
          <w:iCs/>
          <w:color w:val="222222"/>
          <w:sz w:val="20"/>
          <w:szCs w:val="20"/>
          <w:highlight w:val="yellow"/>
          <w:shd w:val="clear" w:color="auto" w:fill="FFFFFF"/>
        </w:rPr>
        <w:t>Critical Reviews in Environmental Science and Technology</w:t>
      </w:r>
      <w:r w:rsidRPr="00B168DB">
        <w:rPr>
          <w:rFonts w:ascii="Arial" w:hAnsi="Arial" w:cs="Arial"/>
          <w:color w:val="222222"/>
          <w:sz w:val="20"/>
          <w:szCs w:val="20"/>
          <w:highlight w:val="yellow"/>
          <w:shd w:val="clear" w:color="auto" w:fill="FFFFFF"/>
        </w:rPr>
        <w:t>, </w:t>
      </w:r>
      <w:r w:rsidRPr="00B168DB">
        <w:rPr>
          <w:rFonts w:ascii="Arial" w:hAnsi="Arial" w:cs="Arial"/>
          <w:i/>
          <w:iCs/>
          <w:color w:val="222222"/>
          <w:sz w:val="20"/>
          <w:szCs w:val="20"/>
          <w:highlight w:val="yellow"/>
          <w:shd w:val="clear" w:color="auto" w:fill="FFFFFF"/>
        </w:rPr>
        <w:t>49</w:t>
      </w:r>
      <w:r w:rsidRPr="00B168DB">
        <w:rPr>
          <w:rFonts w:ascii="Arial" w:hAnsi="Arial" w:cs="Arial"/>
          <w:color w:val="222222"/>
          <w:sz w:val="20"/>
          <w:szCs w:val="20"/>
          <w:highlight w:val="yellow"/>
          <w:shd w:val="clear" w:color="auto" w:fill="FFFFFF"/>
        </w:rPr>
        <w:t>(11), 989-1025.</w:t>
      </w:r>
    </w:p>
    <w:sectPr w:rsidR="00922FDB" w:rsidRPr="00171D5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EA5B4" w14:textId="77777777" w:rsidR="00B6045A" w:rsidRDefault="00B6045A" w:rsidP="005A02AD">
      <w:r>
        <w:separator/>
      </w:r>
    </w:p>
  </w:endnote>
  <w:endnote w:type="continuationSeparator" w:id="0">
    <w:p w14:paraId="6F415864" w14:textId="77777777" w:rsidR="00B6045A" w:rsidRDefault="00B6045A" w:rsidP="005A0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17276" w14:textId="77777777" w:rsidR="005A02AD" w:rsidRDefault="005A02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9DB42" w14:textId="77777777" w:rsidR="005A02AD" w:rsidRDefault="005A02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FE8E5" w14:textId="77777777" w:rsidR="005A02AD" w:rsidRDefault="005A0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7CD12" w14:textId="77777777" w:rsidR="00B6045A" w:rsidRDefault="00B6045A" w:rsidP="005A02AD">
      <w:r>
        <w:separator/>
      </w:r>
    </w:p>
  </w:footnote>
  <w:footnote w:type="continuationSeparator" w:id="0">
    <w:p w14:paraId="4E8A3A56" w14:textId="77777777" w:rsidR="00B6045A" w:rsidRDefault="00B6045A" w:rsidP="005A0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3F127" w14:textId="7C2ADC75" w:rsidR="005A02AD" w:rsidRDefault="00C52310">
    <w:pPr>
      <w:pStyle w:val="Header"/>
    </w:pPr>
    <w:r>
      <w:rPr>
        <w:noProof/>
      </w:rPr>
      <mc:AlternateContent>
        <mc:Choice Requires="wps">
          <w:drawing>
            <wp:anchor distT="0" distB="0" distL="114300" distR="114300" simplePos="0" relativeHeight="251661312" behindDoc="1" locked="0" layoutInCell="0" allowOverlap="1" wp14:anchorId="643881A8" wp14:editId="3D0B78EC">
              <wp:simplePos x="0" y="0"/>
              <wp:positionH relativeFrom="margin">
                <wp:align>center</wp:align>
              </wp:positionH>
              <wp:positionV relativeFrom="margin">
                <wp:align>center</wp:align>
              </wp:positionV>
              <wp:extent cx="7529195" cy="849630"/>
              <wp:effectExtent l="0" t="2466975" r="0" b="23031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CA6C5E" w14:textId="77777777" w:rsidR="00C52310" w:rsidRDefault="00C52310" w:rsidP="00C52310">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43881A8" id="_x0000_t202" coordsize="21600,21600" o:spt="202" path="m,l,21600r21600,l21600,xe">
              <v:stroke joinstyle="miter"/>
              <v:path gradientshapeok="t" o:connecttype="rect"/>
            </v:shapetype>
            <v:shape id="Text Box 2" o:spid="_x0000_s1026" type="#_x0000_t202" style="position:absolute;margin-left:0;margin-top:0;width:592.85pt;height:66.9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" o:allowincell="f" filled="f" stroked="f">
              <v:stroke joinstyle="round"/>
              <o:lock v:ext="edit" shapetype="t"/>
              <v:textbox style="mso-fit-shape-to-text:t">
                <w:txbxContent>
                  <w:p w14:paraId="0DCA6C5E" w14:textId="77777777" w:rsidR="00C52310" w:rsidRDefault="00C52310" w:rsidP="00C52310">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8FB40" w14:textId="4E35314C" w:rsidR="005A02AD" w:rsidRDefault="00C52310">
    <w:pPr>
      <w:pStyle w:val="Header"/>
    </w:pPr>
    <w:r>
      <w:rPr>
        <w:noProof/>
      </w:rPr>
      <mc:AlternateContent>
        <mc:Choice Requires="wps">
          <w:drawing>
            <wp:anchor distT="0" distB="0" distL="114300" distR="114300" simplePos="0" relativeHeight="251663360" behindDoc="1" locked="0" layoutInCell="0" allowOverlap="1" wp14:anchorId="6C3E701B" wp14:editId="223B0B82">
              <wp:simplePos x="0" y="0"/>
              <wp:positionH relativeFrom="margin">
                <wp:align>center</wp:align>
              </wp:positionH>
              <wp:positionV relativeFrom="margin">
                <wp:align>center</wp:align>
              </wp:positionV>
              <wp:extent cx="7529195" cy="849630"/>
              <wp:effectExtent l="0" t="2466975" r="0" b="2303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C6D238" w14:textId="77777777" w:rsidR="00C52310" w:rsidRDefault="00C52310" w:rsidP="00C52310">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3E701B" id="_x0000_t202" coordsize="21600,21600" o:spt="202" path="m,l,21600r21600,l21600,xe">
              <v:stroke joinstyle="miter"/>
              <v:path gradientshapeok="t" o:connecttype="rect"/>
            </v:shapetype>
            <v:shape id="Text Box 1" o:spid="_x0000_s1027" type="#_x0000_t202" style="position:absolute;margin-left:0;margin-top:0;width:592.85pt;height:66.9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" o:allowincell="f" filled="f" stroked="f">
              <v:stroke joinstyle="round"/>
              <o:lock v:ext="edit" shapetype="t"/>
              <v:textbox style="mso-fit-shape-to-text:t">
                <w:txbxContent>
                  <w:p w14:paraId="37C6D238" w14:textId="77777777" w:rsidR="00C52310" w:rsidRDefault="00C52310" w:rsidP="00C52310">
                    <w:pPr>
                      <w:pStyle w:val="NormalWeb"/>
                      <w:spacing w:before="0" w:beforeAutospacing="0" w:after="0" w:afterAutospacing="0"/>
                      <w:jc w:val="cente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A3AE3" w14:textId="158C3267" w:rsidR="005A02AD" w:rsidRDefault="00B6045A">
    <w:pPr>
      <w:pStyle w:val="Header"/>
    </w:pPr>
    <w:r>
      <w:rPr>
        <w:noProof/>
      </w:rPr>
      <w:pict w14:anchorId="039C1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4495D"/>
    <w:multiLevelType w:val="multilevel"/>
    <w:tmpl w:val="81C49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1017A"/>
    <w:multiLevelType w:val="hybridMultilevel"/>
    <w:tmpl w:val="0A744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172B0E"/>
    <w:multiLevelType w:val="multilevel"/>
    <w:tmpl w:val="D4EE6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E80AE2"/>
    <w:multiLevelType w:val="multilevel"/>
    <w:tmpl w:val="4F88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624764"/>
    <w:multiLevelType w:val="multilevel"/>
    <w:tmpl w:val="3508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3C3F0B"/>
    <w:multiLevelType w:val="multilevel"/>
    <w:tmpl w:val="A782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0"/>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NDI1MbQwMzcyNrZQ0lEKTi0uzszPAykwrAUAKIlzpiwAAAA="/>
  </w:docVars>
  <w:rsids>
    <w:rsidRoot w:val="005C3826"/>
    <w:rsid w:val="0000268D"/>
    <w:rsid w:val="000527F7"/>
    <w:rsid w:val="000634BC"/>
    <w:rsid w:val="0006653A"/>
    <w:rsid w:val="0010694B"/>
    <w:rsid w:val="00130221"/>
    <w:rsid w:val="00171D5B"/>
    <w:rsid w:val="0017631D"/>
    <w:rsid w:val="001825BB"/>
    <w:rsid w:val="001D5A41"/>
    <w:rsid w:val="00214957"/>
    <w:rsid w:val="00285F5C"/>
    <w:rsid w:val="002A78CA"/>
    <w:rsid w:val="002C5F8F"/>
    <w:rsid w:val="00330FB1"/>
    <w:rsid w:val="003B57D6"/>
    <w:rsid w:val="003E16EA"/>
    <w:rsid w:val="004006B3"/>
    <w:rsid w:val="00455C60"/>
    <w:rsid w:val="004714C5"/>
    <w:rsid w:val="00474AD2"/>
    <w:rsid w:val="00551B01"/>
    <w:rsid w:val="00556E33"/>
    <w:rsid w:val="00562D3E"/>
    <w:rsid w:val="005935F1"/>
    <w:rsid w:val="005A02AD"/>
    <w:rsid w:val="005C3826"/>
    <w:rsid w:val="005C578E"/>
    <w:rsid w:val="00610EB0"/>
    <w:rsid w:val="00635BCB"/>
    <w:rsid w:val="00635C8E"/>
    <w:rsid w:val="006609BF"/>
    <w:rsid w:val="00666E39"/>
    <w:rsid w:val="006F1AEA"/>
    <w:rsid w:val="006F5693"/>
    <w:rsid w:val="007A4123"/>
    <w:rsid w:val="008163CB"/>
    <w:rsid w:val="00825EDB"/>
    <w:rsid w:val="008431F1"/>
    <w:rsid w:val="0088670B"/>
    <w:rsid w:val="008A69F1"/>
    <w:rsid w:val="008A76AA"/>
    <w:rsid w:val="008D1B64"/>
    <w:rsid w:val="008E37D4"/>
    <w:rsid w:val="00922FDB"/>
    <w:rsid w:val="0092706D"/>
    <w:rsid w:val="0095789A"/>
    <w:rsid w:val="00986CDE"/>
    <w:rsid w:val="00992F12"/>
    <w:rsid w:val="009A02CF"/>
    <w:rsid w:val="009A3F5C"/>
    <w:rsid w:val="009E5A62"/>
    <w:rsid w:val="00A24353"/>
    <w:rsid w:val="00A51DFE"/>
    <w:rsid w:val="00A67624"/>
    <w:rsid w:val="00A73BAA"/>
    <w:rsid w:val="00A802A2"/>
    <w:rsid w:val="00AC1712"/>
    <w:rsid w:val="00B016CF"/>
    <w:rsid w:val="00B168DB"/>
    <w:rsid w:val="00B6045A"/>
    <w:rsid w:val="00B8319B"/>
    <w:rsid w:val="00B864AF"/>
    <w:rsid w:val="00BB54BE"/>
    <w:rsid w:val="00BB6E21"/>
    <w:rsid w:val="00C21682"/>
    <w:rsid w:val="00C52310"/>
    <w:rsid w:val="00C84A8D"/>
    <w:rsid w:val="00C92B08"/>
    <w:rsid w:val="00C94CBF"/>
    <w:rsid w:val="00CD1073"/>
    <w:rsid w:val="00CE797B"/>
    <w:rsid w:val="00CF2C39"/>
    <w:rsid w:val="00D1005D"/>
    <w:rsid w:val="00D155A5"/>
    <w:rsid w:val="00D515DB"/>
    <w:rsid w:val="00DA36D6"/>
    <w:rsid w:val="00DA4299"/>
    <w:rsid w:val="00DA599F"/>
    <w:rsid w:val="00DB257C"/>
    <w:rsid w:val="00DD392D"/>
    <w:rsid w:val="00DF4661"/>
    <w:rsid w:val="00E00659"/>
    <w:rsid w:val="00E122ED"/>
    <w:rsid w:val="00E600CC"/>
    <w:rsid w:val="00EE4062"/>
    <w:rsid w:val="00EE52B8"/>
    <w:rsid w:val="00F22614"/>
    <w:rsid w:val="00F65C58"/>
    <w:rsid w:val="00F66630"/>
    <w:rsid w:val="00FA2B37"/>
    <w:rsid w:val="00FE4B3B"/>
    <w:rsid w:val="00FE66BB"/>
    <w:rsid w:val="00FF7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456C353"/>
  <w15:chartTrackingRefBased/>
  <w15:docId w15:val="{10848ADE-6F79-486B-8D98-64CE1A9B8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826"/>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6609B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BB6E21"/>
    <w:pPr>
      <w:keepNext/>
      <w:ind w:firstLine="720"/>
      <w:outlineLvl w:val="1"/>
    </w:pPr>
    <w:rPr>
      <w:sz w:val="28"/>
    </w:rPr>
  </w:style>
  <w:style w:type="paragraph" w:styleId="Heading3">
    <w:name w:val="heading 3"/>
    <w:basedOn w:val="Normal"/>
    <w:next w:val="Normal"/>
    <w:link w:val="Heading3Char"/>
    <w:uiPriority w:val="9"/>
    <w:semiHidden/>
    <w:unhideWhenUsed/>
    <w:qFormat/>
    <w:rsid w:val="006609B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609B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FDB"/>
    <w:pPr>
      <w:ind w:left="720"/>
      <w:contextualSpacing/>
    </w:pPr>
  </w:style>
  <w:style w:type="character" w:customStyle="1" w:styleId="maintextbldleft">
    <w:name w:val="maintextbldleft"/>
    <w:basedOn w:val="DefaultParagraphFont"/>
    <w:rsid w:val="00BB6E21"/>
  </w:style>
  <w:style w:type="paragraph" w:customStyle="1" w:styleId="Heading22">
    <w:name w:val="Heading 22"/>
    <w:basedOn w:val="Normal"/>
    <w:rsid w:val="00BB6E21"/>
    <w:pPr>
      <w:outlineLvl w:val="2"/>
    </w:pPr>
    <w:rPr>
      <w:rFonts w:ascii="Arial" w:hAnsi="Arial" w:cs="Arial"/>
      <w:b/>
      <w:bCs/>
      <w:color w:val="336699"/>
      <w:sz w:val="19"/>
      <w:szCs w:val="19"/>
    </w:rPr>
  </w:style>
  <w:style w:type="character" w:customStyle="1" w:styleId="Heading2Char">
    <w:name w:val="Heading 2 Char"/>
    <w:basedOn w:val="DefaultParagraphFont"/>
    <w:link w:val="Heading2"/>
    <w:rsid w:val="00BB6E21"/>
    <w:rPr>
      <w:rFonts w:ascii="Times New Roman" w:eastAsia="Times New Roman" w:hAnsi="Times New Roman" w:cs="Times New Roman"/>
      <w:kern w:val="0"/>
      <w:sz w:val="28"/>
      <w:szCs w:val="24"/>
      <w14:ligatures w14:val="none"/>
    </w:rPr>
  </w:style>
  <w:style w:type="paragraph" w:styleId="BodyText3">
    <w:name w:val="Body Text 3"/>
    <w:basedOn w:val="Normal"/>
    <w:link w:val="BodyText3Char"/>
    <w:rsid w:val="00EE52B8"/>
    <w:pPr>
      <w:spacing w:after="120"/>
    </w:pPr>
    <w:rPr>
      <w:sz w:val="16"/>
      <w:szCs w:val="16"/>
    </w:rPr>
  </w:style>
  <w:style w:type="character" w:customStyle="1" w:styleId="BodyText3Char">
    <w:name w:val="Body Text 3 Char"/>
    <w:basedOn w:val="DefaultParagraphFont"/>
    <w:link w:val="BodyText3"/>
    <w:rsid w:val="00EE52B8"/>
    <w:rPr>
      <w:rFonts w:ascii="Times New Roman" w:eastAsia="Times New Roman" w:hAnsi="Times New Roman" w:cs="Times New Roman"/>
      <w:kern w:val="0"/>
      <w:sz w:val="16"/>
      <w:szCs w:val="16"/>
      <w14:ligatures w14:val="none"/>
    </w:rPr>
  </w:style>
  <w:style w:type="paragraph" w:styleId="NormalWeb">
    <w:name w:val="Normal (Web)"/>
    <w:basedOn w:val="Normal"/>
    <w:uiPriority w:val="99"/>
    <w:rsid w:val="008A69F1"/>
    <w:pPr>
      <w:spacing w:before="100" w:beforeAutospacing="1" w:after="100" w:afterAutospacing="1"/>
    </w:pPr>
    <w:rPr>
      <w:rFonts w:ascii="Arial Unicode MS" w:eastAsia="Arial Unicode MS" w:hAnsi="Arial Unicode MS" w:cs="Arial Unicode MS" w:hint="eastAsia"/>
    </w:rPr>
  </w:style>
  <w:style w:type="character" w:styleId="Strong">
    <w:name w:val="Strong"/>
    <w:basedOn w:val="DefaultParagraphFont"/>
    <w:qFormat/>
    <w:rsid w:val="008A69F1"/>
    <w:rPr>
      <w:b/>
      <w:bCs/>
    </w:rPr>
  </w:style>
  <w:style w:type="character" w:customStyle="1" w:styleId="Heading1Char">
    <w:name w:val="Heading 1 Char"/>
    <w:basedOn w:val="DefaultParagraphFont"/>
    <w:link w:val="Heading1"/>
    <w:uiPriority w:val="9"/>
    <w:rsid w:val="006609BF"/>
    <w:rPr>
      <w:rFonts w:asciiTheme="majorHAnsi" w:eastAsiaTheme="majorEastAsia" w:hAnsiTheme="majorHAnsi" w:cstheme="majorBidi"/>
      <w:color w:val="2F5496" w:themeColor="accent1" w:themeShade="BF"/>
      <w:kern w:val="0"/>
      <w:sz w:val="32"/>
      <w:szCs w:val="32"/>
      <w14:ligatures w14:val="none"/>
    </w:rPr>
  </w:style>
  <w:style w:type="character" w:styleId="Hyperlink">
    <w:name w:val="Hyperlink"/>
    <w:basedOn w:val="DefaultParagraphFont"/>
    <w:uiPriority w:val="99"/>
    <w:unhideWhenUsed/>
    <w:rsid w:val="006609BF"/>
    <w:rPr>
      <w:color w:val="0563C1" w:themeColor="hyperlink"/>
      <w:u w:val="single"/>
    </w:rPr>
  </w:style>
  <w:style w:type="character" w:styleId="UnresolvedMention">
    <w:name w:val="Unresolved Mention"/>
    <w:basedOn w:val="DefaultParagraphFont"/>
    <w:uiPriority w:val="99"/>
    <w:semiHidden/>
    <w:unhideWhenUsed/>
    <w:rsid w:val="006609BF"/>
    <w:rPr>
      <w:color w:val="605E5C"/>
      <w:shd w:val="clear" w:color="auto" w:fill="E1DFDD"/>
    </w:rPr>
  </w:style>
  <w:style w:type="character" w:customStyle="1" w:styleId="Heading3Char">
    <w:name w:val="Heading 3 Char"/>
    <w:basedOn w:val="DefaultParagraphFont"/>
    <w:link w:val="Heading3"/>
    <w:uiPriority w:val="9"/>
    <w:semiHidden/>
    <w:rsid w:val="006609BF"/>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6609BF"/>
    <w:rPr>
      <w:rFonts w:asciiTheme="majorHAnsi" w:eastAsiaTheme="majorEastAsia" w:hAnsiTheme="majorHAnsi" w:cstheme="majorBidi"/>
      <w:i/>
      <w:iCs/>
      <w:color w:val="2F5496" w:themeColor="accent1" w:themeShade="BF"/>
      <w:kern w:val="0"/>
      <w:sz w:val="24"/>
      <w:szCs w:val="24"/>
      <w14:ligatures w14:val="none"/>
    </w:rPr>
  </w:style>
  <w:style w:type="paragraph" w:styleId="Header">
    <w:name w:val="header"/>
    <w:basedOn w:val="Normal"/>
    <w:link w:val="HeaderChar"/>
    <w:uiPriority w:val="99"/>
    <w:unhideWhenUsed/>
    <w:rsid w:val="005A02AD"/>
    <w:pPr>
      <w:tabs>
        <w:tab w:val="center" w:pos="4680"/>
        <w:tab w:val="right" w:pos="9360"/>
      </w:tabs>
    </w:pPr>
  </w:style>
  <w:style w:type="character" w:customStyle="1" w:styleId="HeaderChar">
    <w:name w:val="Header Char"/>
    <w:basedOn w:val="DefaultParagraphFont"/>
    <w:link w:val="Header"/>
    <w:uiPriority w:val="99"/>
    <w:rsid w:val="005A02AD"/>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5A02AD"/>
    <w:pPr>
      <w:tabs>
        <w:tab w:val="center" w:pos="4680"/>
        <w:tab w:val="right" w:pos="9360"/>
      </w:tabs>
    </w:pPr>
  </w:style>
  <w:style w:type="character" w:customStyle="1" w:styleId="FooterChar">
    <w:name w:val="Footer Char"/>
    <w:basedOn w:val="DefaultParagraphFont"/>
    <w:link w:val="Footer"/>
    <w:uiPriority w:val="99"/>
    <w:rsid w:val="005A02AD"/>
    <w:rPr>
      <w:rFonts w:ascii="Times New Roman" w:eastAsia="Times New Roman" w:hAnsi="Times New Roman" w:cs="Times New Roman"/>
      <w:kern w:val="0"/>
      <w:sz w:val="24"/>
      <w:szCs w:val="24"/>
      <w14:ligatures w14:val="none"/>
    </w:rPr>
  </w:style>
  <w:style w:type="paragraph" w:styleId="BalloonText">
    <w:name w:val="Balloon Text"/>
    <w:basedOn w:val="Normal"/>
    <w:link w:val="BalloonTextChar"/>
    <w:uiPriority w:val="99"/>
    <w:semiHidden/>
    <w:unhideWhenUsed/>
    <w:rsid w:val="00C523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10"/>
    <w:rPr>
      <w:rFonts w:ascii="Segoe UI" w:eastAsia="Times New Roman"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heliyon/vol/10/issue/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09593330903207194" TargetMode="External"/><Relationship Id="rId4" Type="http://schemas.openxmlformats.org/officeDocument/2006/relationships/webSettings" Target="webSettings.xml"/><Relationship Id="rId9" Type="http://schemas.openxmlformats.org/officeDocument/2006/relationships/hyperlink" Target="https://doi.org/10.1016/j.heliyon.2024.e2572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21</TotalTime>
  <Pages>9</Pages>
  <Words>2586</Words>
  <Characters>1474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CHISMITA CHATTERJEE</dc:creator>
  <cp:keywords/>
  <dc:description/>
  <cp:lastModifiedBy>SDI PC New 16</cp:lastModifiedBy>
  <cp:revision>72</cp:revision>
  <dcterms:created xsi:type="dcterms:W3CDTF">2024-10-10T13:33:00Z</dcterms:created>
  <dcterms:modified xsi:type="dcterms:W3CDTF">2026-02-16T11:19:00Z</dcterms:modified>
</cp:coreProperties>
</file>